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006E86" w14:textId="77777777" w:rsidR="00026808" w:rsidRPr="00B311E7" w:rsidRDefault="00026808">
      <w:pPr>
        <w:rPr>
          <w:sz w:val="10"/>
          <w:szCs w:val="10"/>
        </w:rPr>
      </w:pPr>
    </w:p>
    <w:tbl>
      <w:tblPr>
        <w:tblStyle w:val="TableGrid"/>
        <w:tblpPr w:leftFromText="181" w:rightFromText="181" w:vertAnchor="text" w:horzAnchor="margin" w:tblpY="1"/>
        <w:tblW w:w="10485" w:type="dxa"/>
        <w:tblLook w:val="04A0" w:firstRow="1" w:lastRow="0" w:firstColumn="1" w:lastColumn="0" w:noHBand="0" w:noVBand="1"/>
      </w:tblPr>
      <w:tblGrid>
        <w:gridCol w:w="8075"/>
        <w:gridCol w:w="2410"/>
      </w:tblGrid>
      <w:tr w:rsidR="00026808" w14:paraId="6EC424E4" w14:textId="77777777" w:rsidTr="00026808">
        <w:trPr>
          <w:trHeight w:val="558"/>
        </w:trPr>
        <w:tc>
          <w:tcPr>
            <w:tcW w:w="8075" w:type="dxa"/>
            <w:vAlign w:val="center"/>
          </w:tcPr>
          <w:p w14:paraId="5DEDCD3A" w14:textId="77777777" w:rsidR="0087161F" w:rsidRPr="009003AB" w:rsidRDefault="0087161F" w:rsidP="0087161F">
            <w:pPr>
              <w:rPr>
                <w:b/>
                <w:bCs/>
                <w:lang w:val="pt-PT"/>
              </w:rPr>
            </w:pPr>
            <w:r>
              <w:rPr>
                <w:b/>
                <w:bCs/>
                <w:lang w:val="pt-PT"/>
              </w:rPr>
              <w:t>Relatório Nº</w:t>
            </w:r>
            <w:r w:rsidRPr="009003AB">
              <w:rPr>
                <w:b/>
                <w:bCs/>
                <w:lang w:val="pt-PT"/>
              </w:rPr>
              <w:t xml:space="preserve">: </w:t>
            </w:r>
            <w:r w:rsidRPr="00153BB1">
              <w:rPr>
                <w:b/>
                <w:bCs/>
                <w:lang w:val="pt-PT"/>
              </w:rPr>
              <w:t>20AA/PMAR66.XX/001 R0</w:t>
            </w:r>
          </w:p>
          <w:p w14:paraId="36A50517" w14:textId="06E710CD" w:rsidR="00026808" w:rsidRPr="00026808" w:rsidRDefault="0087161F" w:rsidP="0087161F">
            <w:pPr>
              <w:pStyle w:val="NoSpacing"/>
              <w:rPr>
                <w:b/>
                <w:bCs/>
                <w:lang w:val="en-GB"/>
              </w:rPr>
            </w:pPr>
            <w:r w:rsidRPr="009003AB">
              <w:t>Report reference</w:t>
            </w:r>
          </w:p>
        </w:tc>
        <w:tc>
          <w:tcPr>
            <w:tcW w:w="2410" w:type="dxa"/>
            <w:vAlign w:val="center"/>
          </w:tcPr>
          <w:p w14:paraId="4D5270F4" w14:textId="6126AC44" w:rsidR="00026808" w:rsidRPr="00026808" w:rsidRDefault="00026808" w:rsidP="00026808">
            <w:pPr>
              <w:rPr>
                <w:b/>
                <w:bCs/>
                <w:lang w:val="en-GB"/>
              </w:rPr>
            </w:pPr>
            <w:r w:rsidRPr="00C115AF">
              <w:rPr>
                <w:b/>
                <w:bCs/>
                <w:lang w:val="en-GB"/>
              </w:rPr>
              <w:t>Dat</w:t>
            </w:r>
            <w:r w:rsidR="0087161F">
              <w:rPr>
                <w:b/>
                <w:bCs/>
                <w:lang w:val="en-GB"/>
              </w:rPr>
              <w:t>a</w:t>
            </w:r>
            <w:r w:rsidRPr="00C115AF">
              <w:rPr>
                <w:b/>
                <w:bCs/>
                <w:lang w:val="en-GB"/>
              </w:rPr>
              <w:t xml:space="preserve">: </w:t>
            </w:r>
            <w:r w:rsidRPr="00026808">
              <w:rPr>
                <w:lang w:val="en-GB"/>
              </w:rPr>
              <w:t>DD/MM/AAAA</w:t>
            </w:r>
          </w:p>
        </w:tc>
      </w:tr>
      <w:tr w:rsidR="00670C7B" w14:paraId="2185ECFC" w14:textId="77777777" w:rsidTr="002B3BBC">
        <w:tc>
          <w:tcPr>
            <w:tcW w:w="10485" w:type="dxa"/>
            <w:gridSpan w:val="2"/>
          </w:tcPr>
          <w:p w14:paraId="6B24C295" w14:textId="7C5B71E1" w:rsidR="00670C7B" w:rsidRPr="00670C7B" w:rsidRDefault="00670C7B" w:rsidP="0087161F">
            <w:pPr>
              <w:pStyle w:val="Title"/>
              <w:spacing w:after="240"/>
              <w:jc w:val="both"/>
              <w:rPr>
                <w:b w:val="0"/>
                <w:bCs w:val="0"/>
              </w:rPr>
            </w:pPr>
            <w:r w:rsidRPr="00670C7B">
              <w:rPr>
                <w:b w:val="0"/>
                <w:bCs w:val="0"/>
              </w:rPr>
              <w:t xml:space="preserve">O presente Relatório de Conversão tem por objetivo analisar a licença de manutenção </w:t>
            </w:r>
            <w:r>
              <w:rPr>
                <w:b w:val="0"/>
                <w:bCs w:val="0"/>
              </w:rPr>
              <w:t>ou outra qualificação para a manutenção de aeronave</w:t>
            </w:r>
            <w:r w:rsidR="004B3D84">
              <w:rPr>
                <w:b w:val="0"/>
                <w:bCs w:val="0"/>
              </w:rPr>
              <w:t>s</w:t>
            </w:r>
            <w:r w:rsidRPr="00670C7B">
              <w:rPr>
                <w:b w:val="0"/>
                <w:bCs w:val="0"/>
              </w:rPr>
              <w:t xml:space="preserve"> obtida antes do termo do período de transição estabelecido no PMAR 66, ou um </w:t>
            </w:r>
            <w:r w:rsidR="003B3282">
              <w:rPr>
                <w:b w:val="0"/>
                <w:bCs w:val="0"/>
              </w:rPr>
              <w:t>requerente</w:t>
            </w:r>
            <w:r w:rsidRPr="00670C7B">
              <w:rPr>
                <w:b w:val="0"/>
                <w:bCs w:val="0"/>
              </w:rPr>
              <w:t xml:space="preserve"> que esteja a ser submetido a um processo para obter essa licença ou outra qualificação, de acordo com o PMAR 66.A.70.</w:t>
            </w:r>
          </w:p>
          <w:p w14:paraId="4805CC93" w14:textId="79D42C48" w:rsidR="00670C7B" w:rsidRPr="002B3BBC" w:rsidRDefault="00670C7B" w:rsidP="004B3D84">
            <w:pPr>
              <w:pStyle w:val="NoSpacing"/>
              <w:jc w:val="both"/>
              <w:rPr>
                <w:lang w:val="en-GB"/>
              </w:rPr>
            </w:pPr>
            <w:r w:rsidRPr="002B3BBC">
              <w:rPr>
                <w:sz w:val="18"/>
                <w:szCs w:val="22"/>
                <w:lang w:val="en-GB"/>
              </w:rPr>
              <w:t xml:space="preserve">This </w:t>
            </w:r>
            <w:r w:rsidR="002B3BBC" w:rsidRPr="002B3BBC">
              <w:rPr>
                <w:sz w:val="18"/>
                <w:szCs w:val="22"/>
                <w:lang w:val="en-GB"/>
              </w:rPr>
              <w:t>Conversion</w:t>
            </w:r>
            <w:r w:rsidRPr="002B3BBC">
              <w:rPr>
                <w:sz w:val="18"/>
                <w:szCs w:val="22"/>
                <w:lang w:val="en-GB"/>
              </w:rPr>
              <w:t xml:space="preserve"> Report </w:t>
            </w:r>
            <w:r w:rsidR="002B3BBC" w:rsidRPr="002B3BBC">
              <w:rPr>
                <w:sz w:val="18"/>
                <w:szCs w:val="22"/>
                <w:lang w:val="en-GB"/>
              </w:rPr>
              <w:t xml:space="preserve">aims to analyse </w:t>
            </w:r>
            <w:r w:rsidR="002B3BBC">
              <w:rPr>
                <w:sz w:val="18"/>
                <w:szCs w:val="22"/>
                <w:lang w:val="en-GB"/>
              </w:rPr>
              <w:t>the</w:t>
            </w:r>
            <w:r w:rsidR="002B3BBC" w:rsidRPr="002B3BBC">
              <w:rPr>
                <w:sz w:val="18"/>
                <w:szCs w:val="22"/>
                <w:lang w:val="en-GB"/>
              </w:rPr>
              <w:t xml:space="preserve"> licence or other qualification for the maintenance of aircraft gained prior to, or an individual undergoing a process to gain such a licence or other qualification prior to, the end of the transition period stablished in </w:t>
            </w:r>
            <w:r w:rsidR="002B3BBC">
              <w:rPr>
                <w:sz w:val="18"/>
                <w:szCs w:val="22"/>
                <w:lang w:val="en-GB"/>
              </w:rPr>
              <w:t>PMAR 66, according with PMAR 66.A.70.</w:t>
            </w:r>
          </w:p>
        </w:tc>
      </w:tr>
    </w:tbl>
    <w:p w14:paraId="41ECF6D3" w14:textId="77777777" w:rsidR="00670C7B" w:rsidRDefault="00670C7B"/>
    <w:tbl>
      <w:tblPr>
        <w:tblpPr w:leftFromText="181" w:rightFromText="181" w:vertAnchor="text" w:horzAnchor="margin" w:tblpY="1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ayout w:type="fixed"/>
        <w:tblLook w:val="01E0" w:firstRow="1" w:lastRow="1" w:firstColumn="1" w:lastColumn="1" w:noHBand="0" w:noVBand="0"/>
      </w:tblPr>
      <w:tblGrid>
        <w:gridCol w:w="851"/>
        <w:gridCol w:w="425"/>
        <w:gridCol w:w="846"/>
        <w:gridCol w:w="992"/>
        <w:gridCol w:w="567"/>
        <w:gridCol w:w="2415"/>
        <w:gridCol w:w="992"/>
        <w:gridCol w:w="709"/>
        <w:gridCol w:w="1134"/>
        <w:gridCol w:w="1554"/>
      </w:tblGrid>
      <w:tr w:rsidR="00670C7B" w:rsidRPr="003D5153" w14:paraId="1057B03F" w14:textId="77777777" w:rsidTr="002B3BBC">
        <w:trPr>
          <w:trHeight w:val="397"/>
        </w:trPr>
        <w:tc>
          <w:tcPr>
            <w:tcW w:w="10485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A1EB18" w14:textId="2E7624CA" w:rsidR="00670C7B" w:rsidRDefault="00670C7B" w:rsidP="00670C7B">
            <w:pPr>
              <w:pStyle w:val="Heading1"/>
              <w:numPr>
                <w:ilvl w:val="0"/>
                <w:numId w:val="0"/>
              </w:numPr>
              <w:spacing w:before="120" w:after="0"/>
              <w:rPr>
                <w:rFonts w:ascii="Arial" w:hAnsi="Arial"/>
                <w:sz w:val="24"/>
                <w:szCs w:val="24"/>
                <w:lang w:val="pt-PT"/>
              </w:rPr>
            </w:pPr>
            <w:r w:rsidRPr="003D5153">
              <w:rPr>
                <w:rFonts w:ascii="Arial" w:hAnsi="Arial"/>
                <w:sz w:val="24"/>
                <w:szCs w:val="24"/>
                <w:lang w:val="pt-PT"/>
              </w:rPr>
              <w:t xml:space="preserve">1. </w:t>
            </w:r>
            <w:r>
              <w:rPr>
                <w:rFonts w:ascii="Arial" w:hAnsi="Arial"/>
                <w:sz w:val="24"/>
                <w:szCs w:val="24"/>
                <w:lang w:val="pt-PT"/>
              </w:rPr>
              <w:t>DADOS RELATIVOS AO</w:t>
            </w:r>
            <w:r w:rsidRPr="003D5153">
              <w:rPr>
                <w:rFonts w:ascii="Arial" w:hAnsi="Arial"/>
                <w:sz w:val="24"/>
                <w:szCs w:val="24"/>
                <w:lang w:val="pt-PT"/>
              </w:rPr>
              <w:t xml:space="preserve"> </w:t>
            </w:r>
            <w:r w:rsidR="009F66A2">
              <w:rPr>
                <w:rFonts w:ascii="Arial" w:hAnsi="Arial"/>
                <w:sz w:val="24"/>
                <w:szCs w:val="24"/>
              </w:rPr>
              <w:t>CANDIDATO</w:t>
            </w:r>
          </w:p>
          <w:p w14:paraId="63C4CF75" w14:textId="5F274DCC" w:rsidR="00670C7B" w:rsidRPr="00090F6F" w:rsidRDefault="009F66A2" w:rsidP="00670C7B">
            <w:pPr>
              <w:pStyle w:val="NoSpacing"/>
              <w:ind w:left="255"/>
            </w:pPr>
            <w:r>
              <w:rPr>
                <w:lang w:val="en-GB"/>
              </w:rPr>
              <w:t>CANDIDATE</w:t>
            </w:r>
            <w:r w:rsidRPr="00D006FA">
              <w:rPr>
                <w:lang w:val="en-GB"/>
              </w:rPr>
              <w:t xml:space="preserve"> </w:t>
            </w:r>
            <w:r w:rsidR="00670C7B" w:rsidRPr="00090F6F">
              <w:t>DETAILS</w:t>
            </w:r>
          </w:p>
        </w:tc>
      </w:tr>
      <w:tr w:rsidR="00670C7B" w:rsidRPr="003D5153" w14:paraId="1BBDE8CD" w14:textId="77777777" w:rsidTr="002B3BBC">
        <w:tblPrEx>
          <w:shd w:val="clear" w:color="auto" w:fill="auto"/>
        </w:tblPrEx>
        <w:trPr>
          <w:trHeight w:val="340"/>
        </w:trPr>
        <w:tc>
          <w:tcPr>
            <w:tcW w:w="85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F111437" w14:textId="77777777" w:rsidR="00670C7B" w:rsidRDefault="00670C7B" w:rsidP="00670C7B">
            <w:pPr>
              <w:pStyle w:val="Title"/>
            </w:pPr>
            <w:r w:rsidRPr="003D5153">
              <w:t>Nome</w:t>
            </w:r>
            <w:r>
              <w:t>:</w:t>
            </w:r>
          </w:p>
          <w:p w14:paraId="1D4145B8" w14:textId="77777777" w:rsidR="00670C7B" w:rsidRPr="00090F6F" w:rsidRDefault="00670C7B" w:rsidP="00670C7B">
            <w:pPr>
              <w:pStyle w:val="NoSpacing"/>
            </w:pPr>
            <w:r>
              <w:t>Name</w:t>
            </w:r>
          </w:p>
        </w:tc>
        <w:tc>
          <w:tcPr>
            <w:tcW w:w="524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1C5F1C" w14:textId="77777777" w:rsidR="00670C7B" w:rsidRPr="003D5153" w:rsidRDefault="00670C7B" w:rsidP="00670C7B">
            <w:pPr>
              <w:rPr>
                <w:lang w:val="pt-PT"/>
              </w:rPr>
            </w:pPr>
          </w:p>
        </w:tc>
        <w:tc>
          <w:tcPr>
            <w:tcW w:w="28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79A904" w14:textId="77777777" w:rsidR="00670C7B" w:rsidRDefault="00670C7B" w:rsidP="00670C7B">
            <w:pPr>
              <w:pStyle w:val="Title"/>
              <w:ind w:right="-110"/>
            </w:pPr>
            <w:r>
              <w:t>Data e local de nascimento:</w:t>
            </w:r>
          </w:p>
          <w:p w14:paraId="3155AB09" w14:textId="77777777" w:rsidR="00670C7B" w:rsidRPr="003D5153" w:rsidRDefault="00670C7B" w:rsidP="00670C7B">
            <w:pPr>
              <w:pStyle w:val="NoSpacing"/>
              <w:ind w:right="-102"/>
              <w:rPr>
                <w:b/>
                <w:szCs w:val="20"/>
              </w:rPr>
            </w:pPr>
            <w:r>
              <w:t>Date place of birth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E8F5508" w14:textId="77777777" w:rsidR="00670C7B" w:rsidRPr="003D5153" w:rsidRDefault="00670C7B" w:rsidP="00670C7B">
            <w:pPr>
              <w:rPr>
                <w:lang w:val="pt-PT"/>
              </w:rPr>
            </w:pPr>
          </w:p>
        </w:tc>
      </w:tr>
      <w:tr w:rsidR="00670C7B" w:rsidRPr="003D5153" w14:paraId="59580A39" w14:textId="77777777" w:rsidTr="00E26FA6">
        <w:tblPrEx>
          <w:shd w:val="clear" w:color="auto" w:fill="auto"/>
        </w:tblPrEx>
        <w:trPr>
          <w:trHeight w:val="340"/>
        </w:trPr>
        <w:tc>
          <w:tcPr>
            <w:tcW w:w="3681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F98D298" w14:textId="77777777" w:rsidR="00670C7B" w:rsidRDefault="00670C7B" w:rsidP="00670C7B">
            <w:pPr>
              <w:pStyle w:val="Title"/>
            </w:pPr>
            <w:r>
              <w:t>N.º do Documento de Identificação:</w:t>
            </w:r>
          </w:p>
          <w:p w14:paraId="04D3EE0F" w14:textId="77777777" w:rsidR="00670C7B" w:rsidRPr="00090F6F" w:rsidRDefault="00670C7B" w:rsidP="00670C7B">
            <w:pPr>
              <w:pStyle w:val="NoSpacing"/>
            </w:pPr>
            <w:r>
              <w:t>Identidication Document</w:t>
            </w:r>
            <w:r w:rsidRPr="00247F06">
              <w:t xml:space="preserve"> </w:t>
            </w:r>
            <w:r>
              <w:t>N</w:t>
            </w:r>
            <w:r w:rsidRPr="00247F06">
              <w:t>umber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606AF3" w14:textId="77777777" w:rsidR="00670C7B" w:rsidRPr="00556A07" w:rsidRDefault="00670C7B" w:rsidP="00670C7B">
            <w:pPr>
              <w:pStyle w:val="NoSpacing"/>
            </w:pP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F3BA46" w14:textId="77777777" w:rsidR="00670C7B" w:rsidRDefault="00670C7B" w:rsidP="00670C7B">
            <w:pPr>
              <w:pStyle w:val="Title"/>
              <w:ind w:right="-111"/>
            </w:pPr>
            <w:r w:rsidRPr="00965258">
              <w:t>Nacionalidade</w:t>
            </w:r>
            <w:r>
              <w:t>:</w:t>
            </w:r>
          </w:p>
          <w:p w14:paraId="733E1300" w14:textId="77777777" w:rsidR="00670C7B" w:rsidRPr="00090F6F" w:rsidRDefault="00670C7B" w:rsidP="00670C7B">
            <w:pPr>
              <w:pStyle w:val="NoSpacing"/>
              <w:ind w:right="-110"/>
            </w:pPr>
            <w:r>
              <w:t>Nationality</w:t>
            </w:r>
          </w:p>
        </w:tc>
        <w:tc>
          <w:tcPr>
            <w:tcW w:w="268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F6BE5B5" w14:textId="77777777" w:rsidR="00670C7B" w:rsidRPr="00556A07" w:rsidRDefault="00670C7B" w:rsidP="00670C7B">
            <w:pPr>
              <w:rPr>
                <w:sz w:val="20"/>
                <w:szCs w:val="20"/>
                <w:lang w:val="pt-PT"/>
              </w:rPr>
            </w:pPr>
          </w:p>
        </w:tc>
      </w:tr>
      <w:tr w:rsidR="00670C7B" w:rsidRPr="003D5153" w14:paraId="5CDCC518" w14:textId="77777777" w:rsidTr="00E26FA6">
        <w:tblPrEx>
          <w:shd w:val="clear" w:color="auto" w:fill="auto"/>
        </w:tblPrEx>
        <w:trPr>
          <w:trHeight w:val="340"/>
        </w:trPr>
        <w:tc>
          <w:tcPr>
            <w:tcW w:w="212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18D12C3" w14:textId="77777777" w:rsidR="00670C7B" w:rsidRDefault="00670C7B" w:rsidP="00670C7B">
            <w:pPr>
              <w:pStyle w:val="Title"/>
              <w:ind w:right="-243"/>
            </w:pPr>
            <w:r>
              <w:t xml:space="preserve">Tipo de </w:t>
            </w:r>
            <w:r w:rsidRPr="00556A07">
              <w:t>Documento</w:t>
            </w:r>
            <w:r>
              <w:t>:</w:t>
            </w:r>
          </w:p>
          <w:p w14:paraId="3C158574" w14:textId="77777777" w:rsidR="00670C7B" w:rsidRPr="00090F6F" w:rsidRDefault="00670C7B" w:rsidP="00670C7B">
            <w:pPr>
              <w:pStyle w:val="NoSpacing"/>
            </w:pPr>
            <w:r>
              <w:t>Documente type</w:t>
            </w:r>
          </w:p>
        </w:tc>
        <w:tc>
          <w:tcPr>
            <w:tcW w:w="397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AD78FA" w14:textId="77777777" w:rsidR="00670C7B" w:rsidRPr="003D5153" w:rsidRDefault="00670C7B" w:rsidP="00670C7B">
            <w:pPr>
              <w:rPr>
                <w:lang w:val="pt-PT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06CD63" w14:textId="77777777" w:rsidR="00670C7B" w:rsidRDefault="00670C7B" w:rsidP="00670C7B">
            <w:pPr>
              <w:pStyle w:val="Title"/>
              <w:ind w:right="-108"/>
            </w:pPr>
            <w:r>
              <w:t>E-mail:</w:t>
            </w:r>
          </w:p>
          <w:p w14:paraId="32021C24" w14:textId="77777777" w:rsidR="00670C7B" w:rsidRPr="00090F6F" w:rsidRDefault="00670C7B" w:rsidP="00670C7B">
            <w:pPr>
              <w:pStyle w:val="NoSpacing"/>
            </w:pPr>
            <w:r>
              <w:t>E-mail</w:t>
            </w:r>
          </w:p>
        </w:tc>
        <w:tc>
          <w:tcPr>
            <w:tcW w:w="3397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5FE6E5E" w14:textId="77777777" w:rsidR="00670C7B" w:rsidRPr="003D5153" w:rsidRDefault="00670C7B" w:rsidP="00670C7B">
            <w:pPr>
              <w:rPr>
                <w:lang w:val="pt-PT"/>
              </w:rPr>
            </w:pPr>
          </w:p>
        </w:tc>
      </w:tr>
      <w:tr w:rsidR="00670C7B" w:rsidRPr="003D5153" w14:paraId="69838A42" w14:textId="77777777" w:rsidTr="002B3BBC">
        <w:tblPrEx>
          <w:shd w:val="clear" w:color="auto" w:fill="auto"/>
        </w:tblPrEx>
        <w:trPr>
          <w:trHeight w:val="340"/>
        </w:trPr>
        <w:tc>
          <w:tcPr>
            <w:tcW w:w="127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C82055C" w14:textId="77777777" w:rsidR="00670C7B" w:rsidRDefault="00670C7B" w:rsidP="00670C7B">
            <w:pPr>
              <w:pStyle w:val="Title"/>
            </w:pPr>
            <w:r>
              <w:t>Endereço:</w:t>
            </w:r>
          </w:p>
          <w:p w14:paraId="43145384" w14:textId="77777777" w:rsidR="00670C7B" w:rsidRPr="00090F6F" w:rsidRDefault="00670C7B" w:rsidP="00670C7B">
            <w:pPr>
              <w:pStyle w:val="NoSpacing"/>
            </w:pPr>
            <w:r>
              <w:t>Address</w:t>
            </w:r>
          </w:p>
        </w:tc>
        <w:tc>
          <w:tcPr>
            <w:tcW w:w="9209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DD4D886" w14:textId="77777777" w:rsidR="00670C7B" w:rsidRPr="003D5153" w:rsidRDefault="00670C7B" w:rsidP="00670C7B">
            <w:pPr>
              <w:rPr>
                <w:lang w:val="pt-PT"/>
              </w:rPr>
            </w:pPr>
          </w:p>
        </w:tc>
      </w:tr>
      <w:tr w:rsidR="00670C7B" w:rsidRPr="003D5153" w14:paraId="07B18F09" w14:textId="77777777" w:rsidTr="00F75E16">
        <w:tblPrEx>
          <w:shd w:val="clear" w:color="auto" w:fill="auto"/>
        </w:tblPrEx>
        <w:trPr>
          <w:trHeight w:val="340"/>
        </w:trPr>
        <w:tc>
          <w:tcPr>
            <w:tcW w:w="3114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65BF04C" w14:textId="361E916A" w:rsidR="00670C7B" w:rsidRDefault="00670C7B" w:rsidP="00670C7B">
            <w:pPr>
              <w:pStyle w:val="Title"/>
            </w:pPr>
            <w:r>
              <w:t xml:space="preserve">Especialidade do </w:t>
            </w:r>
            <w:r w:rsidR="00F75E16">
              <w:t>requerente</w:t>
            </w:r>
            <w:r w:rsidR="00C75886">
              <w:t>:</w:t>
            </w:r>
          </w:p>
          <w:p w14:paraId="401E8A25" w14:textId="443B234E" w:rsidR="00670C7B" w:rsidRDefault="00670C7B" w:rsidP="00670C7B">
            <w:pPr>
              <w:pStyle w:val="NoSpacing"/>
            </w:pPr>
            <w:r w:rsidRPr="00670C7B">
              <w:t xml:space="preserve">Specialty of </w:t>
            </w:r>
            <w:r w:rsidR="00F75E16">
              <w:t>applicante</w:t>
            </w:r>
          </w:p>
        </w:tc>
        <w:tc>
          <w:tcPr>
            <w:tcW w:w="7371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69511" w14:textId="7F7CB590" w:rsidR="00670C7B" w:rsidRPr="003D5153" w:rsidRDefault="00670C7B" w:rsidP="00670C7B">
            <w:pPr>
              <w:rPr>
                <w:lang w:val="pt-PT"/>
              </w:rPr>
            </w:pPr>
          </w:p>
        </w:tc>
      </w:tr>
    </w:tbl>
    <w:p w14:paraId="1A4D8379" w14:textId="586D7D6F" w:rsidR="00670C7B" w:rsidRDefault="00670C7B"/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ayout w:type="fixed"/>
        <w:tblLook w:val="01E0" w:firstRow="1" w:lastRow="1" w:firstColumn="1" w:lastColumn="1" w:noHBand="0" w:noVBand="0"/>
      </w:tblPr>
      <w:tblGrid>
        <w:gridCol w:w="851"/>
        <w:gridCol w:w="425"/>
        <w:gridCol w:w="4111"/>
        <w:gridCol w:w="5103"/>
      </w:tblGrid>
      <w:tr w:rsidR="00B223B2" w:rsidRPr="003D5153" w14:paraId="40BC1B56" w14:textId="77777777" w:rsidTr="00CC7741">
        <w:trPr>
          <w:trHeight w:val="419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EDE70E" w14:textId="01DF9C61" w:rsidR="00B223B2" w:rsidRDefault="00745442" w:rsidP="00CC7741">
            <w:pPr>
              <w:pStyle w:val="Heading1"/>
              <w:numPr>
                <w:ilvl w:val="0"/>
                <w:numId w:val="0"/>
              </w:numPr>
              <w:spacing w:before="120" w:after="0"/>
              <w:rPr>
                <w:rFonts w:ascii="Arial" w:hAnsi="Arial"/>
                <w:sz w:val="24"/>
                <w:szCs w:val="24"/>
                <w:lang w:val="pt-PT"/>
              </w:rPr>
            </w:pPr>
            <w:r>
              <w:rPr>
                <w:rFonts w:ascii="Arial" w:hAnsi="Arial"/>
                <w:sz w:val="24"/>
                <w:szCs w:val="24"/>
                <w:lang w:val="pt-PT"/>
              </w:rPr>
              <w:t>2</w:t>
            </w:r>
            <w:r w:rsidR="00B223B2">
              <w:rPr>
                <w:rFonts w:ascii="Arial" w:hAnsi="Arial"/>
                <w:sz w:val="24"/>
                <w:szCs w:val="24"/>
                <w:lang w:val="pt-PT"/>
              </w:rPr>
              <w:t xml:space="preserve">. </w:t>
            </w:r>
            <w:r w:rsidR="00B223B2" w:rsidRPr="008C13C3">
              <w:rPr>
                <w:rFonts w:ascii="Arial" w:hAnsi="Arial"/>
                <w:sz w:val="24"/>
                <w:szCs w:val="24"/>
                <w:lang w:val="pt-PT"/>
              </w:rPr>
              <w:t xml:space="preserve">DADOS RELATIVOS </w:t>
            </w:r>
            <w:r w:rsidR="009F66A2">
              <w:rPr>
                <w:rFonts w:ascii="Arial" w:hAnsi="Arial"/>
                <w:sz w:val="24"/>
                <w:szCs w:val="24"/>
                <w:lang w:val="pt-PT"/>
              </w:rPr>
              <w:t>AO REQUERENTE</w:t>
            </w:r>
          </w:p>
          <w:p w14:paraId="4DC60509" w14:textId="461DFFA3" w:rsidR="00B223B2" w:rsidRPr="0029347F" w:rsidRDefault="009F66A2" w:rsidP="00026808">
            <w:pPr>
              <w:pStyle w:val="NoSpacing"/>
              <w:ind w:left="255"/>
            </w:pPr>
            <w:r>
              <w:rPr>
                <w:lang w:val="en-GB"/>
              </w:rPr>
              <w:t>APPLICANT</w:t>
            </w:r>
            <w:r w:rsidRPr="00D006FA">
              <w:rPr>
                <w:lang w:val="en-GB"/>
              </w:rPr>
              <w:t xml:space="preserve"> DETAILS</w:t>
            </w:r>
          </w:p>
        </w:tc>
      </w:tr>
      <w:tr w:rsidR="00B223B2" w:rsidRPr="003D5153" w14:paraId="57BFB9F2" w14:textId="77777777" w:rsidTr="00CC7741">
        <w:tblPrEx>
          <w:shd w:val="clear" w:color="auto" w:fill="auto"/>
        </w:tblPrEx>
        <w:trPr>
          <w:trHeight w:val="340"/>
        </w:trPr>
        <w:tc>
          <w:tcPr>
            <w:tcW w:w="85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B718FC2" w14:textId="77777777" w:rsidR="00B223B2" w:rsidRDefault="00B223B2" w:rsidP="00CC7741">
            <w:pPr>
              <w:pStyle w:val="Title"/>
            </w:pPr>
            <w:r w:rsidRPr="003D5153">
              <w:t>Nome</w:t>
            </w:r>
            <w:r>
              <w:t>:</w:t>
            </w:r>
          </w:p>
          <w:p w14:paraId="1EA4ACF7" w14:textId="77777777" w:rsidR="00B223B2" w:rsidRDefault="00B223B2" w:rsidP="00CC7741">
            <w:pPr>
              <w:pStyle w:val="NoSpacing"/>
              <w:rPr>
                <w:szCs w:val="20"/>
              </w:rPr>
            </w:pPr>
            <w:r>
              <w:t>Name</w:t>
            </w:r>
          </w:p>
        </w:tc>
        <w:tc>
          <w:tcPr>
            <w:tcW w:w="9639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E8C4F02" w14:textId="77777777" w:rsidR="00B223B2" w:rsidRPr="003D5153" w:rsidRDefault="00B223B2" w:rsidP="00CC7741"/>
        </w:tc>
      </w:tr>
      <w:tr w:rsidR="00B223B2" w:rsidRPr="003D5153" w14:paraId="19FE1F3C" w14:textId="77777777" w:rsidTr="00CC7741">
        <w:tblPrEx>
          <w:shd w:val="clear" w:color="auto" w:fill="auto"/>
        </w:tblPrEx>
        <w:trPr>
          <w:trHeight w:val="340"/>
        </w:trPr>
        <w:tc>
          <w:tcPr>
            <w:tcW w:w="127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14D57EC" w14:textId="77777777" w:rsidR="00B223B2" w:rsidRDefault="00B223B2" w:rsidP="00CC7741">
            <w:pPr>
              <w:pStyle w:val="Title"/>
            </w:pPr>
            <w:r w:rsidRPr="00643461">
              <w:t>Endereço</w:t>
            </w:r>
            <w:r>
              <w:t>:</w:t>
            </w:r>
          </w:p>
          <w:p w14:paraId="3F32DEDD" w14:textId="77777777" w:rsidR="00B223B2" w:rsidRDefault="00B223B2" w:rsidP="00CC7741">
            <w:pPr>
              <w:pStyle w:val="NoSpacing"/>
            </w:pPr>
            <w:r>
              <w:t>Address</w:t>
            </w:r>
          </w:p>
        </w:tc>
        <w:tc>
          <w:tcPr>
            <w:tcW w:w="92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D9C8DF1" w14:textId="77777777" w:rsidR="00B223B2" w:rsidRPr="003D5153" w:rsidRDefault="00B223B2" w:rsidP="00CC7741"/>
        </w:tc>
      </w:tr>
      <w:tr w:rsidR="00B223B2" w:rsidRPr="003D5153" w14:paraId="4EF164D6" w14:textId="77777777" w:rsidTr="007F7EB8">
        <w:tblPrEx>
          <w:shd w:val="clear" w:color="auto" w:fill="auto"/>
        </w:tblPrEx>
        <w:trPr>
          <w:trHeight w:val="340"/>
        </w:trPr>
        <w:tc>
          <w:tcPr>
            <w:tcW w:w="538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500FB9E" w14:textId="77777777" w:rsidR="00B223B2" w:rsidRDefault="00B223B2" w:rsidP="00CC7741">
            <w:pPr>
              <w:pStyle w:val="Title"/>
            </w:pPr>
            <w:r>
              <w:t>Referência do certificado da entidade de manutenção:</w:t>
            </w:r>
          </w:p>
          <w:p w14:paraId="51C1A66D" w14:textId="77777777" w:rsidR="00B223B2" w:rsidRPr="00643461" w:rsidRDefault="00B223B2" w:rsidP="00CC7741">
            <w:pPr>
              <w:pStyle w:val="NoSpacing"/>
            </w:pPr>
            <w:r w:rsidRPr="00247F06">
              <w:t>Approved Maintenance Organisation Approval Referenc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1A8F20" w14:textId="77777777" w:rsidR="00B223B2" w:rsidRPr="00965258" w:rsidRDefault="00B223B2" w:rsidP="00CC7741"/>
        </w:tc>
      </w:tr>
    </w:tbl>
    <w:p w14:paraId="7B71E04A" w14:textId="5AB67656" w:rsidR="00B223B2" w:rsidRDefault="00B223B2"/>
    <w:p w14:paraId="24E69A09" w14:textId="3DB0081D" w:rsidR="00B223B2" w:rsidRDefault="00B223B2"/>
    <w:p w14:paraId="253406E5" w14:textId="57F9482C" w:rsidR="00B223B2" w:rsidRDefault="00B223B2"/>
    <w:p w14:paraId="115296AE" w14:textId="286B4AC2" w:rsidR="00B223B2" w:rsidRDefault="00B223B2"/>
    <w:p w14:paraId="371FBB23" w14:textId="575AEC34" w:rsidR="00B223B2" w:rsidRDefault="00B223B2"/>
    <w:p w14:paraId="56247376" w14:textId="4F6E5746" w:rsidR="00B223B2" w:rsidRDefault="00B223B2"/>
    <w:p w14:paraId="5716F75D" w14:textId="271C89F2" w:rsidR="00B223B2" w:rsidRDefault="00B223B2"/>
    <w:p w14:paraId="0CE4D69E" w14:textId="420A2CBC" w:rsidR="00B223B2" w:rsidRDefault="00B223B2"/>
    <w:p w14:paraId="1B631120" w14:textId="4294B086" w:rsidR="00B223B2" w:rsidRDefault="00B223B2"/>
    <w:p w14:paraId="5D44CB7C" w14:textId="333F46D7" w:rsidR="00B223B2" w:rsidRDefault="00B223B2"/>
    <w:p w14:paraId="1D8D6413" w14:textId="77777777" w:rsidR="00B223B2" w:rsidRDefault="00B223B2"/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ayout w:type="fixed"/>
        <w:tblLook w:val="01E0" w:firstRow="1" w:lastRow="1" w:firstColumn="1" w:lastColumn="1" w:noHBand="0" w:noVBand="0"/>
      </w:tblPr>
      <w:tblGrid>
        <w:gridCol w:w="848"/>
        <w:gridCol w:w="1416"/>
        <w:gridCol w:w="1277"/>
        <w:gridCol w:w="850"/>
        <w:gridCol w:w="145"/>
        <w:gridCol w:w="1843"/>
        <w:gridCol w:w="706"/>
        <w:gridCol w:w="1279"/>
        <w:gridCol w:w="281"/>
        <w:gridCol w:w="1845"/>
      </w:tblGrid>
      <w:tr w:rsidR="002B3BBC" w:rsidRPr="003D5153" w14:paraId="5C3C823D" w14:textId="77777777" w:rsidTr="002B3BBC">
        <w:trPr>
          <w:trHeight w:val="648"/>
        </w:trPr>
        <w:tc>
          <w:tcPr>
            <w:tcW w:w="10490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C56C7B" w14:textId="53CB22E9" w:rsidR="002B3BBC" w:rsidRDefault="00745442" w:rsidP="00CC7741">
            <w:pPr>
              <w:pStyle w:val="Heading1"/>
              <w:numPr>
                <w:ilvl w:val="0"/>
                <w:numId w:val="0"/>
              </w:numPr>
              <w:spacing w:before="120" w:after="0"/>
              <w:ind w:left="317" w:hanging="317"/>
              <w:rPr>
                <w:rFonts w:ascii="Arial" w:hAnsi="Arial"/>
                <w:sz w:val="24"/>
                <w:szCs w:val="24"/>
                <w:lang w:val="pt-PT"/>
              </w:rPr>
            </w:pPr>
            <w:r>
              <w:rPr>
                <w:rFonts w:ascii="Arial" w:hAnsi="Arial"/>
                <w:sz w:val="24"/>
                <w:szCs w:val="24"/>
                <w:lang w:val="pt-PT"/>
              </w:rPr>
              <w:lastRenderedPageBreak/>
              <w:t>3</w:t>
            </w:r>
            <w:r w:rsidR="002B3BBC">
              <w:rPr>
                <w:rFonts w:ascii="Arial" w:hAnsi="Arial"/>
                <w:sz w:val="24"/>
                <w:szCs w:val="24"/>
                <w:lang w:val="pt-PT"/>
              </w:rPr>
              <w:t>. LMMA PMAR 66 PRETENDIDA</w:t>
            </w:r>
          </w:p>
          <w:p w14:paraId="1FDF7FF4" w14:textId="6CD8A0F2" w:rsidR="002B3BBC" w:rsidRPr="003D5153" w:rsidRDefault="002B3BBC" w:rsidP="00CC7741">
            <w:pPr>
              <w:pStyle w:val="NoSpacing"/>
              <w:ind w:left="255"/>
              <w:rPr>
                <w:sz w:val="24"/>
              </w:rPr>
            </w:pPr>
            <w:r>
              <w:t>APLIED</w:t>
            </w:r>
            <w:r w:rsidRPr="00247F06">
              <w:t xml:space="preserve"> </w:t>
            </w:r>
            <w:r>
              <w:t>P</w:t>
            </w:r>
            <w:r w:rsidRPr="00247F06">
              <w:t>MAR 66 MAML</w:t>
            </w:r>
          </w:p>
        </w:tc>
      </w:tr>
      <w:tr w:rsidR="002B3BBC" w:rsidRPr="003D5153" w14:paraId="14B3ED56" w14:textId="77777777" w:rsidTr="00B223B2">
        <w:tblPrEx>
          <w:shd w:val="clear" w:color="auto" w:fill="auto"/>
        </w:tblPrEx>
        <w:trPr>
          <w:trHeight w:val="520"/>
        </w:trPr>
        <w:tc>
          <w:tcPr>
            <w:tcW w:w="84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F2C3885" w14:textId="772E0AED" w:rsidR="002B3BBC" w:rsidRPr="00643461" w:rsidRDefault="00000000" w:rsidP="00CC7741">
            <w:pPr>
              <w:jc w:val="right"/>
            </w:pPr>
            <w:sdt>
              <w:sdtPr>
                <w:id w:val="1091039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223B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B3BBC" w:rsidRPr="00643461">
              <w:t xml:space="preserve"> 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E8143BF" w14:textId="77777777" w:rsidR="002B3BBC" w:rsidRDefault="002B3BBC" w:rsidP="00CC7741">
            <w:pPr>
              <w:pStyle w:val="Title"/>
            </w:pPr>
            <w:r>
              <w:t>LMMA inicial</w:t>
            </w:r>
            <w:r w:rsidRPr="00201AAE">
              <w:t xml:space="preserve"> </w:t>
            </w:r>
          </w:p>
          <w:p w14:paraId="2010D2ED" w14:textId="77777777" w:rsidR="002B3BBC" w:rsidRPr="00643461" w:rsidRDefault="002B3BBC" w:rsidP="00CC7741">
            <w:pPr>
              <w:pStyle w:val="NoSpacing"/>
            </w:pPr>
            <w:r w:rsidRPr="00201AAE">
              <w:t>Initial MAML</w:t>
            </w:r>
          </w:p>
        </w:tc>
        <w:tc>
          <w:tcPr>
            <w:tcW w:w="99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0788E16" w14:textId="3A5DCE2B" w:rsidR="002B3BBC" w:rsidRPr="00643461" w:rsidRDefault="00000000" w:rsidP="00CC7741">
            <w:pPr>
              <w:jc w:val="right"/>
            </w:pPr>
            <w:sdt>
              <w:sdtPr>
                <w:id w:val="-1948839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223B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B3BBC" w:rsidRPr="00643461">
              <w:t xml:space="preserve"> </w:t>
            </w:r>
          </w:p>
        </w:tc>
        <w:tc>
          <w:tcPr>
            <w:tcW w:w="254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B2896F4" w14:textId="08BED651" w:rsidR="002B3BBC" w:rsidRDefault="002B3BBC" w:rsidP="002B3BBC">
            <w:pPr>
              <w:pStyle w:val="NoSpacing"/>
              <w:spacing w:after="0"/>
            </w:pPr>
            <w:r w:rsidRPr="002B3BBC">
              <w:rPr>
                <w:rStyle w:val="TitleChar"/>
              </w:rPr>
              <w:t>Alteração da LMMA</w:t>
            </w:r>
            <w:r w:rsidRPr="00247F06">
              <w:t xml:space="preserve"> </w:t>
            </w:r>
            <w:r w:rsidRPr="002B3BBC">
              <w:t>Amendment of MAML</w:t>
            </w:r>
          </w:p>
        </w:tc>
        <w:tc>
          <w:tcPr>
            <w:tcW w:w="15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6B8C8C4" w14:textId="77777777" w:rsidR="002B3BBC" w:rsidRDefault="002B3BBC" w:rsidP="002B3BBC">
            <w:pPr>
              <w:pStyle w:val="Title"/>
              <w:ind w:right="-109"/>
            </w:pPr>
            <w:r w:rsidRPr="00965258">
              <w:t xml:space="preserve">N.º da </w:t>
            </w:r>
            <w:r w:rsidRPr="008C13C3">
              <w:t>Licença</w:t>
            </w:r>
            <w:r w:rsidRPr="00965258">
              <w:t>:</w:t>
            </w:r>
          </w:p>
          <w:p w14:paraId="255F64CF" w14:textId="29FB041C" w:rsidR="002B3BBC" w:rsidRPr="00643461" w:rsidRDefault="002B3BBC" w:rsidP="002B3BBC">
            <w:pPr>
              <w:pStyle w:val="NoSpacing"/>
            </w:pPr>
            <w:r w:rsidRPr="008C13C3">
              <w:t>Licence No</w:t>
            </w: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B7E408" w14:textId="19F69FDB" w:rsidR="002B3BBC" w:rsidRPr="00643461" w:rsidRDefault="002B3BBC" w:rsidP="002B3BBC"/>
        </w:tc>
      </w:tr>
      <w:tr w:rsidR="009F66A2" w:rsidRPr="003D5153" w14:paraId="47D60928" w14:textId="77777777" w:rsidTr="00B223B2">
        <w:tblPrEx>
          <w:shd w:val="clear" w:color="auto" w:fill="auto"/>
        </w:tblPrEx>
        <w:trPr>
          <w:trHeight w:val="326"/>
        </w:trPr>
        <w:tc>
          <w:tcPr>
            <w:tcW w:w="2264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2E6EED70" w14:textId="77777777" w:rsidR="009F66A2" w:rsidRPr="00D006FA" w:rsidRDefault="009F66A2" w:rsidP="009F66A2">
            <w:pPr>
              <w:pStyle w:val="Title"/>
              <w:spacing w:before="0"/>
              <w:rPr>
                <w:sz w:val="24"/>
                <w:lang w:val="en-GB"/>
              </w:rPr>
            </w:pPr>
            <w:r w:rsidRPr="00D006FA">
              <w:rPr>
                <w:sz w:val="24"/>
                <w:lang w:val="en-GB"/>
              </w:rPr>
              <w:t>Categoria</w:t>
            </w:r>
          </w:p>
          <w:p w14:paraId="2BB38379" w14:textId="70979C6E" w:rsidR="009F66A2" w:rsidRPr="00B223B2" w:rsidRDefault="009F66A2" w:rsidP="009F66A2">
            <w:pPr>
              <w:pStyle w:val="NoSpacing"/>
              <w:rPr>
                <w:szCs w:val="16"/>
              </w:rPr>
            </w:pPr>
            <w:r w:rsidRPr="00D006FA">
              <w:rPr>
                <w:sz w:val="24"/>
                <w:lang w:val="en-GB"/>
              </w:rPr>
              <w:t>Rating</w:t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20C77966" w14:textId="0AFCCC53" w:rsidR="009F66A2" w:rsidRPr="00B223B2" w:rsidRDefault="009F66A2" w:rsidP="009F66A2">
            <w:pPr>
              <w:jc w:val="center"/>
              <w:rPr>
                <w:b/>
                <w:sz w:val="20"/>
                <w:szCs w:val="16"/>
              </w:rPr>
            </w:pPr>
            <w:r w:rsidRPr="00D006FA">
              <w:rPr>
                <w:b/>
              </w:rPr>
              <w:t>A</w:t>
            </w:r>
          </w:p>
        </w:tc>
        <w:tc>
          <w:tcPr>
            <w:tcW w:w="1988" w:type="dxa"/>
            <w:gridSpan w:val="2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1F88F9A0" w14:textId="249100AC" w:rsidR="009F66A2" w:rsidRPr="00B223B2" w:rsidRDefault="009F66A2" w:rsidP="009F66A2">
            <w:pPr>
              <w:jc w:val="center"/>
              <w:rPr>
                <w:b/>
                <w:sz w:val="20"/>
                <w:szCs w:val="16"/>
              </w:rPr>
            </w:pPr>
            <w:r w:rsidRPr="00D006FA">
              <w:rPr>
                <w:b/>
              </w:rPr>
              <w:t>B1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64DD321C" w14:textId="74225FB2" w:rsidR="009F66A2" w:rsidRPr="00B223B2" w:rsidRDefault="009F66A2" w:rsidP="009F66A2">
            <w:pPr>
              <w:jc w:val="center"/>
              <w:rPr>
                <w:b/>
                <w:sz w:val="20"/>
                <w:szCs w:val="16"/>
              </w:rPr>
            </w:pPr>
            <w:r w:rsidRPr="00D006FA">
              <w:rPr>
                <w:b/>
              </w:rPr>
              <w:t>B2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D844DA" w14:textId="4B1CD688" w:rsidR="009F66A2" w:rsidRPr="00B223B2" w:rsidRDefault="009F66A2" w:rsidP="009F66A2">
            <w:pPr>
              <w:jc w:val="center"/>
              <w:rPr>
                <w:b/>
                <w:sz w:val="20"/>
                <w:szCs w:val="16"/>
              </w:rPr>
            </w:pPr>
            <w:r w:rsidRPr="00D006FA">
              <w:rPr>
                <w:b/>
              </w:rPr>
              <w:t>C</w:t>
            </w:r>
          </w:p>
        </w:tc>
      </w:tr>
      <w:tr w:rsidR="009F66A2" w:rsidRPr="003D5153" w14:paraId="00BDAF06" w14:textId="77777777" w:rsidTr="009F66A2">
        <w:tblPrEx>
          <w:shd w:val="clear" w:color="auto" w:fill="auto"/>
        </w:tblPrEx>
        <w:trPr>
          <w:trHeight w:val="102"/>
        </w:trPr>
        <w:tc>
          <w:tcPr>
            <w:tcW w:w="2264" w:type="dxa"/>
            <w:gridSpan w:val="2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53B4CA3D" w14:textId="77777777" w:rsidR="009F66A2" w:rsidRPr="00D006FA" w:rsidRDefault="009F66A2" w:rsidP="009F66A2">
            <w:pPr>
              <w:pStyle w:val="Title"/>
              <w:spacing w:before="0"/>
              <w:rPr>
                <w:lang w:val="en-GB"/>
              </w:rPr>
            </w:pPr>
            <w:r w:rsidRPr="00D006FA">
              <w:rPr>
                <w:lang w:val="en-GB"/>
              </w:rPr>
              <w:t>Avião, turbina</w:t>
            </w:r>
          </w:p>
          <w:p w14:paraId="5E17A9CE" w14:textId="59BF5D13" w:rsidR="009F66A2" w:rsidRPr="00B223B2" w:rsidRDefault="009F66A2" w:rsidP="009F66A2">
            <w:pPr>
              <w:pStyle w:val="NoSpacing"/>
              <w:rPr>
                <w:szCs w:val="16"/>
              </w:rPr>
            </w:pPr>
            <w:r w:rsidRPr="00D006FA">
              <w:rPr>
                <w:lang w:val="en-GB"/>
              </w:rPr>
              <w:t>Aeroplane Turbine</w:t>
            </w:r>
          </w:p>
        </w:tc>
        <w:tc>
          <w:tcPr>
            <w:tcW w:w="2127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4CDA2F5C" w14:textId="6A3CCB23" w:rsidR="009F66A2" w:rsidRPr="00B223B2" w:rsidRDefault="00000000" w:rsidP="009F66A2">
            <w:pPr>
              <w:jc w:val="center"/>
              <w:rPr>
                <w:sz w:val="20"/>
                <w:szCs w:val="16"/>
              </w:rPr>
            </w:pPr>
            <w:sdt>
              <w:sdtPr>
                <w:id w:val="-788432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66A2" w:rsidRPr="00A0409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988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6957A8FF" w14:textId="62B0DF4E" w:rsidR="009F66A2" w:rsidRPr="00B223B2" w:rsidRDefault="00000000" w:rsidP="009F66A2">
            <w:pPr>
              <w:jc w:val="center"/>
              <w:rPr>
                <w:sz w:val="20"/>
                <w:szCs w:val="16"/>
              </w:rPr>
            </w:pPr>
            <w:sdt>
              <w:sdtPr>
                <w:id w:val="85190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66A2" w:rsidRPr="00A0409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985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D9D9D9" w:themeFill="background1" w:themeFillShade="D9"/>
            <w:vAlign w:val="center"/>
          </w:tcPr>
          <w:p w14:paraId="62FB30E7" w14:textId="77777777" w:rsidR="009F66A2" w:rsidRPr="00B223B2" w:rsidRDefault="009F66A2" w:rsidP="009F66A2">
            <w:pPr>
              <w:jc w:val="center"/>
              <w:rPr>
                <w:sz w:val="20"/>
                <w:szCs w:val="16"/>
              </w:rPr>
            </w:pPr>
          </w:p>
        </w:tc>
        <w:tc>
          <w:tcPr>
            <w:tcW w:w="2126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98FE7D5" w14:textId="77777777" w:rsidR="009F66A2" w:rsidRPr="00B223B2" w:rsidRDefault="009F66A2" w:rsidP="009F66A2">
            <w:pPr>
              <w:jc w:val="center"/>
              <w:rPr>
                <w:sz w:val="20"/>
                <w:szCs w:val="16"/>
              </w:rPr>
            </w:pPr>
          </w:p>
        </w:tc>
      </w:tr>
      <w:tr w:rsidR="009F66A2" w:rsidRPr="003D5153" w14:paraId="4F573E7C" w14:textId="77777777" w:rsidTr="009F66A2">
        <w:tblPrEx>
          <w:shd w:val="clear" w:color="auto" w:fill="auto"/>
        </w:tblPrEx>
        <w:trPr>
          <w:trHeight w:val="102"/>
        </w:trPr>
        <w:tc>
          <w:tcPr>
            <w:tcW w:w="2264" w:type="dxa"/>
            <w:gridSpan w:val="2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0D5A223A" w14:textId="77777777" w:rsidR="009F66A2" w:rsidRPr="00D006FA" w:rsidRDefault="009F66A2" w:rsidP="009F66A2">
            <w:pPr>
              <w:pStyle w:val="Title"/>
              <w:spacing w:before="0"/>
              <w:rPr>
                <w:lang w:val="en-GB"/>
              </w:rPr>
            </w:pPr>
            <w:r w:rsidRPr="00D006FA">
              <w:rPr>
                <w:lang w:val="en-GB"/>
              </w:rPr>
              <w:t>Avião, pistão</w:t>
            </w:r>
          </w:p>
          <w:p w14:paraId="233EA298" w14:textId="55DFB567" w:rsidR="009F66A2" w:rsidRPr="00B223B2" w:rsidRDefault="009F66A2" w:rsidP="009F66A2">
            <w:pPr>
              <w:pStyle w:val="NoSpacing"/>
              <w:rPr>
                <w:szCs w:val="16"/>
              </w:rPr>
            </w:pPr>
            <w:r w:rsidRPr="00D006FA">
              <w:rPr>
                <w:lang w:val="en-GB"/>
              </w:rPr>
              <w:t>Aeroplane Piston</w:t>
            </w:r>
          </w:p>
        </w:tc>
        <w:tc>
          <w:tcPr>
            <w:tcW w:w="2127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34F074F4" w14:textId="4B140E22" w:rsidR="009F66A2" w:rsidRPr="00B223B2" w:rsidRDefault="00000000" w:rsidP="009F66A2">
            <w:pPr>
              <w:jc w:val="center"/>
              <w:rPr>
                <w:sz w:val="20"/>
                <w:szCs w:val="16"/>
              </w:rPr>
            </w:pPr>
            <w:sdt>
              <w:sdtPr>
                <w:id w:val="1115105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66A2" w:rsidRPr="00A0409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988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07C37AAA" w14:textId="5082A6FB" w:rsidR="009F66A2" w:rsidRPr="00B223B2" w:rsidRDefault="00000000" w:rsidP="009F66A2">
            <w:pPr>
              <w:jc w:val="center"/>
              <w:rPr>
                <w:sz w:val="20"/>
                <w:szCs w:val="16"/>
              </w:rPr>
            </w:pPr>
            <w:sdt>
              <w:sdtPr>
                <w:id w:val="1838423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66A2" w:rsidRPr="00A0409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985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D9D9D9" w:themeFill="background1" w:themeFillShade="D9"/>
            <w:vAlign w:val="center"/>
          </w:tcPr>
          <w:p w14:paraId="7145888F" w14:textId="77777777" w:rsidR="009F66A2" w:rsidRPr="00B223B2" w:rsidRDefault="009F66A2" w:rsidP="009F66A2">
            <w:pPr>
              <w:jc w:val="center"/>
              <w:rPr>
                <w:sz w:val="20"/>
                <w:szCs w:val="16"/>
              </w:rPr>
            </w:pPr>
          </w:p>
        </w:tc>
        <w:tc>
          <w:tcPr>
            <w:tcW w:w="2126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94D25F" w14:textId="77777777" w:rsidR="009F66A2" w:rsidRPr="00B223B2" w:rsidRDefault="009F66A2" w:rsidP="009F66A2">
            <w:pPr>
              <w:jc w:val="center"/>
              <w:rPr>
                <w:sz w:val="20"/>
                <w:szCs w:val="16"/>
              </w:rPr>
            </w:pPr>
          </w:p>
        </w:tc>
      </w:tr>
      <w:tr w:rsidR="009F66A2" w:rsidRPr="003D5153" w14:paraId="50700A84" w14:textId="77777777" w:rsidTr="009F66A2">
        <w:tblPrEx>
          <w:shd w:val="clear" w:color="auto" w:fill="auto"/>
        </w:tblPrEx>
        <w:trPr>
          <w:trHeight w:val="102"/>
        </w:trPr>
        <w:tc>
          <w:tcPr>
            <w:tcW w:w="2264" w:type="dxa"/>
            <w:gridSpan w:val="2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7EC7CD81" w14:textId="77777777" w:rsidR="009F66A2" w:rsidRPr="00D006FA" w:rsidRDefault="009F66A2" w:rsidP="009F66A2">
            <w:pPr>
              <w:pStyle w:val="Title"/>
              <w:spacing w:before="0"/>
              <w:rPr>
                <w:lang w:val="en-GB"/>
              </w:rPr>
            </w:pPr>
            <w:r w:rsidRPr="00D006FA">
              <w:rPr>
                <w:lang w:val="en-GB"/>
              </w:rPr>
              <w:t>Helicóptero, turbina</w:t>
            </w:r>
          </w:p>
          <w:p w14:paraId="1464AEF6" w14:textId="5223C885" w:rsidR="009F66A2" w:rsidRPr="00B223B2" w:rsidRDefault="009F66A2" w:rsidP="009F66A2">
            <w:pPr>
              <w:pStyle w:val="NoSpacing"/>
              <w:rPr>
                <w:szCs w:val="16"/>
              </w:rPr>
            </w:pPr>
            <w:r w:rsidRPr="00D006FA">
              <w:rPr>
                <w:lang w:val="en-GB"/>
              </w:rPr>
              <w:t>Helicopter Turbine</w:t>
            </w:r>
          </w:p>
        </w:tc>
        <w:tc>
          <w:tcPr>
            <w:tcW w:w="2127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7598D1B4" w14:textId="766B292E" w:rsidR="009F66A2" w:rsidRPr="00B223B2" w:rsidRDefault="00000000" w:rsidP="009F66A2">
            <w:pPr>
              <w:jc w:val="center"/>
              <w:rPr>
                <w:sz w:val="20"/>
                <w:szCs w:val="16"/>
              </w:rPr>
            </w:pPr>
            <w:sdt>
              <w:sdtPr>
                <w:id w:val="68551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66A2" w:rsidRPr="00A0409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988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02B1EB64" w14:textId="12E6708D" w:rsidR="009F66A2" w:rsidRPr="00B223B2" w:rsidRDefault="00000000" w:rsidP="009F66A2">
            <w:pPr>
              <w:jc w:val="center"/>
              <w:rPr>
                <w:sz w:val="20"/>
                <w:szCs w:val="16"/>
              </w:rPr>
            </w:pPr>
            <w:sdt>
              <w:sdtPr>
                <w:id w:val="-1585363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66A2" w:rsidRPr="00A0409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985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D9D9D9" w:themeFill="background1" w:themeFillShade="D9"/>
            <w:vAlign w:val="center"/>
          </w:tcPr>
          <w:p w14:paraId="7EA01EAF" w14:textId="77777777" w:rsidR="009F66A2" w:rsidRPr="00B223B2" w:rsidRDefault="009F66A2" w:rsidP="009F66A2">
            <w:pPr>
              <w:jc w:val="center"/>
              <w:rPr>
                <w:sz w:val="20"/>
                <w:szCs w:val="16"/>
              </w:rPr>
            </w:pPr>
          </w:p>
        </w:tc>
        <w:tc>
          <w:tcPr>
            <w:tcW w:w="2126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C62B17" w14:textId="77777777" w:rsidR="009F66A2" w:rsidRPr="00B223B2" w:rsidRDefault="009F66A2" w:rsidP="009F66A2">
            <w:pPr>
              <w:jc w:val="center"/>
              <w:rPr>
                <w:sz w:val="20"/>
                <w:szCs w:val="16"/>
              </w:rPr>
            </w:pPr>
          </w:p>
        </w:tc>
      </w:tr>
      <w:tr w:rsidR="009F66A2" w:rsidRPr="003D5153" w14:paraId="0A78EB85" w14:textId="77777777" w:rsidTr="009F66A2">
        <w:tblPrEx>
          <w:shd w:val="clear" w:color="auto" w:fill="auto"/>
        </w:tblPrEx>
        <w:trPr>
          <w:trHeight w:val="102"/>
        </w:trPr>
        <w:tc>
          <w:tcPr>
            <w:tcW w:w="2264" w:type="dxa"/>
            <w:gridSpan w:val="2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06421947" w14:textId="77777777" w:rsidR="009F66A2" w:rsidRPr="00D006FA" w:rsidRDefault="009F66A2" w:rsidP="009F66A2">
            <w:pPr>
              <w:pStyle w:val="Title"/>
              <w:spacing w:before="0"/>
              <w:rPr>
                <w:lang w:val="en-GB"/>
              </w:rPr>
            </w:pPr>
            <w:r w:rsidRPr="00D006FA">
              <w:rPr>
                <w:lang w:val="en-GB"/>
              </w:rPr>
              <w:t>Helicóptero, pistão</w:t>
            </w:r>
          </w:p>
          <w:p w14:paraId="219F076E" w14:textId="30D067D9" w:rsidR="009F66A2" w:rsidRPr="00B223B2" w:rsidRDefault="009F66A2" w:rsidP="009F66A2">
            <w:pPr>
              <w:pStyle w:val="NoSpacing"/>
              <w:rPr>
                <w:szCs w:val="16"/>
              </w:rPr>
            </w:pPr>
            <w:r w:rsidRPr="00D006FA">
              <w:rPr>
                <w:lang w:val="en-GB"/>
              </w:rPr>
              <w:t>Helicopter Piston</w:t>
            </w:r>
          </w:p>
        </w:tc>
        <w:tc>
          <w:tcPr>
            <w:tcW w:w="2127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6CECD868" w14:textId="04F1E010" w:rsidR="009F66A2" w:rsidRPr="00B223B2" w:rsidRDefault="00000000" w:rsidP="009F66A2">
            <w:pPr>
              <w:jc w:val="center"/>
              <w:rPr>
                <w:sz w:val="20"/>
                <w:szCs w:val="16"/>
              </w:rPr>
            </w:pPr>
            <w:sdt>
              <w:sdtPr>
                <w:id w:val="-724379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66A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988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5536F8A1" w14:textId="721AD342" w:rsidR="009F66A2" w:rsidRPr="00B223B2" w:rsidRDefault="00000000" w:rsidP="009F66A2">
            <w:pPr>
              <w:jc w:val="center"/>
              <w:rPr>
                <w:sz w:val="20"/>
                <w:szCs w:val="16"/>
              </w:rPr>
            </w:pPr>
            <w:sdt>
              <w:sdtPr>
                <w:id w:val="918837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66A2" w:rsidRPr="00A0409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985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D9D9D9" w:themeFill="background1" w:themeFillShade="D9"/>
            <w:vAlign w:val="center"/>
          </w:tcPr>
          <w:p w14:paraId="38ED133A" w14:textId="77777777" w:rsidR="009F66A2" w:rsidRPr="00B223B2" w:rsidRDefault="009F66A2" w:rsidP="009F66A2">
            <w:pPr>
              <w:jc w:val="center"/>
              <w:rPr>
                <w:sz w:val="20"/>
                <w:szCs w:val="16"/>
              </w:rPr>
            </w:pPr>
          </w:p>
        </w:tc>
        <w:tc>
          <w:tcPr>
            <w:tcW w:w="2126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A0770A2" w14:textId="77777777" w:rsidR="009F66A2" w:rsidRPr="00B223B2" w:rsidRDefault="009F66A2" w:rsidP="009F66A2">
            <w:pPr>
              <w:jc w:val="center"/>
              <w:rPr>
                <w:sz w:val="20"/>
                <w:szCs w:val="16"/>
              </w:rPr>
            </w:pPr>
          </w:p>
        </w:tc>
      </w:tr>
      <w:tr w:rsidR="009F66A2" w:rsidRPr="003D5153" w14:paraId="22C07D8E" w14:textId="77777777" w:rsidTr="009F66A2">
        <w:tblPrEx>
          <w:shd w:val="clear" w:color="auto" w:fill="auto"/>
        </w:tblPrEx>
        <w:trPr>
          <w:trHeight w:val="102"/>
        </w:trPr>
        <w:tc>
          <w:tcPr>
            <w:tcW w:w="2264" w:type="dxa"/>
            <w:gridSpan w:val="2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263661F3" w14:textId="77777777" w:rsidR="009F66A2" w:rsidRPr="00D006FA" w:rsidRDefault="009F66A2" w:rsidP="009F66A2">
            <w:pPr>
              <w:pStyle w:val="Title"/>
              <w:spacing w:before="0"/>
              <w:rPr>
                <w:lang w:val="en-GB"/>
              </w:rPr>
            </w:pPr>
            <w:r w:rsidRPr="00D006FA">
              <w:rPr>
                <w:lang w:val="en-GB"/>
              </w:rPr>
              <w:t>Sistemas aviónicos</w:t>
            </w:r>
          </w:p>
          <w:p w14:paraId="204D0994" w14:textId="0F585F7A" w:rsidR="009F66A2" w:rsidRPr="00B223B2" w:rsidRDefault="009F66A2" w:rsidP="009F66A2">
            <w:pPr>
              <w:pStyle w:val="NoSpacing"/>
              <w:rPr>
                <w:szCs w:val="16"/>
              </w:rPr>
            </w:pPr>
            <w:r w:rsidRPr="00D006FA">
              <w:rPr>
                <w:lang w:val="en-GB"/>
              </w:rPr>
              <w:t>Avionics</w:t>
            </w:r>
          </w:p>
        </w:tc>
        <w:tc>
          <w:tcPr>
            <w:tcW w:w="2127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D9D9D9" w:themeFill="background1" w:themeFillShade="D9"/>
            <w:vAlign w:val="center"/>
          </w:tcPr>
          <w:p w14:paraId="4675298A" w14:textId="77777777" w:rsidR="009F66A2" w:rsidRPr="00B223B2" w:rsidRDefault="009F66A2" w:rsidP="009F66A2">
            <w:pPr>
              <w:jc w:val="center"/>
              <w:rPr>
                <w:sz w:val="20"/>
                <w:szCs w:val="16"/>
              </w:rPr>
            </w:pPr>
          </w:p>
        </w:tc>
        <w:tc>
          <w:tcPr>
            <w:tcW w:w="1988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D9D9D9" w:themeFill="background1" w:themeFillShade="D9"/>
            <w:vAlign w:val="center"/>
          </w:tcPr>
          <w:p w14:paraId="17C76482" w14:textId="77777777" w:rsidR="009F66A2" w:rsidRPr="00B223B2" w:rsidRDefault="009F66A2" w:rsidP="009F66A2">
            <w:pPr>
              <w:jc w:val="center"/>
              <w:rPr>
                <w:sz w:val="20"/>
                <w:szCs w:val="16"/>
              </w:rPr>
            </w:pPr>
          </w:p>
        </w:tc>
        <w:tc>
          <w:tcPr>
            <w:tcW w:w="1985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57678CBE" w14:textId="3B875A85" w:rsidR="009F66A2" w:rsidRPr="00B223B2" w:rsidRDefault="00000000" w:rsidP="009F66A2">
            <w:pPr>
              <w:jc w:val="center"/>
              <w:rPr>
                <w:sz w:val="20"/>
                <w:szCs w:val="16"/>
              </w:rPr>
            </w:pPr>
            <w:sdt>
              <w:sdtPr>
                <w:id w:val="784775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66A2" w:rsidRPr="00A0409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126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8F33BC" w14:textId="77777777" w:rsidR="009F66A2" w:rsidRPr="00B223B2" w:rsidRDefault="009F66A2" w:rsidP="009F66A2">
            <w:pPr>
              <w:jc w:val="center"/>
              <w:rPr>
                <w:sz w:val="20"/>
                <w:szCs w:val="16"/>
              </w:rPr>
            </w:pPr>
          </w:p>
        </w:tc>
      </w:tr>
      <w:tr w:rsidR="009F66A2" w:rsidRPr="003D5153" w14:paraId="4F0D0E59" w14:textId="77777777" w:rsidTr="009F66A2">
        <w:tblPrEx>
          <w:shd w:val="clear" w:color="auto" w:fill="auto"/>
        </w:tblPrEx>
        <w:trPr>
          <w:trHeight w:val="163"/>
        </w:trPr>
        <w:tc>
          <w:tcPr>
            <w:tcW w:w="2264" w:type="dxa"/>
            <w:gridSpan w:val="2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262F0D83" w14:textId="77777777" w:rsidR="009F66A2" w:rsidRPr="00D006FA" w:rsidRDefault="009F66A2" w:rsidP="009F66A2">
            <w:pPr>
              <w:pStyle w:val="Title"/>
              <w:spacing w:before="0"/>
              <w:rPr>
                <w:lang w:val="en-GB"/>
              </w:rPr>
            </w:pPr>
            <w:r w:rsidRPr="00D006FA">
              <w:rPr>
                <w:lang w:val="en-GB"/>
              </w:rPr>
              <w:t>Aeronave</w:t>
            </w:r>
          </w:p>
          <w:p w14:paraId="2A1D2B19" w14:textId="76262CC8" w:rsidR="009F66A2" w:rsidRPr="00B223B2" w:rsidRDefault="009F66A2" w:rsidP="009F66A2">
            <w:pPr>
              <w:pStyle w:val="NoSpacing"/>
              <w:rPr>
                <w:szCs w:val="16"/>
              </w:rPr>
            </w:pPr>
            <w:r w:rsidRPr="00D006FA">
              <w:rPr>
                <w:lang w:val="en-GB"/>
              </w:rPr>
              <w:t>Aircraft</w:t>
            </w:r>
          </w:p>
        </w:tc>
        <w:tc>
          <w:tcPr>
            <w:tcW w:w="2127" w:type="dxa"/>
            <w:gridSpan w:val="2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shd w:val="clear" w:color="auto" w:fill="D9D9D9" w:themeFill="background1" w:themeFillShade="D9"/>
            <w:vAlign w:val="center"/>
          </w:tcPr>
          <w:p w14:paraId="3C0B2B1C" w14:textId="77777777" w:rsidR="009F66A2" w:rsidRPr="00B223B2" w:rsidRDefault="009F66A2" w:rsidP="009F66A2">
            <w:pPr>
              <w:jc w:val="center"/>
              <w:rPr>
                <w:sz w:val="20"/>
                <w:szCs w:val="16"/>
              </w:rPr>
            </w:pPr>
          </w:p>
        </w:tc>
        <w:tc>
          <w:tcPr>
            <w:tcW w:w="1988" w:type="dxa"/>
            <w:gridSpan w:val="2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shd w:val="clear" w:color="auto" w:fill="D9D9D9" w:themeFill="background1" w:themeFillShade="D9"/>
            <w:vAlign w:val="center"/>
          </w:tcPr>
          <w:p w14:paraId="1381A086" w14:textId="77777777" w:rsidR="009F66A2" w:rsidRPr="00B223B2" w:rsidRDefault="009F66A2" w:rsidP="009F66A2">
            <w:pPr>
              <w:jc w:val="center"/>
              <w:rPr>
                <w:sz w:val="20"/>
                <w:szCs w:val="16"/>
              </w:rPr>
            </w:pPr>
          </w:p>
        </w:tc>
        <w:tc>
          <w:tcPr>
            <w:tcW w:w="1985" w:type="dxa"/>
            <w:gridSpan w:val="2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shd w:val="clear" w:color="auto" w:fill="D9D9D9" w:themeFill="background1" w:themeFillShade="D9"/>
            <w:vAlign w:val="center"/>
          </w:tcPr>
          <w:p w14:paraId="6EF7F5DD" w14:textId="77777777" w:rsidR="009F66A2" w:rsidRPr="00B223B2" w:rsidRDefault="009F66A2" w:rsidP="009F66A2">
            <w:pPr>
              <w:jc w:val="center"/>
              <w:rPr>
                <w:sz w:val="20"/>
                <w:szCs w:val="16"/>
              </w:rPr>
            </w:pPr>
          </w:p>
        </w:tc>
        <w:tc>
          <w:tcPr>
            <w:tcW w:w="2126" w:type="dxa"/>
            <w:gridSpan w:val="2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0208A" w14:textId="228CBC65" w:rsidR="009F66A2" w:rsidRPr="00B223B2" w:rsidRDefault="00000000" w:rsidP="009F66A2">
            <w:pPr>
              <w:jc w:val="center"/>
              <w:rPr>
                <w:sz w:val="20"/>
                <w:szCs w:val="16"/>
              </w:rPr>
            </w:pPr>
            <w:sdt>
              <w:sdtPr>
                <w:id w:val="-1398581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66A2" w:rsidRPr="00A0409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2B3BBC" w:rsidRPr="003D5153" w14:paraId="5EF1661E" w14:textId="77777777" w:rsidTr="00B223B2">
        <w:tblPrEx>
          <w:shd w:val="clear" w:color="auto" w:fill="auto"/>
        </w:tblPrEx>
        <w:trPr>
          <w:trHeight w:val="543"/>
        </w:trPr>
        <w:tc>
          <w:tcPr>
            <w:tcW w:w="10490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42EC395C" w14:textId="5797611D" w:rsidR="002B3BBC" w:rsidRDefault="002B3BBC" w:rsidP="00CC7741">
            <w:pPr>
              <w:pStyle w:val="Title"/>
            </w:pPr>
            <w:r>
              <w:t xml:space="preserve">Tipo de Aeronave Militar </w:t>
            </w:r>
            <w:r w:rsidR="00B223B2">
              <w:t xml:space="preserve">pretendido </w:t>
            </w:r>
            <w:r>
              <w:t xml:space="preserve">(se aplicável): </w:t>
            </w:r>
          </w:p>
          <w:p w14:paraId="7B614DC5" w14:textId="1FEB4FF4" w:rsidR="002B3BBC" w:rsidRPr="002C1E5B" w:rsidRDefault="002B3BBC" w:rsidP="00CC7741">
            <w:pPr>
              <w:pStyle w:val="NoSpacing"/>
              <w:spacing w:after="0"/>
            </w:pPr>
            <w:r w:rsidRPr="00247F06">
              <w:t xml:space="preserve">Military Aircraft Type Rating </w:t>
            </w:r>
            <w:r w:rsidR="00B223B2">
              <w:t xml:space="preserve">applied </w:t>
            </w:r>
            <w:r>
              <w:t>(if applicable)</w:t>
            </w:r>
          </w:p>
        </w:tc>
      </w:tr>
      <w:tr w:rsidR="00B223B2" w:rsidRPr="003D5153" w14:paraId="5D4FBCDE" w14:textId="77777777" w:rsidTr="00CA79F2">
        <w:tblPrEx>
          <w:shd w:val="clear" w:color="auto" w:fill="auto"/>
        </w:tblPrEx>
        <w:trPr>
          <w:trHeight w:val="1375"/>
        </w:trPr>
        <w:tc>
          <w:tcPr>
            <w:tcW w:w="10490" w:type="dxa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92E45E" w14:textId="77777777" w:rsidR="00B223B2" w:rsidRDefault="00B223B2" w:rsidP="00B223B2">
            <w:pPr>
              <w:pStyle w:val="Title"/>
            </w:pPr>
          </w:p>
        </w:tc>
      </w:tr>
    </w:tbl>
    <w:p w14:paraId="7E836205" w14:textId="1D5DC55E" w:rsidR="002B3BBC" w:rsidRDefault="002B3BBC">
      <w:r>
        <w:t xml:space="preserve"> </w:t>
      </w: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ayout w:type="fixed"/>
        <w:tblLook w:val="01E0" w:firstRow="1" w:lastRow="1" w:firstColumn="1" w:lastColumn="1" w:noHBand="0" w:noVBand="0"/>
      </w:tblPr>
      <w:tblGrid>
        <w:gridCol w:w="2552"/>
        <w:gridCol w:w="2693"/>
        <w:gridCol w:w="142"/>
        <w:gridCol w:w="850"/>
        <w:gridCol w:w="993"/>
        <w:gridCol w:w="567"/>
        <w:gridCol w:w="850"/>
        <w:gridCol w:w="1843"/>
      </w:tblGrid>
      <w:tr w:rsidR="00B223B2" w:rsidRPr="00B223B2" w14:paraId="18705C89" w14:textId="77777777" w:rsidTr="00B223B2">
        <w:trPr>
          <w:trHeight w:val="423"/>
        </w:trPr>
        <w:tc>
          <w:tcPr>
            <w:tcW w:w="524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8F798AC" w14:textId="364E2882" w:rsidR="00B223B2" w:rsidRPr="00B223B2" w:rsidRDefault="00745442" w:rsidP="00B223B2">
            <w:pPr>
              <w:pStyle w:val="Titl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B223B2" w:rsidRPr="00B223B2">
              <w:rPr>
                <w:sz w:val="24"/>
                <w:szCs w:val="24"/>
              </w:rPr>
              <w:t xml:space="preserve">. LICENÇA EASA PART 66 </w:t>
            </w:r>
          </w:p>
          <w:p w14:paraId="54EAEFB0" w14:textId="7BB9FBA3" w:rsidR="00B223B2" w:rsidRPr="00B223B2" w:rsidRDefault="00B223B2" w:rsidP="00026808">
            <w:pPr>
              <w:pStyle w:val="NoSpacing"/>
              <w:ind w:left="255"/>
            </w:pPr>
            <w:r w:rsidRPr="00B223B2">
              <w:t>EXISTING EASA PART 66 LICENCE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78DB301" w14:textId="782638BA" w:rsidR="00B223B2" w:rsidRPr="00B223B2" w:rsidRDefault="00000000" w:rsidP="00B223B2">
            <w:pPr>
              <w:jc w:val="right"/>
            </w:pPr>
            <w:sdt>
              <w:sdtPr>
                <w:id w:val="467635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223B2" w:rsidRPr="00B223B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223B2" w:rsidRPr="00B223B2">
              <w:t xml:space="preserve"> 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8D7DBDA" w14:textId="34011A76" w:rsidR="00B223B2" w:rsidRPr="00B223B2" w:rsidRDefault="00B223B2" w:rsidP="00B223B2">
            <w:pPr>
              <w:pStyle w:val="Title"/>
              <w:rPr>
                <w:sz w:val="24"/>
                <w:szCs w:val="24"/>
              </w:rPr>
            </w:pPr>
            <w:r w:rsidRPr="00B223B2">
              <w:rPr>
                <w:sz w:val="24"/>
                <w:szCs w:val="24"/>
              </w:rPr>
              <w:t>Aplicável</w:t>
            </w:r>
          </w:p>
          <w:p w14:paraId="0218F8D2" w14:textId="79155D26" w:rsidR="00B223B2" w:rsidRPr="00CA79F2" w:rsidRDefault="00B223B2" w:rsidP="00B223B2">
            <w:pPr>
              <w:pStyle w:val="NoSpacing"/>
              <w:rPr>
                <w:lang w:val="en-GB"/>
              </w:rPr>
            </w:pPr>
            <w:r w:rsidRPr="00CA79F2">
              <w:rPr>
                <w:lang w:val="en-GB"/>
              </w:rPr>
              <w:t>Ap</w:t>
            </w:r>
            <w:r w:rsidR="00CA79F2" w:rsidRPr="00CA79F2">
              <w:rPr>
                <w:lang w:val="en-GB"/>
              </w:rPr>
              <w:t>p</w:t>
            </w:r>
            <w:r w:rsidRPr="00CA79F2">
              <w:rPr>
                <w:lang w:val="en-GB"/>
              </w:rPr>
              <w:t>licable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30E4065" w14:textId="03E6EBB2" w:rsidR="00B223B2" w:rsidRPr="00B223B2" w:rsidRDefault="00000000" w:rsidP="00B223B2">
            <w:pPr>
              <w:jc w:val="right"/>
            </w:pPr>
            <w:sdt>
              <w:sdtPr>
                <w:id w:val="-2034405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223B2" w:rsidRPr="00B223B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B223B2" w:rsidRPr="00B223B2"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CECBF4A" w14:textId="33FC58B7" w:rsidR="00B223B2" w:rsidRPr="00B223B2" w:rsidRDefault="00B223B2" w:rsidP="00B223B2">
            <w:pPr>
              <w:pStyle w:val="Title"/>
              <w:rPr>
                <w:sz w:val="24"/>
                <w:szCs w:val="24"/>
              </w:rPr>
            </w:pPr>
            <w:r w:rsidRPr="00B223B2">
              <w:rPr>
                <w:sz w:val="24"/>
                <w:szCs w:val="24"/>
              </w:rPr>
              <w:t>Não aplicável</w:t>
            </w:r>
          </w:p>
          <w:p w14:paraId="59B5399F" w14:textId="74CB9E77" w:rsidR="00B223B2" w:rsidRPr="00CA79F2" w:rsidRDefault="00B223B2" w:rsidP="00B223B2">
            <w:pPr>
              <w:pStyle w:val="NoSpacing"/>
              <w:rPr>
                <w:lang w:val="en-GB"/>
              </w:rPr>
            </w:pPr>
            <w:r w:rsidRPr="00CA79F2">
              <w:rPr>
                <w:lang w:val="en-GB"/>
              </w:rPr>
              <w:t>Not applicable</w:t>
            </w:r>
          </w:p>
        </w:tc>
      </w:tr>
      <w:tr w:rsidR="00CA79F2" w:rsidRPr="003D5153" w14:paraId="40A01344" w14:textId="77777777" w:rsidTr="00CA79F2">
        <w:trPr>
          <w:trHeight w:val="396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99AAA18" w14:textId="51884970" w:rsidR="00B223B2" w:rsidRDefault="00B223B2" w:rsidP="00B223B2">
            <w:pPr>
              <w:pStyle w:val="Title"/>
            </w:pPr>
            <w:r w:rsidRPr="00965258">
              <w:t xml:space="preserve">N.º da </w:t>
            </w:r>
            <w:r w:rsidRPr="008C13C3">
              <w:t>Licença</w:t>
            </w:r>
            <w:r>
              <w:t xml:space="preserve"> PART 66</w:t>
            </w:r>
            <w:r w:rsidRPr="00965258">
              <w:t>:</w:t>
            </w:r>
          </w:p>
          <w:p w14:paraId="2D7C28A5" w14:textId="17A8421F" w:rsidR="00B223B2" w:rsidRPr="00965258" w:rsidRDefault="00B223B2" w:rsidP="00B223B2">
            <w:pPr>
              <w:pStyle w:val="NoSpacing"/>
            </w:pPr>
            <w:r>
              <w:t xml:space="preserve">PART 66 </w:t>
            </w:r>
            <w:r w:rsidRPr="008C13C3">
              <w:t>Licence No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F301830" w14:textId="77777777" w:rsidR="00B223B2" w:rsidRPr="003D5153" w:rsidRDefault="00B223B2" w:rsidP="00B223B2"/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31C9F89" w14:textId="3E82124A" w:rsidR="00B223B2" w:rsidRDefault="00B223B2" w:rsidP="00CA79F2">
            <w:pPr>
              <w:pStyle w:val="Title"/>
              <w:ind w:right="-103"/>
            </w:pPr>
            <w:r w:rsidRPr="00965258">
              <w:t>Data</w:t>
            </w:r>
            <w:r>
              <w:t xml:space="preserve"> de</w:t>
            </w:r>
            <w:r w:rsidRPr="00965258">
              <w:t xml:space="preserve"> </w:t>
            </w:r>
            <w:r w:rsidR="008B719B">
              <w:t>validade</w:t>
            </w:r>
            <w:r w:rsidRPr="00965258">
              <w:t>:</w:t>
            </w:r>
          </w:p>
          <w:p w14:paraId="3C212A27" w14:textId="6F9A006F" w:rsidR="00B223B2" w:rsidRPr="008B719B" w:rsidRDefault="008B719B" w:rsidP="00B223B2">
            <w:pPr>
              <w:pStyle w:val="NoSpacing"/>
              <w:rPr>
                <w:lang w:val="en-GB"/>
              </w:rPr>
            </w:pPr>
            <w:r>
              <w:rPr>
                <w:lang w:val="en-GB"/>
              </w:rPr>
              <w:t>Expiration d</w:t>
            </w:r>
            <w:r w:rsidR="00B223B2" w:rsidRPr="008B719B">
              <w:rPr>
                <w:lang w:val="en-GB"/>
              </w:rPr>
              <w:t>ate</w:t>
            </w:r>
          </w:p>
        </w:tc>
        <w:tc>
          <w:tcPr>
            <w:tcW w:w="326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5AFCC6" w14:textId="77777777" w:rsidR="00B223B2" w:rsidRPr="008C13C3" w:rsidRDefault="00B223B2" w:rsidP="00B223B2"/>
        </w:tc>
      </w:tr>
      <w:tr w:rsidR="00B223B2" w:rsidRPr="003D5153" w14:paraId="11555CF4" w14:textId="77777777" w:rsidTr="00B223B2">
        <w:trPr>
          <w:trHeight w:val="712"/>
        </w:trPr>
        <w:tc>
          <w:tcPr>
            <w:tcW w:w="8647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731C042" w14:textId="1013D268" w:rsidR="00B223B2" w:rsidRDefault="00B223B2" w:rsidP="00B223B2">
            <w:pPr>
              <w:pStyle w:val="Title"/>
            </w:pPr>
            <w:r>
              <w:t xml:space="preserve">Tipos de </w:t>
            </w:r>
            <w:r w:rsidRPr="00B223B2">
              <w:t>Aeronave</w:t>
            </w:r>
          </w:p>
          <w:p w14:paraId="4E6F7328" w14:textId="19E958D4" w:rsidR="00B223B2" w:rsidRPr="008C13C3" w:rsidRDefault="00B223B2" w:rsidP="00B223B2">
            <w:pPr>
              <w:pStyle w:val="NoSpacing"/>
            </w:pPr>
            <w:r w:rsidRPr="00247F06">
              <w:t>Aircraft Type Ratin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8B68C4" w14:textId="307E1B45" w:rsidR="00B223B2" w:rsidRDefault="00B223B2" w:rsidP="00B223B2">
            <w:pPr>
              <w:pStyle w:val="Title"/>
              <w:jc w:val="center"/>
            </w:pPr>
            <w:r>
              <w:t>Categoria(s)</w:t>
            </w:r>
          </w:p>
          <w:p w14:paraId="3C2FD043" w14:textId="24A1A07F" w:rsidR="00B223B2" w:rsidRPr="008C13C3" w:rsidRDefault="00B223B2" w:rsidP="00B223B2">
            <w:pPr>
              <w:pStyle w:val="NoSpacing"/>
              <w:jc w:val="center"/>
            </w:pPr>
            <w:r>
              <w:t>Category(ies)</w:t>
            </w:r>
          </w:p>
        </w:tc>
      </w:tr>
      <w:tr w:rsidR="00B223B2" w:rsidRPr="003D5153" w14:paraId="6833F26B" w14:textId="77777777" w:rsidTr="007D32B3">
        <w:trPr>
          <w:trHeight w:val="1853"/>
        </w:trPr>
        <w:tc>
          <w:tcPr>
            <w:tcW w:w="8647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EE06F0" w14:textId="77777777" w:rsidR="00B223B2" w:rsidRPr="008C13C3" w:rsidRDefault="00B223B2" w:rsidP="007D32B3"/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8D1A3A" w14:textId="77777777" w:rsidR="00B223B2" w:rsidRPr="008C13C3" w:rsidRDefault="00B223B2" w:rsidP="007D32B3">
            <w:pPr>
              <w:jc w:val="center"/>
            </w:pPr>
          </w:p>
        </w:tc>
      </w:tr>
    </w:tbl>
    <w:p w14:paraId="2C6D506F" w14:textId="77777777" w:rsidR="007D32B3" w:rsidRDefault="007D32B3"/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ayout w:type="fixed"/>
        <w:tblLook w:val="01E0" w:firstRow="1" w:lastRow="1" w:firstColumn="1" w:lastColumn="1" w:noHBand="0" w:noVBand="0"/>
      </w:tblPr>
      <w:tblGrid>
        <w:gridCol w:w="1276"/>
        <w:gridCol w:w="2552"/>
        <w:gridCol w:w="2126"/>
        <w:gridCol w:w="1276"/>
        <w:gridCol w:w="3260"/>
      </w:tblGrid>
      <w:tr w:rsidR="00855754" w:rsidRPr="003D5153" w14:paraId="36A63C16" w14:textId="77777777" w:rsidTr="00855754">
        <w:trPr>
          <w:trHeight w:val="419"/>
        </w:trPr>
        <w:tc>
          <w:tcPr>
            <w:tcW w:w="104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64160D" w14:textId="70CD6CCB" w:rsidR="00855754" w:rsidRDefault="00745442" w:rsidP="00CC7741">
            <w:pPr>
              <w:pStyle w:val="Heading1"/>
              <w:numPr>
                <w:ilvl w:val="0"/>
                <w:numId w:val="0"/>
              </w:numPr>
              <w:spacing w:before="120" w:after="0"/>
              <w:rPr>
                <w:rFonts w:ascii="Arial" w:hAnsi="Arial"/>
                <w:sz w:val="24"/>
                <w:szCs w:val="24"/>
                <w:lang w:val="pt-PT"/>
              </w:rPr>
            </w:pPr>
            <w:r>
              <w:rPr>
                <w:rFonts w:ascii="Arial" w:hAnsi="Arial"/>
                <w:sz w:val="24"/>
                <w:szCs w:val="24"/>
                <w:lang w:val="pt-PT"/>
              </w:rPr>
              <w:lastRenderedPageBreak/>
              <w:t>5</w:t>
            </w:r>
            <w:r w:rsidR="00855754">
              <w:rPr>
                <w:rFonts w:ascii="Arial" w:hAnsi="Arial"/>
                <w:sz w:val="24"/>
                <w:szCs w:val="24"/>
                <w:lang w:val="pt-PT"/>
              </w:rPr>
              <w:t>. FORMAÇÃO DE BASE</w:t>
            </w:r>
          </w:p>
          <w:p w14:paraId="7DAED174" w14:textId="7760BDDA" w:rsidR="00855754" w:rsidRPr="0029347F" w:rsidRDefault="00855754" w:rsidP="00026808">
            <w:pPr>
              <w:pStyle w:val="NoSpacing"/>
              <w:ind w:left="255"/>
            </w:pPr>
            <w:r>
              <w:t>BASIC TRAINNING</w:t>
            </w:r>
          </w:p>
        </w:tc>
      </w:tr>
      <w:tr w:rsidR="00855754" w:rsidRPr="003D5153" w14:paraId="5E27E81D" w14:textId="77777777" w:rsidTr="00855754">
        <w:tblPrEx>
          <w:shd w:val="clear" w:color="auto" w:fill="auto"/>
        </w:tblPrEx>
        <w:trPr>
          <w:trHeight w:val="476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F2E387A" w14:textId="6EDE6ABC" w:rsidR="00855754" w:rsidRDefault="00855754" w:rsidP="00855754">
            <w:pPr>
              <w:pStyle w:val="Title"/>
              <w:jc w:val="center"/>
            </w:pPr>
            <w:r>
              <w:t>Categoria requerida</w:t>
            </w:r>
          </w:p>
          <w:p w14:paraId="002EA7C4" w14:textId="43C8E4CF" w:rsidR="00855754" w:rsidRPr="003D5153" w:rsidRDefault="00855754" w:rsidP="00855754">
            <w:pPr>
              <w:pStyle w:val="NoSpacing"/>
              <w:jc w:val="center"/>
            </w:pPr>
            <w:r>
              <w:t>Category applied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3B7053" w14:textId="6B95D070" w:rsidR="00855754" w:rsidRDefault="00855754" w:rsidP="00855754">
            <w:pPr>
              <w:pStyle w:val="Title"/>
              <w:jc w:val="center"/>
            </w:pPr>
            <w:r>
              <w:t>Formação/Qualificação</w:t>
            </w:r>
          </w:p>
          <w:p w14:paraId="18E6C15A" w14:textId="65B1A608" w:rsidR="00855754" w:rsidRPr="003D5153" w:rsidRDefault="00855754" w:rsidP="00855754">
            <w:pPr>
              <w:pStyle w:val="NoSpacing"/>
              <w:jc w:val="center"/>
            </w:pPr>
            <w:r w:rsidRPr="00855754">
              <w:t>Training/Qualification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430733" w14:textId="50D00EEA" w:rsidR="00855754" w:rsidRDefault="00855754" w:rsidP="00855754">
            <w:pPr>
              <w:pStyle w:val="Title"/>
              <w:jc w:val="center"/>
            </w:pPr>
            <w:r>
              <w:t>Ministrada por</w:t>
            </w:r>
          </w:p>
          <w:p w14:paraId="6794678C" w14:textId="6D6A4E19" w:rsidR="00855754" w:rsidRPr="003D5153" w:rsidRDefault="00855754" w:rsidP="00855754">
            <w:pPr>
              <w:pStyle w:val="NoSpacing"/>
              <w:jc w:val="center"/>
            </w:pPr>
            <w:r w:rsidRPr="00855754">
              <w:t>Delivered b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4F9BFF" w14:textId="0455B6FF" w:rsidR="00855754" w:rsidRDefault="00855754" w:rsidP="00855754">
            <w:pPr>
              <w:pStyle w:val="Title"/>
              <w:jc w:val="center"/>
            </w:pPr>
            <w:r>
              <w:t>Datas</w:t>
            </w:r>
          </w:p>
          <w:p w14:paraId="43554380" w14:textId="58D91035" w:rsidR="00855754" w:rsidRPr="003D5153" w:rsidRDefault="00855754" w:rsidP="00855754">
            <w:pPr>
              <w:pStyle w:val="NoSpacing"/>
              <w:jc w:val="center"/>
            </w:pPr>
            <w:r w:rsidRPr="00855754">
              <w:t>Dates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2B140D3" w14:textId="04B0F09C" w:rsidR="00855754" w:rsidRDefault="00855754" w:rsidP="00855754">
            <w:pPr>
              <w:pStyle w:val="Title"/>
              <w:jc w:val="center"/>
            </w:pPr>
            <w:r>
              <w:t>Documento(s) de suporte</w:t>
            </w:r>
          </w:p>
          <w:p w14:paraId="67E1D7FD" w14:textId="6759FFA5" w:rsidR="00855754" w:rsidRPr="003D5153" w:rsidRDefault="00855754" w:rsidP="00855754">
            <w:pPr>
              <w:pStyle w:val="NoSpacing"/>
              <w:jc w:val="center"/>
            </w:pPr>
            <w:r w:rsidRPr="00855754">
              <w:t>Supporting document(s)</w:t>
            </w:r>
          </w:p>
        </w:tc>
      </w:tr>
      <w:tr w:rsidR="00855754" w:rsidRPr="003D5153" w14:paraId="1E507E62" w14:textId="77777777" w:rsidTr="00855754">
        <w:tblPrEx>
          <w:shd w:val="clear" w:color="auto" w:fill="auto"/>
        </w:tblPrEx>
        <w:trPr>
          <w:trHeight w:val="111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27BC89D" w14:textId="77777777" w:rsidR="00855754" w:rsidRPr="00855754" w:rsidRDefault="00855754" w:rsidP="00855754">
            <w:pPr>
              <w:rPr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1CBE9C8" w14:textId="77777777" w:rsidR="00855754" w:rsidRPr="00855754" w:rsidRDefault="00855754" w:rsidP="00855754">
            <w:pPr>
              <w:rPr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6D460B9" w14:textId="77777777" w:rsidR="00855754" w:rsidRPr="00855754" w:rsidRDefault="00855754" w:rsidP="00855754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C8F3C21" w14:textId="77777777" w:rsidR="00855754" w:rsidRPr="00855754" w:rsidRDefault="00855754" w:rsidP="00855754">
            <w:pPr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714AD5" w14:textId="672F73D6" w:rsidR="00855754" w:rsidRPr="00855754" w:rsidRDefault="00855754" w:rsidP="00855754">
            <w:pPr>
              <w:rPr>
                <w:sz w:val="20"/>
                <w:szCs w:val="20"/>
              </w:rPr>
            </w:pPr>
          </w:p>
        </w:tc>
      </w:tr>
    </w:tbl>
    <w:p w14:paraId="7AC560CF" w14:textId="77777777" w:rsidR="00855754" w:rsidRDefault="00855754" w:rsidP="00B93305">
      <w:pPr>
        <w:rPr>
          <w:lang w:val="pt-PT"/>
        </w:rPr>
      </w:pP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ayout w:type="fixed"/>
        <w:tblLook w:val="01E0" w:firstRow="1" w:lastRow="1" w:firstColumn="1" w:lastColumn="1" w:noHBand="0" w:noVBand="0"/>
      </w:tblPr>
      <w:tblGrid>
        <w:gridCol w:w="1276"/>
        <w:gridCol w:w="2552"/>
        <w:gridCol w:w="2126"/>
        <w:gridCol w:w="1276"/>
        <w:gridCol w:w="3260"/>
      </w:tblGrid>
      <w:tr w:rsidR="00855754" w:rsidRPr="003D5153" w14:paraId="266D5618" w14:textId="77777777" w:rsidTr="00CC7741">
        <w:trPr>
          <w:trHeight w:val="419"/>
        </w:trPr>
        <w:tc>
          <w:tcPr>
            <w:tcW w:w="104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1FDE23" w14:textId="39776BAE" w:rsidR="00855754" w:rsidRDefault="00745442" w:rsidP="00CC7741">
            <w:pPr>
              <w:pStyle w:val="Heading1"/>
              <w:numPr>
                <w:ilvl w:val="0"/>
                <w:numId w:val="0"/>
              </w:numPr>
              <w:spacing w:before="120" w:after="0"/>
              <w:rPr>
                <w:rFonts w:ascii="Arial" w:hAnsi="Arial"/>
                <w:sz w:val="24"/>
                <w:szCs w:val="24"/>
                <w:lang w:val="pt-PT"/>
              </w:rPr>
            </w:pPr>
            <w:r>
              <w:rPr>
                <w:rFonts w:ascii="Arial" w:hAnsi="Arial"/>
                <w:sz w:val="24"/>
                <w:szCs w:val="24"/>
                <w:lang w:val="pt-PT"/>
              </w:rPr>
              <w:t>6</w:t>
            </w:r>
            <w:r w:rsidR="00855754">
              <w:rPr>
                <w:rFonts w:ascii="Arial" w:hAnsi="Arial"/>
                <w:sz w:val="24"/>
                <w:szCs w:val="24"/>
                <w:lang w:val="pt-PT"/>
              </w:rPr>
              <w:t>. FORMAÇÃO DE TIPO</w:t>
            </w:r>
          </w:p>
          <w:p w14:paraId="3E999EC9" w14:textId="570A3373" w:rsidR="00855754" w:rsidRPr="0029347F" w:rsidRDefault="00855754" w:rsidP="00026808">
            <w:pPr>
              <w:pStyle w:val="NoSpacing"/>
              <w:ind w:left="255"/>
            </w:pPr>
            <w:r>
              <w:t>TYPE TRAINNING</w:t>
            </w:r>
          </w:p>
        </w:tc>
      </w:tr>
      <w:tr w:rsidR="00855754" w:rsidRPr="003D5153" w14:paraId="772153DB" w14:textId="77777777" w:rsidTr="00CC7741">
        <w:tblPrEx>
          <w:shd w:val="clear" w:color="auto" w:fill="auto"/>
        </w:tblPrEx>
        <w:trPr>
          <w:trHeight w:val="476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B8CAA30" w14:textId="26A13D9A" w:rsidR="00855754" w:rsidRDefault="00855754" w:rsidP="00CC7741">
            <w:pPr>
              <w:pStyle w:val="Title"/>
              <w:jc w:val="center"/>
            </w:pPr>
            <w:r>
              <w:t>Tipo de aeronave</w:t>
            </w:r>
          </w:p>
          <w:p w14:paraId="6E69DA9C" w14:textId="69021700" w:rsidR="00855754" w:rsidRPr="003D5153" w:rsidRDefault="00855754" w:rsidP="00CC7741">
            <w:pPr>
              <w:pStyle w:val="NoSpacing"/>
              <w:jc w:val="center"/>
            </w:pPr>
            <w:r w:rsidRPr="00855754">
              <w:t>Aircraft Type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F49771" w14:textId="77777777" w:rsidR="00855754" w:rsidRDefault="00855754" w:rsidP="00CC7741">
            <w:pPr>
              <w:pStyle w:val="Title"/>
              <w:jc w:val="center"/>
            </w:pPr>
            <w:r>
              <w:t>Formação/Qualificação</w:t>
            </w:r>
          </w:p>
          <w:p w14:paraId="5B62C528" w14:textId="77777777" w:rsidR="00855754" w:rsidRPr="003D5153" w:rsidRDefault="00855754" w:rsidP="00CC7741">
            <w:pPr>
              <w:pStyle w:val="NoSpacing"/>
              <w:jc w:val="center"/>
            </w:pPr>
            <w:r w:rsidRPr="00855754">
              <w:t>Training/Qualification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327A27" w14:textId="77777777" w:rsidR="00855754" w:rsidRDefault="00855754" w:rsidP="00CC7741">
            <w:pPr>
              <w:pStyle w:val="Title"/>
              <w:jc w:val="center"/>
            </w:pPr>
            <w:r>
              <w:t>Ministrada por</w:t>
            </w:r>
          </w:p>
          <w:p w14:paraId="66851636" w14:textId="77777777" w:rsidR="00855754" w:rsidRPr="003D5153" w:rsidRDefault="00855754" w:rsidP="00CC7741">
            <w:pPr>
              <w:pStyle w:val="NoSpacing"/>
              <w:jc w:val="center"/>
            </w:pPr>
            <w:r w:rsidRPr="00855754">
              <w:t>Delivered b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B21320" w14:textId="77777777" w:rsidR="00855754" w:rsidRDefault="00855754" w:rsidP="00CC7741">
            <w:pPr>
              <w:pStyle w:val="Title"/>
              <w:jc w:val="center"/>
            </w:pPr>
            <w:r>
              <w:t>Datas</w:t>
            </w:r>
          </w:p>
          <w:p w14:paraId="3C946F9E" w14:textId="77777777" w:rsidR="00855754" w:rsidRPr="003D5153" w:rsidRDefault="00855754" w:rsidP="00CC7741">
            <w:pPr>
              <w:pStyle w:val="NoSpacing"/>
              <w:jc w:val="center"/>
            </w:pPr>
            <w:r w:rsidRPr="00855754">
              <w:t>Dates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58AD4B2" w14:textId="2B19B072" w:rsidR="00855754" w:rsidRDefault="00855754" w:rsidP="00CC7741">
            <w:pPr>
              <w:pStyle w:val="Title"/>
              <w:jc w:val="center"/>
            </w:pPr>
            <w:r>
              <w:t>Documento(s) de suporte</w:t>
            </w:r>
          </w:p>
          <w:p w14:paraId="5A0E7167" w14:textId="77777777" w:rsidR="00855754" w:rsidRPr="003D5153" w:rsidRDefault="00855754" w:rsidP="00CC7741">
            <w:pPr>
              <w:pStyle w:val="NoSpacing"/>
              <w:jc w:val="center"/>
            </w:pPr>
            <w:r w:rsidRPr="00855754">
              <w:t>Supporting document(s)</w:t>
            </w:r>
          </w:p>
        </w:tc>
      </w:tr>
      <w:tr w:rsidR="00855754" w:rsidRPr="003D5153" w14:paraId="77209E6E" w14:textId="77777777" w:rsidTr="00CC7741">
        <w:tblPrEx>
          <w:shd w:val="clear" w:color="auto" w:fill="auto"/>
        </w:tblPrEx>
        <w:trPr>
          <w:trHeight w:val="111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49AF7C9" w14:textId="77777777" w:rsidR="00855754" w:rsidRPr="00855754" w:rsidRDefault="00855754" w:rsidP="00CC7741">
            <w:pPr>
              <w:rPr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820C457" w14:textId="77777777" w:rsidR="00855754" w:rsidRPr="00855754" w:rsidRDefault="00855754" w:rsidP="00CC7741">
            <w:pPr>
              <w:rPr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C193424" w14:textId="77777777" w:rsidR="00855754" w:rsidRPr="00855754" w:rsidRDefault="00855754" w:rsidP="00CC7741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DF2308D" w14:textId="77777777" w:rsidR="00855754" w:rsidRPr="00855754" w:rsidRDefault="00855754" w:rsidP="00CC7741">
            <w:pPr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3D8B94" w14:textId="77777777" w:rsidR="00855754" w:rsidRPr="00855754" w:rsidRDefault="00855754" w:rsidP="00CC7741">
            <w:pPr>
              <w:rPr>
                <w:sz w:val="20"/>
                <w:szCs w:val="20"/>
              </w:rPr>
            </w:pPr>
          </w:p>
        </w:tc>
      </w:tr>
    </w:tbl>
    <w:p w14:paraId="3A0EFB53" w14:textId="77777777" w:rsidR="00855754" w:rsidRDefault="00855754" w:rsidP="00B93305">
      <w:pPr>
        <w:rPr>
          <w:lang w:val="pt-PT"/>
        </w:rPr>
      </w:pP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ayout w:type="fixed"/>
        <w:tblLook w:val="01E0" w:firstRow="1" w:lastRow="1" w:firstColumn="1" w:lastColumn="1" w:noHBand="0" w:noVBand="0"/>
      </w:tblPr>
      <w:tblGrid>
        <w:gridCol w:w="5954"/>
        <w:gridCol w:w="1276"/>
        <w:gridCol w:w="3260"/>
      </w:tblGrid>
      <w:tr w:rsidR="00855754" w:rsidRPr="003D5153" w14:paraId="1654A14D" w14:textId="77777777" w:rsidTr="00CC7741">
        <w:trPr>
          <w:trHeight w:val="419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AA35B2" w14:textId="5D597DF0" w:rsidR="00855754" w:rsidRDefault="00745442" w:rsidP="00CC7741">
            <w:pPr>
              <w:pStyle w:val="Heading1"/>
              <w:numPr>
                <w:ilvl w:val="0"/>
                <w:numId w:val="0"/>
              </w:numPr>
              <w:spacing w:before="120" w:after="0"/>
              <w:rPr>
                <w:rFonts w:ascii="Arial" w:hAnsi="Arial"/>
                <w:sz w:val="24"/>
                <w:szCs w:val="24"/>
                <w:lang w:val="pt-PT"/>
              </w:rPr>
            </w:pPr>
            <w:r>
              <w:rPr>
                <w:rFonts w:ascii="Arial" w:hAnsi="Arial"/>
                <w:sz w:val="24"/>
                <w:szCs w:val="24"/>
                <w:lang w:val="pt-PT"/>
              </w:rPr>
              <w:t>7</w:t>
            </w:r>
            <w:r w:rsidR="00855754">
              <w:rPr>
                <w:rFonts w:ascii="Arial" w:hAnsi="Arial"/>
                <w:sz w:val="24"/>
                <w:szCs w:val="24"/>
                <w:lang w:val="pt-PT"/>
              </w:rPr>
              <w:t>. EXPERIÊNCIA DE MANUTENÇÂO (em aeronaves)</w:t>
            </w:r>
          </w:p>
          <w:p w14:paraId="06DAE375" w14:textId="7D5BF8D3" w:rsidR="00855754" w:rsidRPr="0029347F" w:rsidRDefault="00855754" w:rsidP="00026808">
            <w:pPr>
              <w:pStyle w:val="NoSpacing"/>
              <w:ind w:left="255"/>
            </w:pPr>
            <w:r>
              <w:t>MAINTENANCE EXPERIENCE (on aircraft)</w:t>
            </w:r>
          </w:p>
        </w:tc>
      </w:tr>
      <w:tr w:rsidR="00855754" w:rsidRPr="003D5153" w14:paraId="1015ABC2" w14:textId="77777777" w:rsidTr="004A6FE6">
        <w:tblPrEx>
          <w:shd w:val="clear" w:color="auto" w:fill="auto"/>
        </w:tblPrEx>
        <w:trPr>
          <w:trHeight w:val="476"/>
        </w:trPr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6DB9C4D" w14:textId="38795482" w:rsidR="00855754" w:rsidRDefault="00855754" w:rsidP="00855754">
            <w:pPr>
              <w:pStyle w:val="Title"/>
            </w:pPr>
            <w:r>
              <w:t>Função/posição - Natureza</w:t>
            </w:r>
          </w:p>
          <w:p w14:paraId="34CA4E4E" w14:textId="1B3FBA52" w:rsidR="00855754" w:rsidRPr="003D5153" w:rsidRDefault="00855754" w:rsidP="00855754">
            <w:pPr>
              <w:pStyle w:val="NoSpacing"/>
            </w:pPr>
            <w:r>
              <w:t xml:space="preserve">Function/position - </w:t>
            </w:r>
            <w:r w:rsidRPr="00855754">
              <w:t>Natur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2AE725" w14:textId="77777777" w:rsidR="00855754" w:rsidRDefault="00855754" w:rsidP="00CC7741">
            <w:pPr>
              <w:pStyle w:val="Title"/>
              <w:jc w:val="center"/>
            </w:pPr>
            <w:r>
              <w:t>Datas</w:t>
            </w:r>
          </w:p>
          <w:p w14:paraId="18F243FF" w14:textId="77777777" w:rsidR="00855754" w:rsidRPr="003D5153" w:rsidRDefault="00855754" w:rsidP="00CC7741">
            <w:pPr>
              <w:pStyle w:val="NoSpacing"/>
              <w:jc w:val="center"/>
            </w:pPr>
            <w:r w:rsidRPr="00855754">
              <w:t>Dates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127410A" w14:textId="77777777" w:rsidR="00855754" w:rsidRDefault="00855754" w:rsidP="00CC7741">
            <w:pPr>
              <w:pStyle w:val="Title"/>
              <w:jc w:val="center"/>
            </w:pPr>
            <w:r>
              <w:t>Documento(s) de suporte</w:t>
            </w:r>
          </w:p>
          <w:p w14:paraId="79F6E755" w14:textId="77777777" w:rsidR="00855754" w:rsidRPr="003D5153" w:rsidRDefault="00855754" w:rsidP="00CC7741">
            <w:pPr>
              <w:pStyle w:val="NoSpacing"/>
              <w:jc w:val="center"/>
            </w:pPr>
            <w:r w:rsidRPr="00855754">
              <w:t>Supporting document(s)</w:t>
            </w:r>
          </w:p>
        </w:tc>
      </w:tr>
      <w:tr w:rsidR="00855754" w:rsidRPr="003D5153" w14:paraId="746349DD" w14:textId="77777777" w:rsidTr="00533EEE">
        <w:tblPrEx>
          <w:shd w:val="clear" w:color="auto" w:fill="auto"/>
        </w:tblPrEx>
        <w:trPr>
          <w:trHeight w:val="1110"/>
        </w:trPr>
        <w:tc>
          <w:tcPr>
            <w:tcW w:w="595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38D445F2" w14:textId="77777777" w:rsidR="00855754" w:rsidRPr="00855754" w:rsidRDefault="00855754" w:rsidP="00CC7741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28C33EC" w14:textId="77777777" w:rsidR="00855754" w:rsidRPr="00855754" w:rsidRDefault="00855754" w:rsidP="00CC7741">
            <w:pPr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0CADD" w14:textId="77777777" w:rsidR="00855754" w:rsidRPr="00855754" w:rsidRDefault="00855754" w:rsidP="00CC7741">
            <w:pPr>
              <w:rPr>
                <w:sz w:val="20"/>
                <w:szCs w:val="20"/>
              </w:rPr>
            </w:pPr>
          </w:p>
        </w:tc>
      </w:tr>
    </w:tbl>
    <w:p w14:paraId="1C593052" w14:textId="77777777" w:rsidR="00855754" w:rsidRDefault="00855754" w:rsidP="00B93305">
      <w:pPr>
        <w:rPr>
          <w:lang w:val="pt-PT"/>
        </w:rPr>
      </w:pP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ayout w:type="fixed"/>
        <w:tblLook w:val="01E0" w:firstRow="1" w:lastRow="1" w:firstColumn="1" w:lastColumn="1" w:noHBand="0" w:noVBand="0"/>
      </w:tblPr>
      <w:tblGrid>
        <w:gridCol w:w="10490"/>
      </w:tblGrid>
      <w:tr w:rsidR="00026808" w:rsidRPr="003D5153" w14:paraId="31E754A2" w14:textId="77777777" w:rsidTr="00026808">
        <w:trPr>
          <w:trHeight w:val="419"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3B207B" w14:textId="5A0E53B5" w:rsidR="00026808" w:rsidRDefault="00745442" w:rsidP="00CC7741">
            <w:pPr>
              <w:pStyle w:val="Heading1"/>
              <w:numPr>
                <w:ilvl w:val="0"/>
                <w:numId w:val="0"/>
              </w:numPr>
              <w:spacing w:before="120" w:after="0"/>
              <w:rPr>
                <w:rFonts w:ascii="Arial" w:hAnsi="Arial"/>
                <w:sz w:val="24"/>
                <w:szCs w:val="24"/>
                <w:lang w:val="pt-PT"/>
              </w:rPr>
            </w:pPr>
            <w:r>
              <w:rPr>
                <w:rFonts w:ascii="Arial" w:hAnsi="Arial"/>
                <w:sz w:val="24"/>
                <w:szCs w:val="24"/>
                <w:lang w:val="pt-PT"/>
              </w:rPr>
              <w:t>8</w:t>
            </w:r>
            <w:r w:rsidR="00026808">
              <w:rPr>
                <w:rFonts w:ascii="Arial" w:hAnsi="Arial"/>
                <w:sz w:val="24"/>
                <w:szCs w:val="24"/>
                <w:lang w:val="pt-PT"/>
              </w:rPr>
              <w:t>. FORMAÇÃO EM FATORES HUMANOS</w:t>
            </w:r>
          </w:p>
          <w:p w14:paraId="1559D259" w14:textId="281BD82A" w:rsidR="00026808" w:rsidRPr="0029347F" w:rsidRDefault="00026808" w:rsidP="00CC7741">
            <w:pPr>
              <w:pStyle w:val="NoSpacing"/>
              <w:ind w:left="255"/>
            </w:pPr>
            <w:r>
              <w:t>HUMAN FACTOR TRAINING</w:t>
            </w:r>
          </w:p>
        </w:tc>
      </w:tr>
      <w:tr w:rsidR="00026808" w:rsidRPr="003D5153" w14:paraId="5EBE81B2" w14:textId="77777777" w:rsidTr="00026808">
        <w:tblPrEx>
          <w:shd w:val="clear" w:color="auto" w:fill="auto"/>
        </w:tblPrEx>
        <w:trPr>
          <w:trHeight w:val="1394"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3D2B99" w14:textId="77777777" w:rsidR="00026808" w:rsidRPr="003D5153" w:rsidRDefault="00026808" w:rsidP="00026808"/>
        </w:tc>
      </w:tr>
    </w:tbl>
    <w:p w14:paraId="167CB55B" w14:textId="77777777" w:rsidR="00855754" w:rsidRDefault="00855754" w:rsidP="00B93305">
      <w:pPr>
        <w:rPr>
          <w:lang w:val="pt-PT"/>
        </w:rPr>
      </w:pP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ayout w:type="fixed"/>
        <w:tblLook w:val="01E0" w:firstRow="1" w:lastRow="1" w:firstColumn="1" w:lastColumn="1" w:noHBand="0" w:noVBand="0"/>
      </w:tblPr>
      <w:tblGrid>
        <w:gridCol w:w="10490"/>
      </w:tblGrid>
      <w:tr w:rsidR="00026808" w:rsidRPr="003D5153" w14:paraId="025D0476" w14:textId="77777777" w:rsidTr="00026808">
        <w:trPr>
          <w:trHeight w:val="419"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ECFEB3" w14:textId="2A56C887" w:rsidR="00026808" w:rsidRDefault="00745442" w:rsidP="00CC7741">
            <w:pPr>
              <w:pStyle w:val="Heading1"/>
              <w:numPr>
                <w:ilvl w:val="0"/>
                <w:numId w:val="0"/>
              </w:numPr>
              <w:spacing w:before="120" w:after="0"/>
              <w:rPr>
                <w:rFonts w:ascii="Arial" w:hAnsi="Arial"/>
                <w:sz w:val="24"/>
                <w:szCs w:val="24"/>
                <w:lang w:val="pt-PT"/>
              </w:rPr>
            </w:pPr>
            <w:r>
              <w:rPr>
                <w:rFonts w:ascii="Arial" w:hAnsi="Arial"/>
                <w:sz w:val="24"/>
                <w:szCs w:val="24"/>
                <w:lang w:val="pt-PT"/>
              </w:rPr>
              <w:lastRenderedPageBreak/>
              <w:t>9</w:t>
            </w:r>
            <w:r w:rsidR="00026808">
              <w:rPr>
                <w:rFonts w:ascii="Arial" w:hAnsi="Arial"/>
                <w:sz w:val="24"/>
                <w:szCs w:val="24"/>
                <w:lang w:val="pt-PT"/>
              </w:rPr>
              <w:t>. FORMAÇÃO EM LEGISLAÇÃO MILITAR AERONÁUTICA</w:t>
            </w:r>
          </w:p>
          <w:p w14:paraId="2DF3F078" w14:textId="0E157DA0" w:rsidR="00026808" w:rsidRPr="0029347F" w:rsidRDefault="00026808" w:rsidP="00026808">
            <w:pPr>
              <w:pStyle w:val="NoSpacing"/>
              <w:ind w:left="395"/>
            </w:pPr>
            <w:r>
              <w:t>MILITARY AVIATION LEGISLATION TRAINING</w:t>
            </w:r>
          </w:p>
        </w:tc>
      </w:tr>
      <w:tr w:rsidR="00026808" w:rsidRPr="003D5153" w14:paraId="6873BEF0" w14:textId="77777777" w:rsidTr="00026808">
        <w:tblPrEx>
          <w:shd w:val="clear" w:color="auto" w:fill="auto"/>
        </w:tblPrEx>
        <w:trPr>
          <w:trHeight w:val="1413"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010042" w14:textId="09EBE23D" w:rsidR="00026808" w:rsidRPr="003D5153" w:rsidRDefault="00026808" w:rsidP="00026808"/>
        </w:tc>
      </w:tr>
    </w:tbl>
    <w:p w14:paraId="2357998B" w14:textId="77777777" w:rsidR="00855754" w:rsidRDefault="00855754" w:rsidP="00B93305">
      <w:pPr>
        <w:rPr>
          <w:lang w:val="pt-PT"/>
        </w:rPr>
      </w:pP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ayout w:type="fixed"/>
        <w:tblLook w:val="01E0" w:firstRow="1" w:lastRow="1" w:firstColumn="1" w:lastColumn="1" w:noHBand="0" w:noVBand="0"/>
      </w:tblPr>
      <w:tblGrid>
        <w:gridCol w:w="10490"/>
      </w:tblGrid>
      <w:tr w:rsidR="00026808" w:rsidRPr="003D5153" w14:paraId="521F58CB" w14:textId="77777777" w:rsidTr="00CC7741">
        <w:trPr>
          <w:trHeight w:val="419"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FACAD6" w14:textId="631088A6" w:rsidR="00026808" w:rsidRDefault="00026808" w:rsidP="00CC7741">
            <w:pPr>
              <w:pStyle w:val="Heading1"/>
              <w:numPr>
                <w:ilvl w:val="0"/>
                <w:numId w:val="0"/>
              </w:numPr>
              <w:spacing w:before="120" w:after="0"/>
              <w:rPr>
                <w:rFonts w:ascii="Arial" w:hAnsi="Arial"/>
                <w:sz w:val="24"/>
                <w:szCs w:val="24"/>
                <w:lang w:val="pt-PT"/>
              </w:rPr>
            </w:pPr>
            <w:r>
              <w:rPr>
                <w:rFonts w:ascii="Arial" w:hAnsi="Arial"/>
                <w:sz w:val="24"/>
                <w:szCs w:val="24"/>
                <w:lang w:val="pt-PT"/>
              </w:rPr>
              <w:t>1</w:t>
            </w:r>
            <w:r w:rsidR="00745442">
              <w:rPr>
                <w:rFonts w:ascii="Arial" w:hAnsi="Arial"/>
                <w:sz w:val="24"/>
                <w:szCs w:val="24"/>
                <w:lang w:val="pt-PT"/>
              </w:rPr>
              <w:t>0</w:t>
            </w:r>
            <w:r>
              <w:rPr>
                <w:rFonts w:ascii="Arial" w:hAnsi="Arial"/>
                <w:sz w:val="24"/>
                <w:szCs w:val="24"/>
                <w:lang w:val="pt-PT"/>
              </w:rPr>
              <w:t>. LIMITAÇÕES DA LICENÇA</w:t>
            </w:r>
          </w:p>
          <w:p w14:paraId="21443E86" w14:textId="247AD71A" w:rsidR="00026808" w:rsidRPr="0029347F" w:rsidRDefault="00026808" w:rsidP="00026808">
            <w:pPr>
              <w:pStyle w:val="NoSpacing"/>
              <w:ind w:left="395"/>
            </w:pPr>
            <w:r w:rsidRPr="00026808">
              <w:t>LICENCE LIMITATION(S)</w:t>
            </w:r>
          </w:p>
        </w:tc>
      </w:tr>
      <w:tr w:rsidR="00026808" w:rsidRPr="003D5153" w14:paraId="30032EC1" w14:textId="77777777" w:rsidTr="00CC7741">
        <w:tblPrEx>
          <w:shd w:val="clear" w:color="auto" w:fill="auto"/>
        </w:tblPrEx>
        <w:trPr>
          <w:trHeight w:val="1413"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9E53D7" w14:textId="77777777" w:rsidR="00026808" w:rsidRPr="003D5153" w:rsidRDefault="00026808" w:rsidP="00CC7741"/>
        </w:tc>
      </w:tr>
    </w:tbl>
    <w:p w14:paraId="6B91C177" w14:textId="77777777" w:rsidR="00026808" w:rsidRDefault="00026808" w:rsidP="00B93305">
      <w:pPr>
        <w:rPr>
          <w:lang w:val="pt-PT"/>
        </w:rPr>
      </w:pP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ayout w:type="fixed"/>
        <w:tblLook w:val="01E0" w:firstRow="1" w:lastRow="1" w:firstColumn="1" w:lastColumn="1" w:noHBand="0" w:noVBand="0"/>
      </w:tblPr>
      <w:tblGrid>
        <w:gridCol w:w="6946"/>
        <w:gridCol w:w="3544"/>
      </w:tblGrid>
      <w:tr w:rsidR="00026808" w:rsidRPr="003D5153" w14:paraId="52F8447A" w14:textId="77777777" w:rsidTr="00CC7741">
        <w:trPr>
          <w:trHeight w:val="419"/>
        </w:trPr>
        <w:tc>
          <w:tcPr>
            <w:tcW w:w="10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2A4935" w14:textId="0749C5A8" w:rsidR="00026808" w:rsidRDefault="00026808" w:rsidP="00CC7741">
            <w:pPr>
              <w:pStyle w:val="Heading1"/>
              <w:numPr>
                <w:ilvl w:val="0"/>
                <w:numId w:val="0"/>
              </w:numPr>
              <w:spacing w:before="120" w:after="0"/>
              <w:rPr>
                <w:rFonts w:ascii="Arial" w:hAnsi="Arial"/>
                <w:sz w:val="24"/>
                <w:szCs w:val="24"/>
                <w:lang w:val="pt-PT"/>
              </w:rPr>
            </w:pPr>
            <w:r>
              <w:rPr>
                <w:rFonts w:ascii="Arial" w:hAnsi="Arial"/>
                <w:sz w:val="24"/>
                <w:szCs w:val="24"/>
                <w:lang w:val="pt-PT"/>
              </w:rPr>
              <w:t>1</w:t>
            </w:r>
            <w:r w:rsidR="00745442">
              <w:rPr>
                <w:rFonts w:ascii="Arial" w:hAnsi="Arial"/>
                <w:sz w:val="24"/>
                <w:szCs w:val="24"/>
                <w:lang w:val="pt-PT"/>
              </w:rPr>
              <w:t>1</w:t>
            </w:r>
            <w:r>
              <w:rPr>
                <w:rFonts w:ascii="Arial" w:hAnsi="Arial"/>
                <w:sz w:val="24"/>
                <w:szCs w:val="24"/>
                <w:lang w:val="pt-PT"/>
              </w:rPr>
              <w:t>. EXTENSÃO(ÕES) DA LICENÇA</w:t>
            </w:r>
          </w:p>
          <w:p w14:paraId="1D474A40" w14:textId="39550F58" w:rsidR="00026808" w:rsidRPr="0029347F" w:rsidRDefault="00026808" w:rsidP="00026808">
            <w:pPr>
              <w:pStyle w:val="NoSpacing"/>
              <w:ind w:left="409"/>
            </w:pPr>
            <w:r>
              <w:t>LICENCE EXTENSION(S)</w:t>
            </w:r>
          </w:p>
        </w:tc>
      </w:tr>
      <w:tr w:rsidR="00026808" w:rsidRPr="003D5153" w14:paraId="5AF4D795" w14:textId="77777777" w:rsidTr="00026808">
        <w:tblPrEx>
          <w:shd w:val="clear" w:color="auto" w:fill="auto"/>
        </w:tblPrEx>
        <w:trPr>
          <w:trHeight w:val="476"/>
        </w:trPr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967E440" w14:textId="7F610722" w:rsidR="00026808" w:rsidRDefault="00026808" w:rsidP="00CC7741">
            <w:pPr>
              <w:pStyle w:val="Title"/>
            </w:pPr>
            <w:r>
              <w:t>Extensão aplicada</w:t>
            </w:r>
          </w:p>
          <w:p w14:paraId="41AC1C41" w14:textId="623BFFCD" w:rsidR="00026808" w:rsidRPr="003D5153" w:rsidRDefault="00026808" w:rsidP="00CC7741">
            <w:pPr>
              <w:pStyle w:val="NoSpacing"/>
            </w:pPr>
            <w:r>
              <w:t>Extension applied</w:t>
            </w: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502CE8C" w14:textId="77777777" w:rsidR="00026808" w:rsidRDefault="00026808" w:rsidP="00CC7741">
            <w:pPr>
              <w:pStyle w:val="Title"/>
              <w:jc w:val="center"/>
            </w:pPr>
            <w:r>
              <w:t>Documento(s) de suporte</w:t>
            </w:r>
          </w:p>
          <w:p w14:paraId="47BA8E60" w14:textId="77777777" w:rsidR="00026808" w:rsidRPr="003D5153" w:rsidRDefault="00026808" w:rsidP="00CC7741">
            <w:pPr>
              <w:pStyle w:val="NoSpacing"/>
              <w:jc w:val="center"/>
            </w:pPr>
            <w:r w:rsidRPr="00855754">
              <w:t>Supporting document(s)</w:t>
            </w:r>
          </w:p>
        </w:tc>
      </w:tr>
      <w:tr w:rsidR="00026808" w:rsidRPr="003D5153" w14:paraId="6C3865D3" w14:textId="77777777" w:rsidTr="00026808">
        <w:tblPrEx>
          <w:shd w:val="clear" w:color="auto" w:fill="auto"/>
        </w:tblPrEx>
        <w:trPr>
          <w:trHeight w:val="1110"/>
        </w:trPr>
        <w:tc>
          <w:tcPr>
            <w:tcW w:w="6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DFF5FBE" w14:textId="77777777" w:rsidR="00026808" w:rsidRPr="00855754" w:rsidRDefault="00026808" w:rsidP="00CC7741">
            <w:pPr>
              <w:rPr>
                <w:sz w:val="20"/>
                <w:szCs w:val="20"/>
              </w:rPr>
            </w:pP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C9AE80" w14:textId="77777777" w:rsidR="00026808" w:rsidRPr="00855754" w:rsidRDefault="00026808" w:rsidP="00CC7741">
            <w:pPr>
              <w:rPr>
                <w:sz w:val="20"/>
                <w:szCs w:val="20"/>
              </w:rPr>
            </w:pPr>
          </w:p>
        </w:tc>
      </w:tr>
    </w:tbl>
    <w:p w14:paraId="1801E7E7" w14:textId="77777777" w:rsidR="00026808" w:rsidRDefault="00026808" w:rsidP="00B93305">
      <w:pPr>
        <w:rPr>
          <w:lang w:val="pt-PT"/>
        </w:rPr>
      </w:pP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ayout w:type="fixed"/>
        <w:tblLook w:val="01E0" w:firstRow="1" w:lastRow="1" w:firstColumn="1" w:lastColumn="1" w:noHBand="0" w:noVBand="0"/>
      </w:tblPr>
      <w:tblGrid>
        <w:gridCol w:w="10490"/>
      </w:tblGrid>
      <w:tr w:rsidR="00026808" w:rsidRPr="003D5153" w14:paraId="141CB73F" w14:textId="77777777" w:rsidTr="00CC7741">
        <w:trPr>
          <w:trHeight w:val="419"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A86993" w14:textId="444B19B2" w:rsidR="00026808" w:rsidRDefault="003B3282" w:rsidP="00CC7741">
            <w:pPr>
              <w:pStyle w:val="Heading1"/>
              <w:numPr>
                <w:ilvl w:val="0"/>
                <w:numId w:val="0"/>
              </w:numPr>
              <w:spacing w:before="120" w:after="0"/>
              <w:rPr>
                <w:rFonts w:ascii="Arial" w:hAnsi="Arial"/>
                <w:sz w:val="24"/>
                <w:szCs w:val="24"/>
                <w:lang w:val="pt-PT"/>
              </w:rPr>
            </w:pPr>
            <w:r>
              <w:rPr>
                <w:rFonts w:ascii="Arial" w:hAnsi="Arial"/>
                <w:sz w:val="24"/>
                <w:szCs w:val="24"/>
                <w:lang w:val="pt-PT"/>
              </w:rPr>
              <w:t>1</w:t>
            </w:r>
            <w:r w:rsidR="00745442">
              <w:rPr>
                <w:rFonts w:ascii="Arial" w:hAnsi="Arial"/>
                <w:sz w:val="24"/>
                <w:szCs w:val="24"/>
                <w:lang w:val="pt-PT"/>
              </w:rPr>
              <w:t>2</w:t>
            </w:r>
            <w:r>
              <w:rPr>
                <w:rFonts w:ascii="Arial" w:hAnsi="Arial"/>
                <w:sz w:val="24"/>
                <w:szCs w:val="24"/>
                <w:lang w:val="pt-PT"/>
              </w:rPr>
              <w:t>. INFO</w:t>
            </w:r>
            <w:r w:rsidR="00026808">
              <w:rPr>
                <w:rFonts w:ascii="Arial" w:hAnsi="Arial"/>
                <w:sz w:val="24"/>
                <w:szCs w:val="24"/>
                <w:lang w:val="pt-PT"/>
              </w:rPr>
              <w:t>RMAÇÃO ADICIONAL</w:t>
            </w:r>
          </w:p>
          <w:p w14:paraId="6FE73658" w14:textId="6B6A8C06" w:rsidR="00026808" w:rsidRPr="0029347F" w:rsidRDefault="00026808" w:rsidP="00CC7741">
            <w:pPr>
              <w:pStyle w:val="NoSpacing"/>
              <w:ind w:left="395"/>
            </w:pPr>
            <w:r>
              <w:t>ADDITIONAL INFORMATION</w:t>
            </w:r>
          </w:p>
        </w:tc>
      </w:tr>
      <w:tr w:rsidR="00026808" w:rsidRPr="003D5153" w14:paraId="435536C0" w14:textId="77777777" w:rsidTr="00CC7741">
        <w:tblPrEx>
          <w:shd w:val="clear" w:color="auto" w:fill="auto"/>
        </w:tblPrEx>
        <w:trPr>
          <w:trHeight w:val="1413"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AEA74E" w14:textId="77777777" w:rsidR="00026808" w:rsidRPr="003D5153" w:rsidRDefault="00026808" w:rsidP="00CC7741"/>
        </w:tc>
      </w:tr>
    </w:tbl>
    <w:p w14:paraId="513BA7FD" w14:textId="06256E96" w:rsidR="00026808" w:rsidRDefault="00026808" w:rsidP="00B93305">
      <w:pPr>
        <w:rPr>
          <w:lang w:val="pt-PT"/>
        </w:rPr>
      </w:pPr>
    </w:p>
    <w:p w14:paraId="65102A8F" w14:textId="77777777" w:rsidR="00CB7807" w:rsidRDefault="00CB7807" w:rsidP="00B93305">
      <w:pPr>
        <w:rPr>
          <w:lang w:val="pt-PT"/>
        </w:rPr>
      </w:pP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10"/>
        <w:gridCol w:w="4253"/>
        <w:gridCol w:w="4110"/>
      </w:tblGrid>
      <w:tr w:rsidR="00026808" w:rsidRPr="001723BE" w14:paraId="64F9E2C5" w14:textId="77777777" w:rsidTr="00FD3E49">
        <w:trPr>
          <w:trHeight w:val="964"/>
        </w:trPr>
        <w:tc>
          <w:tcPr>
            <w:tcW w:w="2410" w:type="dxa"/>
            <w:tcBorders>
              <w:bottom w:val="dotted" w:sz="4" w:space="0" w:color="auto"/>
            </w:tcBorders>
            <w:vAlign w:val="center"/>
          </w:tcPr>
          <w:p w14:paraId="265C2CE2" w14:textId="77777777" w:rsidR="00026808" w:rsidRPr="001723BE" w:rsidRDefault="00026808" w:rsidP="00CC7741">
            <w:pPr>
              <w:spacing w:before="120" w:after="120"/>
              <w:jc w:val="center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</w:p>
        </w:tc>
        <w:tc>
          <w:tcPr>
            <w:tcW w:w="4253" w:type="dxa"/>
            <w:tcBorders>
              <w:bottom w:val="dotted" w:sz="4" w:space="0" w:color="auto"/>
            </w:tcBorders>
            <w:vAlign w:val="center"/>
          </w:tcPr>
          <w:p w14:paraId="39329811" w14:textId="77777777" w:rsidR="00026808" w:rsidRPr="001723BE" w:rsidRDefault="00026808" w:rsidP="00CC7741">
            <w:pPr>
              <w:spacing w:before="120" w:after="120"/>
              <w:jc w:val="center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</w:p>
        </w:tc>
        <w:tc>
          <w:tcPr>
            <w:tcW w:w="4110" w:type="dxa"/>
            <w:tcBorders>
              <w:bottom w:val="dotted" w:sz="4" w:space="0" w:color="auto"/>
            </w:tcBorders>
            <w:vAlign w:val="center"/>
          </w:tcPr>
          <w:p w14:paraId="6500A654" w14:textId="77777777" w:rsidR="00026808" w:rsidRPr="001723BE" w:rsidRDefault="00026808" w:rsidP="00CC7741">
            <w:pPr>
              <w:spacing w:before="120" w:after="120"/>
              <w:jc w:val="center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</w:p>
        </w:tc>
      </w:tr>
      <w:tr w:rsidR="00026808" w:rsidRPr="00602283" w14:paraId="746D287F" w14:textId="77777777" w:rsidTr="00FD3E49">
        <w:trPr>
          <w:trHeight w:val="471"/>
        </w:trPr>
        <w:tc>
          <w:tcPr>
            <w:tcW w:w="2410" w:type="dxa"/>
            <w:tcBorders>
              <w:top w:val="dotted" w:sz="4" w:space="0" w:color="auto"/>
            </w:tcBorders>
            <w:vAlign w:val="center"/>
          </w:tcPr>
          <w:p w14:paraId="617D7BE0" w14:textId="77777777" w:rsidR="00026808" w:rsidRPr="00602283" w:rsidRDefault="00026808" w:rsidP="00CC7741">
            <w:pPr>
              <w:pStyle w:val="Title"/>
              <w:jc w:val="center"/>
              <w:rPr>
                <w:sz w:val="16"/>
                <w:szCs w:val="16"/>
              </w:rPr>
            </w:pPr>
            <w:r w:rsidRPr="00602283">
              <w:rPr>
                <w:sz w:val="16"/>
                <w:szCs w:val="16"/>
              </w:rPr>
              <w:t>Data / Local</w:t>
            </w:r>
          </w:p>
          <w:p w14:paraId="26063830" w14:textId="77777777" w:rsidR="00026808" w:rsidRPr="00602283" w:rsidRDefault="00026808" w:rsidP="00CC7741">
            <w:pPr>
              <w:pStyle w:val="NoSpacing"/>
              <w:jc w:val="center"/>
              <w:rPr>
                <w:rFonts w:cs="Arial"/>
                <w:sz w:val="16"/>
                <w:szCs w:val="16"/>
              </w:rPr>
            </w:pPr>
            <w:r w:rsidRPr="00602283">
              <w:rPr>
                <w:rFonts w:cs="Arial"/>
                <w:sz w:val="16"/>
                <w:szCs w:val="16"/>
              </w:rPr>
              <w:t>Date / Location</w:t>
            </w:r>
          </w:p>
        </w:tc>
        <w:tc>
          <w:tcPr>
            <w:tcW w:w="4253" w:type="dxa"/>
            <w:tcBorders>
              <w:top w:val="dotted" w:sz="4" w:space="0" w:color="auto"/>
            </w:tcBorders>
            <w:vAlign w:val="center"/>
          </w:tcPr>
          <w:p w14:paraId="57A64DEC" w14:textId="77777777" w:rsidR="00026808" w:rsidRPr="005D1D76" w:rsidRDefault="00026808" w:rsidP="00CC7741">
            <w:pPr>
              <w:pStyle w:val="Title"/>
              <w:spacing w:before="0"/>
              <w:jc w:val="center"/>
              <w:rPr>
                <w:sz w:val="16"/>
                <w:szCs w:val="16"/>
              </w:rPr>
            </w:pPr>
            <w:r w:rsidRPr="005D1D76">
              <w:rPr>
                <w:sz w:val="16"/>
                <w:szCs w:val="16"/>
              </w:rPr>
              <w:t>Nome e posição do Administrador Responsável</w:t>
            </w:r>
          </w:p>
          <w:p w14:paraId="22083153" w14:textId="77777777" w:rsidR="00026808" w:rsidRPr="005D1D76" w:rsidRDefault="00026808" w:rsidP="00CC7741">
            <w:pPr>
              <w:pStyle w:val="NoSpacing"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5D1D76">
              <w:rPr>
                <w:rFonts w:cs="Arial"/>
                <w:sz w:val="16"/>
                <w:szCs w:val="16"/>
                <w:lang w:val="en-GB"/>
              </w:rPr>
              <w:t>Name and Position of Accountable Manager</w:t>
            </w:r>
          </w:p>
        </w:tc>
        <w:tc>
          <w:tcPr>
            <w:tcW w:w="4110" w:type="dxa"/>
            <w:tcBorders>
              <w:top w:val="dotted" w:sz="4" w:space="0" w:color="auto"/>
            </w:tcBorders>
            <w:vAlign w:val="center"/>
          </w:tcPr>
          <w:p w14:paraId="2F5907C8" w14:textId="77777777" w:rsidR="00026808" w:rsidRPr="005D1D76" w:rsidRDefault="00026808" w:rsidP="00CC7741">
            <w:pPr>
              <w:pStyle w:val="Title"/>
              <w:spacing w:before="0"/>
              <w:jc w:val="center"/>
              <w:rPr>
                <w:sz w:val="16"/>
                <w:szCs w:val="16"/>
              </w:rPr>
            </w:pPr>
            <w:r w:rsidRPr="005D1D76">
              <w:rPr>
                <w:sz w:val="16"/>
                <w:szCs w:val="16"/>
              </w:rPr>
              <w:t>Assinatura do Administrador Responsável</w:t>
            </w:r>
          </w:p>
          <w:p w14:paraId="058C5A34" w14:textId="77777777" w:rsidR="00026808" w:rsidRPr="005D1D76" w:rsidRDefault="00026808" w:rsidP="00CC7741">
            <w:pPr>
              <w:pStyle w:val="NoSpacing"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5D1D76">
              <w:rPr>
                <w:rFonts w:cs="Arial"/>
                <w:sz w:val="16"/>
                <w:szCs w:val="16"/>
                <w:lang w:val="en-GB"/>
              </w:rPr>
              <w:t>Signature of Accountable Manager</w:t>
            </w:r>
          </w:p>
        </w:tc>
      </w:tr>
    </w:tbl>
    <w:p w14:paraId="20980856" w14:textId="08C48EB5" w:rsidR="005A1207" w:rsidRPr="00670C7B" w:rsidRDefault="00080913" w:rsidP="00670C7B">
      <w:pPr>
        <w:rPr>
          <w:lang w:val="pt-PT"/>
        </w:rPr>
      </w:pPr>
      <w:r>
        <w:rPr>
          <w:lang w:val="pt-PT"/>
        </w:rPr>
        <w:br w:type="page"/>
      </w:r>
    </w:p>
    <w:p w14:paraId="038490DB" w14:textId="77777777" w:rsidR="00797666" w:rsidRPr="00511B14" w:rsidRDefault="00797666" w:rsidP="00797666">
      <w:pPr>
        <w:rPr>
          <w:rFonts w:cs="Arial"/>
          <w:sz w:val="18"/>
          <w:lang w:val="pt-PT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37"/>
        <w:gridCol w:w="3248"/>
      </w:tblGrid>
      <w:tr w:rsidR="0027261C" w:rsidRPr="003D5153" w14:paraId="1A8F4644" w14:textId="77777777" w:rsidTr="002B3BBC">
        <w:tc>
          <w:tcPr>
            <w:tcW w:w="10485" w:type="dxa"/>
            <w:gridSpan w:val="2"/>
            <w:shd w:val="clear" w:color="auto" w:fill="F2F2F2" w:themeFill="background1" w:themeFillShade="F2"/>
          </w:tcPr>
          <w:p w14:paraId="0FB5CB39" w14:textId="77777777" w:rsidR="0027261C" w:rsidRDefault="00FA3F53" w:rsidP="00E326CC">
            <w:pPr>
              <w:spacing w:before="120"/>
              <w:jc w:val="both"/>
              <w:rPr>
                <w:rFonts w:cs="Arial"/>
                <w:sz w:val="20"/>
                <w:szCs w:val="20"/>
                <w:lang w:val="pt-PT"/>
              </w:rPr>
            </w:pPr>
            <w:r w:rsidRPr="003D5153">
              <w:rPr>
                <w:rFonts w:cs="Arial"/>
                <w:b/>
                <w:sz w:val="20"/>
                <w:szCs w:val="20"/>
                <w:lang w:val="pt-PT"/>
              </w:rPr>
              <w:t>Nota importante</w:t>
            </w:r>
            <w:r w:rsidR="0027261C" w:rsidRPr="003D5153">
              <w:rPr>
                <w:rFonts w:cs="Arial"/>
                <w:b/>
                <w:sz w:val="20"/>
                <w:szCs w:val="20"/>
                <w:lang w:val="pt-PT"/>
              </w:rPr>
              <w:t>:</w:t>
            </w:r>
            <w:r w:rsidR="00792654" w:rsidRPr="003D5153">
              <w:rPr>
                <w:rFonts w:cs="Arial"/>
                <w:sz w:val="20"/>
                <w:szCs w:val="20"/>
                <w:lang w:val="pt-PT"/>
              </w:rPr>
              <w:t xml:space="preserve"> </w:t>
            </w:r>
            <w:r w:rsidRPr="003D5153">
              <w:rPr>
                <w:rFonts w:cs="Arial"/>
                <w:sz w:val="20"/>
                <w:szCs w:val="20"/>
                <w:lang w:val="pt-PT"/>
              </w:rPr>
              <w:t xml:space="preserve">A </w:t>
            </w:r>
            <w:r w:rsidR="00792654" w:rsidRPr="003D5153">
              <w:rPr>
                <w:rFonts w:cs="Arial"/>
                <w:sz w:val="20"/>
                <w:szCs w:val="20"/>
                <w:lang w:val="pt-PT"/>
              </w:rPr>
              <w:t>AAN</w:t>
            </w:r>
            <w:r w:rsidRPr="003D5153">
              <w:rPr>
                <w:rFonts w:cs="Arial"/>
                <w:sz w:val="20"/>
                <w:szCs w:val="20"/>
                <w:lang w:val="pt-PT"/>
              </w:rPr>
              <w:t xml:space="preserve"> não pode aceitar requerimentos sem assinatura ou com informação incompleta/incorreta.</w:t>
            </w:r>
          </w:p>
          <w:p w14:paraId="4C41FCE2" w14:textId="77777777" w:rsidR="00E326CC" w:rsidRPr="00E326CC" w:rsidRDefault="00E326CC" w:rsidP="00E326CC">
            <w:pPr>
              <w:pStyle w:val="NoSpacing"/>
            </w:pPr>
            <w:r w:rsidRPr="00E326CC">
              <w:rPr>
                <w:b/>
                <w:sz w:val="18"/>
              </w:rPr>
              <w:t>Important note:</w:t>
            </w:r>
            <w:r w:rsidRPr="00E326CC">
              <w:rPr>
                <w:sz w:val="18"/>
              </w:rPr>
              <w:t xml:space="preserve"> AAN cannot accept applications without signature or with incomplete/incorrect information.</w:t>
            </w:r>
          </w:p>
        </w:tc>
      </w:tr>
      <w:tr w:rsidR="0027261C" w:rsidRPr="003D5153" w14:paraId="115311BE" w14:textId="77777777" w:rsidTr="002B3BBC">
        <w:tc>
          <w:tcPr>
            <w:tcW w:w="7237" w:type="dxa"/>
          </w:tcPr>
          <w:p w14:paraId="05876238" w14:textId="59A3C4E9" w:rsidR="0027261C" w:rsidRDefault="00FA3F53" w:rsidP="00E326CC">
            <w:pPr>
              <w:spacing w:before="120"/>
              <w:jc w:val="both"/>
              <w:rPr>
                <w:rFonts w:cs="Arial"/>
                <w:sz w:val="20"/>
                <w:szCs w:val="20"/>
                <w:lang w:val="pt-PT"/>
              </w:rPr>
            </w:pPr>
            <w:r w:rsidRPr="003D5153">
              <w:rPr>
                <w:rFonts w:cs="Arial"/>
                <w:sz w:val="20"/>
                <w:szCs w:val="20"/>
                <w:lang w:val="pt-PT"/>
              </w:rPr>
              <w:t>O requerimento deve ser enviado por e-mail ou correio normal para:</w:t>
            </w:r>
            <w:r w:rsidR="0027261C" w:rsidRPr="003D5153">
              <w:rPr>
                <w:rFonts w:cs="Arial"/>
                <w:sz w:val="20"/>
                <w:szCs w:val="20"/>
                <w:lang w:val="pt-PT"/>
              </w:rPr>
              <w:t xml:space="preserve"> </w:t>
            </w:r>
          </w:p>
          <w:p w14:paraId="35CFA4B5" w14:textId="171FA721" w:rsidR="00E326CC" w:rsidRPr="00E326CC" w:rsidRDefault="00E326CC" w:rsidP="00E326CC">
            <w:pPr>
              <w:spacing w:after="120"/>
              <w:jc w:val="both"/>
              <w:rPr>
                <w:rFonts w:cs="Arial"/>
                <w:i/>
                <w:sz w:val="18"/>
                <w:szCs w:val="20"/>
                <w:lang w:val="pt-PT"/>
              </w:rPr>
            </w:pPr>
            <w:r w:rsidRPr="00E326CC">
              <w:rPr>
                <w:rFonts w:cs="Arial"/>
                <w:i/>
                <w:sz w:val="18"/>
                <w:szCs w:val="20"/>
                <w:lang w:val="pt-PT"/>
              </w:rPr>
              <w:t>The application must be sent by e-mail or regular mail to:</w:t>
            </w:r>
          </w:p>
          <w:p w14:paraId="79EE8D97" w14:textId="77777777" w:rsidR="00792654" w:rsidRPr="003D5153" w:rsidRDefault="00792654" w:rsidP="00792654">
            <w:pPr>
              <w:tabs>
                <w:tab w:val="left" w:pos="2160"/>
              </w:tabs>
              <w:ind w:left="1418"/>
              <w:rPr>
                <w:rFonts w:cs="Arial"/>
                <w:sz w:val="20"/>
                <w:szCs w:val="20"/>
                <w:lang w:val="pt-PT"/>
              </w:rPr>
            </w:pPr>
            <w:r w:rsidRPr="003D5153">
              <w:rPr>
                <w:rFonts w:cs="Arial"/>
                <w:b/>
                <w:sz w:val="20"/>
                <w:szCs w:val="20"/>
                <w:lang w:val="pt-PT"/>
              </w:rPr>
              <w:t>Autoridade Aeronáutica Nacional</w:t>
            </w:r>
            <w:r w:rsidRPr="003D5153">
              <w:rPr>
                <w:rFonts w:cs="Arial"/>
                <w:sz w:val="20"/>
                <w:szCs w:val="20"/>
                <w:lang w:val="pt-PT"/>
              </w:rPr>
              <w:t xml:space="preserve"> </w:t>
            </w:r>
            <w:r w:rsidRPr="003D5153">
              <w:rPr>
                <w:rFonts w:cs="Arial"/>
                <w:sz w:val="20"/>
                <w:szCs w:val="20"/>
                <w:lang w:val="pt-PT"/>
              </w:rPr>
              <w:br/>
              <w:t>Gabinete da Autoridade Aeronáutica Nacional</w:t>
            </w:r>
          </w:p>
          <w:p w14:paraId="4FBAD1E4" w14:textId="77777777" w:rsidR="00792654" w:rsidRPr="003D5153" w:rsidRDefault="00792654" w:rsidP="00792654">
            <w:pPr>
              <w:tabs>
                <w:tab w:val="left" w:pos="2160"/>
              </w:tabs>
              <w:ind w:left="1418"/>
              <w:rPr>
                <w:rFonts w:cs="Arial"/>
                <w:sz w:val="20"/>
                <w:szCs w:val="20"/>
                <w:lang w:val="pt-PT"/>
              </w:rPr>
            </w:pPr>
            <w:r w:rsidRPr="003D5153">
              <w:rPr>
                <w:rFonts w:cs="Arial"/>
                <w:sz w:val="20"/>
                <w:szCs w:val="20"/>
                <w:lang w:val="pt-PT"/>
              </w:rPr>
              <w:t>Avenida da Força Aérea Portuguesa</w:t>
            </w:r>
          </w:p>
          <w:p w14:paraId="4D12F15E" w14:textId="77777777" w:rsidR="00792654" w:rsidRPr="003D5153" w:rsidRDefault="00792654" w:rsidP="00792654">
            <w:pPr>
              <w:tabs>
                <w:tab w:val="left" w:pos="2160"/>
              </w:tabs>
              <w:ind w:left="1418"/>
              <w:rPr>
                <w:rFonts w:cs="Arial"/>
                <w:sz w:val="20"/>
                <w:szCs w:val="20"/>
                <w:lang w:val="pt-PT"/>
              </w:rPr>
            </w:pPr>
            <w:r w:rsidRPr="003D5153">
              <w:rPr>
                <w:rFonts w:cs="Arial"/>
                <w:sz w:val="20"/>
                <w:szCs w:val="20"/>
                <w:lang w:val="pt-PT"/>
              </w:rPr>
              <w:t>2614-506 Amadora</w:t>
            </w:r>
            <w:r w:rsidRPr="003D5153">
              <w:rPr>
                <w:rFonts w:cs="Arial"/>
                <w:sz w:val="20"/>
                <w:szCs w:val="20"/>
                <w:lang w:val="pt-PT"/>
              </w:rPr>
              <w:br/>
            </w:r>
          </w:p>
          <w:p w14:paraId="429AE393" w14:textId="77777777" w:rsidR="00792654" w:rsidRPr="003D5153" w:rsidRDefault="00792654" w:rsidP="00792654">
            <w:pPr>
              <w:tabs>
                <w:tab w:val="left" w:pos="2160"/>
              </w:tabs>
              <w:ind w:left="1418"/>
              <w:rPr>
                <w:rFonts w:cs="Arial"/>
                <w:sz w:val="20"/>
                <w:szCs w:val="20"/>
                <w:lang w:val="pt-PT"/>
              </w:rPr>
            </w:pPr>
            <w:r w:rsidRPr="003D5153">
              <w:rPr>
                <w:rFonts w:cs="Arial"/>
                <w:sz w:val="20"/>
                <w:szCs w:val="20"/>
                <w:lang w:val="pt-PT"/>
              </w:rPr>
              <w:t xml:space="preserve">E-mail: </w:t>
            </w:r>
            <w:r w:rsidRPr="003D5153">
              <w:rPr>
                <w:rStyle w:val="Hyperlink"/>
                <w:rFonts w:cs="Arial"/>
                <w:sz w:val="20"/>
                <w:szCs w:val="20"/>
                <w:lang w:val="pt-PT"/>
              </w:rPr>
              <w:t>aeronavegabilidade@aan.pt</w:t>
            </w:r>
          </w:p>
          <w:p w14:paraId="4B194B21" w14:textId="77777777" w:rsidR="0027261C" w:rsidRPr="003D5153" w:rsidRDefault="0027261C" w:rsidP="009D526A">
            <w:pPr>
              <w:tabs>
                <w:tab w:val="left" w:pos="2160"/>
              </w:tabs>
              <w:spacing w:after="120"/>
              <w:ind w:left="1418"/>
              <w:rPr>
                <w:rFonts w:cs="Arial"/>
                <w:sz w:val="20"/>
                <w:szCs w:val="20"/>
                <w:lang w:val="pt-PT"/>
              </w:rPr>
            </w:pPr>
          </w:p>
        </w:tc>
        <w:tc>
          <w:tcPr>
            <w:tcW w:w="3248" w:type="dxa"/>
            <w:vAlign w:val="center"/>
          </w:tcPr>
          <w:p w14:paraId="24640AD4" w14:textId="77777777" w:rsidR="0027261C" w:rsidRPr="003D5153" w:rsidRDefault="00FA3F53" w:rsidP="009D526A">
            <w:pPr>
              <w:tabs>
                <w:tab w:val="left" w:pos="2160"/>
              </w:tabs>
              <w:spacing w:before="120" w:after="120"/>
              <w:jc w:val="center"/>
              <w:rPr>
                <w:rFonts w:cs="Arial"/>
                <w:b/>
                <w:sz w:val="20"/>
                <w:szCs w:val="20"/>
                <w:lang w:val="pt-PT"/>
              </w:rPr>
            </w:pPr>
            <w:r w:rsidRPr="003D5153">
              <w:rPr>
                <w:rFonts w:cs="Arial"/>
                <w:b/>
                <w:sz w:val="20"/>
                <w:szCs w:val="20"/>
                <w:lang w:val="pt-PT"/>
              </w:rPr>
              <w:t>Instruções completas</w:t>
            </w:r>
          </w:p>
          <w:bookmarkStart w:id="0" w:name="_MON_1453704229"/>
          <w:bookmarkEnd w:id="0"/>
          <w:p w14:paraId="2D0038B0" w14:textId="0C0ADA4D" w:rsidR="0027261C" w:rsidRPr="003D5153" w:rsidRDefault="00895AED" w:rsidP="009D526A">
            <w:pPr>
              <w:tabs>
                <w:tab w:val="left" w:pos="2160"/>
              </w:tabs>
              <w:spacing w:before="120" w:after="120"/>
              <w:jc w:val="center"/>
              <w:rPr>
                <w:rFonts w:cs="Arial"/>
                <w:b/>
                <w:sz w:val="20"/>
                <w:szCs w:val="20"/>
                <w:lang w:val="pt-PT"/>
              </w:rPr>
            </w:pPr>
            <w:r w:rsidRPr="003D5153">
              <w:rPr>
                <w:rFonts w:cs="Arial"/>
                <w:b/>
                <w:sz w:val="20"/>
                <w:szCs w:val="20"/>
                <w:lang w:val="pt-PT"/>
              </w:rPr>
              <w:object w:dxaOrig="2040" w:dyaOrig="1320" w14:anchorId="3605AB4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8" type="#_x0000_t75" style="width:102pt;height:66pt" o:ole="">
                  <v:imagedata r:id="rId10" o:title=""/>
                </v:shape>
                <o:OLEObject Type="Embed" ProgID="Word.Document.12" ShapeID="_x0000_i1028" DrawAspect="Icon" ObjectID="_1813495480" r:id="rId11">
                  <o:FieldCodes>\s</o:FieldCodes>
                </o:OLEObject>
              </w:object>
            </w:r>
          </w:p>
          <w:p w14:paraId="7C8B9153" w14:textId="77777777" w:rsidR="0027261C" w:rsidRPr="003D5153" w:rsidRDefault="00FA3F53" w:rsidP="009D526A">
            <w:pPr>
              <w:tabs>
                <w:tab w:val="left" w:pos="2160"/>
              </w:tabs>
              <w:spacing w:before="120" w:after="120"/>
              <w:jc w:val="center"/>
              <w:rPr>
                <w:rFonts w:cs="Arial"/>
                <w:sz w:val="20"/>
                <w:szCs w:val="20"/>
                <w:lang w:val="pt-PT"/>
              </w:rPr>
            </w:pPr>
            <w:r w:rsidRPr="003D5153">
              <w:rPr>
                <w:rFonts w:cs="Arial"/>
                <w:sz w:val="20"/>
                <w:szCs w:val="20"/>
                <w:lang w:val="pt-PT"/>
              </w:rPr>
              <w:t>Clicar no ícone para aceder às instruções de preenchimento</w:t>
            </w:r>
          </w:p>
        </w:tc>
      </w:tr>
    </w:tbl>
    <w:p w14:paraId="3ADC71C7" w14:textId="77777777" w:rsidR="00C73D1F" w:rsidRPr="003D5153" w:rsidRDefault="00C73D1F" w:rsidP="00572062">
      <w:pPr>
        <w:spacing w:after="120"/>
        <w:jc w:val="both"/>
        <w:rPr>
          <w:rFonts w:cs="Arial"/>
          <w:b/>
          <w:sz w:val="20"/>
          <w:szCs w:val="20"/>
          <w:lang w:val="pt-PT"/>
        </w:rPr>
      </w:pPr>
    </w:p>
    <w:sectPr w:rsidR="00C73D1F" w:rsidRPr="003D5153" w:rsidSect="00572062">
      <w:headerReference w:type="default" r:id="rId12"/>
      <w:footerReference w:type="default" r:id="rId13"/>
      <w:pgSz w:w="11906" w:h="16838"/>
      <w:pgMar w:top="1134" w:right="746" w:bottom="1134" w:left="720" w:header="425" w:footer="191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AA9F2C" w14:textId="77777777" w:rsidR="007F7F55" w:rsidRDefault="007F7F55">
      <w:r>
        <w:separator/>
      </w:r>
    </w:p>
    <w:p w14:paraId="7CA90504" w14:textId="77777777" w:rsidR="007F7F55" w:rsidRDefault="007F7F55"/>
  </w:endnote>
  <w:endnote w:type="continuationSeparator" w:id="0">
    <w:p w14:paraId="579FE74C" w14:textId="77777777" w:rsidR="007F7F55" w:rsidRDefault="007F7F55">
      <w:r>
        <w:continuationSeparator/>
      </w:r>
    </w:p>
    <w:p w14:paraId="2C793A6F" w14:textId="77777777" w:rsidR="007F7F55" w:rsidRDefault="007F7F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Albertin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73C682" w14:textId="7A742F76" w:rsidR="002F4DB4" w:rsidRPr="0045763C" w:rsidRDefault="0045763C" w:rsidP="0045763C">
    <w:pPr>
      <w:pStyle w:val="Footer"/>
      <w:rPr>
        <w:rFonts w:ascii="Verdana" w:hAnsi="Verdana" w:cs="Arial"/>
        <w:sz w:val="16"/>
        <w:szCs w:val="16"/>
        <w:lang w:val="en-US"/>
      </w:rPr>
    </w:pPr>
    <w:r>
      <w:rPr>
        <w:rFonts w:ascii="Verdana" w:hAnsi="Verdana" w:cs="Arial"/>
        <w:sz w:val="16"/>
        <w:szCs w:val="16"/>
        <w:lang w:val="en-US"/>
      </w:rPr>
      <w:t>SGQ</w:t>
    </w:r>
    <w:r w:rsidRPr="002F4DB4">
      <w:rPr>
        <w:rFonts w:ascii="Verdana" w:hAnsi="Verdana" w:cs="Arial"/>
        <w:sz w:val="16"/>
        <w:szCs w:val="16"/>
        <w:lang w:val="en-US"/>
      </w:rPr>
      <w:t>AAN.</w:t>
    </w:r>
    <w:r>
      <w:rPr>
        <w:rFonts w:ascii="Verdana" w:hAnsi="Verdana" w:cs="Arial"/>
        <w:sz w:val="16"/>
        <w:szCs w:val="16"/>
        <w:lang w:val="en-US"/>
      </w:rPr>
      <w:t>MOD.</w:t>
    </w:r>
    <w:r w:rsidR="000759FF">
      <w:rPr>
        <w:rFonts w:ascii="Verdana" w:hAnsi="Verdana" w:cs="Arial"/>
        <w:sz w:val="16"/>
        <w:szCs w:val="16"/>
        <w:lang w:val="en-US"/>
      </w:rPr>
      <w:t>4530</w:t>
    </w:r>
    <w:r>
      <w:rPr>
        <w:rFonts w:ascii="Verdana" w:hAnsi="Verdana" w:cs="Arial"/>
        <w:sz w:val="16"/>
        <w:szCs w:val="16"/>
        <w:lang w:val="en-US"/>
      </w:rPr>
      <w:t>.REV0</w:t>
    </w:r>
    <w:r w:rsidR="00E43EBB">
      <w:rPr>
        <w:rFonts w:ascii="Verdana" w:hAnsi="Verdana" w:cs="Arial"/>
        <w:sz w:val="16"/>
        <w:szCs w:val="16"/>
        <w:lang w:val="en-US"/>
      </w:rPr>
      <w:t>0</w:t>
    </w:r>
    <w:r>
      <w:rPr>
        <w:rFonts w:ascii="Verdana" w:hAnsi="Verdana" w:cs="Arial"/>
        <w:sz w:val="16"/>
        <w:szCs w:val="16"/>
        <w:lang w:val="en-US"/>
      </w:rPr>
      <w:t xml:space="preserve">                                                                                                                                 </w:t>
    </w:r>
    <w:r w:rsidR="002F4DB4" w:rsidRPr="00EE0FC6">
      <w:rPr>
        <w:rFonts w:ascii="Verdana" w:hAnsi="Verdana" w:cs="Verdana"/>
        <w:color w:val="000000"/>
        <w:sz w:val="16"/>
        <w:szCs w:val="16"/>
      </w:rPr>
      <w:t xml:space="preserve">Page </w:t>
    </w:r>
    <w:r w:rsidR="002F4DB4" w:rsidRPr="00EE0FC6">
      <w:rPr>
        <w:rFonts w:ascii="Verdana" w:hAnsi="Verdana" w:cs="Verdana"/>
        <w:color w:val="000000"/>
        <w:sz w:val="16"/>
        <w:szCs w:val="16"/>
      </w:rPr>
      <w:fldChar w:fldCharType="begin"/>
    </w:r>
    <w:r w:rsidR="002F4DB4" w:rsidRPr="00EE0FC6">
      <w:rPr>
        <w:rFonts w:ascii="Verdana" w:hAnsi="Verdana" w:cs="Verdana"/>
        <w:color w:val="000000"/>
        <w:sz w:val="16"/>
        <w:szCs w:val="16"/>
      </w:rPr>
      <w:instrText>page</w:instrText>
    </w:r>
    <w:r w:rsidR="002F4DB4" w:rsidRPr="00EE0FC6">
      <w:rPr>
        <w:rFonts w:ascii="Verdana" w:hAnsi="Verdana" w:cs="Verdana"/>
        <w:color w:val="000000"/>
        <w:sz w:val="16"/>
        <w:szCs w:val="16"/>
      </w:rPr>
      <w:fldChar w:fldCharType="separate"/>
    </w:r>
    <w:r w:rsidR="00D616B8">
      <w:rPr>
        <w:rFonts w:ascii="Verdana" w:hAnsi="Verdana" w:cs="Verdana"/>
        <w:noProof/>
        <w:color w:val="000000"/>
        <w:sz w:val="16"/>
        <w:szCs w:val="16"/>
      </w:rPr>
      <w:t>5</w:t>
    </w:r>
    <w:r w:rsidR="002F4DB4" w:rsidRPr="00EE0FC6">
      <w:rPr>
        <w:rFonts w:ascii="Verdana" w:hAnsi="Verdana" w:cs="Verdana"/>
        <w:color w:val="000000"/>
        <w:sz w:val="16"/>
        <w:szCs w:val="16"/>
      </w:rPr>
      <w:fldChar w:fldCharType="end"/>
    </w:r>
    <w:r w:rsidR="002F4DB4" w:rsidRPr="00EE0FC6">
      <w:rPr>
        <w:rFonts w:ascii="Verdana" w:hAnsi="Verdana" w:cs="Verdana"/>
        <w:color w:val="000000"/>
        <w:sz w:val="16"/>
        <w:szCs w:val="16"/>
      </w:rPr>
      <w:t xml:space="preserve"> of </w:t>
    </w:r>
    <w:r w:rsidR="002F4DB4" w:rsidRPr="00EE0FC6">
      <w:rPr>
        <w:rFonts w:ascii="Verdana" w:hAnsi="Verdana" w:cs="Verdana"/>
        <w:color w:val="000000"/>
        <w:sz w:val="16"/>
        <w:szCs w:val="16"/>
      </w:rPr>
      <w:fldChar w:fldCharType="begin"/>
    </w:r>
    <w:r w:rsidR="002F4DB4" w:rsidRPr="00EE0FC6">
      <w:rPr>
        <w:rFonts w:ascii="Verdana" w:hAnsi="Verdana" w:cs="Verdana"/>
        <w:color w:val="000000"/>
        <w:sz w:val="16"/>
        <w:szCs w:val="16"/>
      </w:rPr>
      <w:instrText>numpages</w:instrText>
    </w:r>
    <w:r w:rsidR="002F4DB4" w:rsidRPr="00EE0FC6">
      <w:rPr>
        <w:rFonts w:ascii="Verdana" w:hAnsi="Verdana" w:cs="Verdana"/>
        <w:color w:val="000000"/>
        <w:sz w:val="16"/>
        <w:szCs w:val="16"/>
      </w:rPr>
      <w:fldChar w:fldCharType="separate"/>
    </w:r>
    <w:r w:rsidR="00D616B8">
      <w:rPr>
        <w:rFonts w:ascii="Verdana" w:hAnsi="Verdana" w:cs="Verdana"/>
        <w:noProof/>
        <w:color w:val="000000"/>
        <w:sz w:val="16"/>
        <w:szCs w:val="16"/>
      </w:rPr>
      <w:t>5</w:t>
    </w:r>
    <w:r w:rsidR="002F4DB4" w:rsidRPr="00EE0FC6">
      <w:rPr>
        <w:rFonts w:ascii="Verdana" w:hAnsi="Verdana" w:cs="Verdana"/>
        <w:color w:val="000000"/>
        <w:sz w:val="16"/>
        <w:szCs w:val="16"/>
      </w:rPr>
      <w:fldChar w:fldCharType="end"/>
    </w:r>
  </w:p>
  <w:p w14:paraId="48935918" w14:textId="77777777" w:rsidR="0092487F" w:rsidRDefault="0092487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C0EEBE" w14:textId="77777777" w:rsidR="007F7F55" w:rsidRDefault="007F7F55">
      <w:r>
        <w:separator/>
      </w:r>
    </w:p>
    <w:p w14:paraId="1693B130" w14:textId="77777777" w:rsidR="007F7F55" w:rsidRDefault="007F7F55"/>
  </w:footnote>
  <w:footnote w:type="continuationSeparator" w:id="0">
    <w:p w14:paraId="3A20B5F2" w14:textId="77777777" w:rsidR="007F7F55" w:rsidRDefault="007F7F55">
      <w:r>
        <w:continuationSeparator/>
      </w:r>
    </w:p>
    <w:p w14:paraId="13F0CFD8" w14:textId="77777777" w:rsidR="007F7F55" w:rsidRDefault="007F7F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49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906"/>
      <w:gridCol w:w="6741"/>
      <w:gridCol w:w="1843"/>
    </w:tblGrid>
    <w:tr w:rsidR="00B154E6" w14:paraId="7665D564" w14:textId="77777777" w:rsidTr="002B3BBC">
      <w:tc>
        <w:tcPr>
          <w:tcW w:w="1906" w:type="dxa"/>
          <w:vMerge w:val="restart"/>
          <w:tcBorders>
            <w:top w:val="nil"/>
            <w:left w:val="nil"/>
            <w:bottom w:val="nil"/>
            <w:right w:val="nil"/>
          </w:tcBorders>
        </w:tcPr>
        <w:p w14:paraId="28155AF6" w14:textId="77777777" w:rsidR="00B154E6" w:rsidRDefault="00CF673E" w:rsidP="00D92FBD">
          <w:pPr>
            <w:pStyle w:val="Header"/>
            <w:ind w:left="-113"/>
          </w:pPr>
          <w:r w:rsidRPr="00303443">
            <w:rPr>
              <w:noProof/>
              <w:lang w:val="en-US" w:eastAsia="en-US"/>
            </w:rPr>
            <w:drawing>
              <wp:anchor distT="0" distB="0" distL="114300" distR="114300" simplePos="0" relativeHeight="251661312" behindDoc="0" locked="0" layoutInCell="1" allowOverlap="1" wp14:anchorId="2A19EE8C" wp14:editId="5B45750D">
                <wp:simplePos x="0" y="0"/>
                <wp:positionH relativeFrom="column">
                  <wp:posOffset>-9525</wp:posOffset>
                </wp:positionH>
                <wp:positionV relativeFrom="paragraph">
                  <wp:posOffset>180340</wp:posOffset>
                </wp:positionV>
                <wp:extent cx="1073726" cy="400050"/>
                <wp:effectExtent l="0" t="0" r="0" b="0"/>
                <wp:wrapSquare wrapText="bothSides"/>
                <wp:docPr id="7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73726" cy="4000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741" w:type="dxa"/>
          <w:tcBorders>
            <w:top w:val="nil"/>
            <w:left w:val="nil"/>
            <w:right w:val="nil"/>
          </w:tcBorders>
        </w:tcPr>
        <w:p w14:paraId="564F4910" w14:textId="75072728" w:rsidR="00B154E6" w:rsidRPr="00090F6F" w:rsidRDefault="00670C7B" w:rsidP="00304B36">
          <w:pPr>
            <w:pStyle w:val="NoSpacing"/>
            <w:spacing w:after="0"/>
            <w:rPr>
              <w:lang w:val="en-GB"/>
            </w:rPr>
          </w:pPr>
          <w:r w:rsidRPr="00670C7B">
            <w:rPr>
              <w:lang w:val="en-GB"/>
            </w:rPr>
            <w:t xml:space="preserve">Conversion Report for Grandfather Rule </w:t>
          </w:r>
          <w:r w:rsidR="00B71C50">
            <w:rPr>
              <w:lang w:val="en-GB"/>
            </w:rPr>
            <w:t>L</w:t>
          </w:r>
          <w:r w:rsidRPr="00670C7B">
            <w:rPr>
              <w:lang w:val="en-GB"/>
            </w:rPr>
            <w:t>icence</w:t>
          </w:r>
        </w:p>
      </w:tc>
      <w:tc>
        <w:tcPr>
          <w:tcW w:w="1843" w:type="dxa"/>
          <w:tcBorders>
            <w:top w:val="nil"/>
            <w:left w:val="nil"/>
            <w:right w:val="nil"/>
          </w:tcBorders>
          <w:vAlign w:val="bottom"/>
        </w:tcPr>
        <w:p w14:paraId="3AB2BF68" w14:textId="4E0437FF" w:rsidR="00B154E6" w:rsidRPr="006E2B6A" w:rsidRDefault="00B154E6" w:rsidP="00304B36">
          <w:pPr>
            <w:pStyle w:val="Header"/>
            <w:jc w:val="right"/>
            <w:rPr>
              <w:sz w:val="18"/>
              <w:szCs w:val="18"/>
            </w:rPr>
          </w:pPr>
        </w:p>
      </w:tc>
    </w:tr>
    <w:tr w:rsidR="00B154E6" w:rsidRPr="009030C3" w14:paraId="39CE0814" w14:textId="77777777" w:rsidTr="00063E68">
      <w:trPr>
        <w:trHeight w:val="64"/>
      </w:trPr>
      <w:tc>
        <w:tcPr>
          <w:tcW w:w="1906" w:type="dxa"/>
          <w:vMerge/>
          <w:tcBorders>
            <w:left w:val="nil"/>
            <w:bottom w:val="nil"/>
          </w:tcBorders>
        </w:tcPr>
        <w:p w14:paraId="3BB84AA6" w14:textId="77777777" w:rsidR="00B154E6" w:rsidRDefault="00B154E6" w:rsidP="00D92FBD">
          <w:pPr>
            <w:pStyle w:val="Header"/>
          </w:pPr>
        </w:p>
      </w:tc>
      <w:tc>
        <w:tcPr>
          <w:tcW w:w="8584" w:type="dxa"/>
          <w:gridSpan w:val="2"/>
          <w:vAlign w:val="center"/>
        </w:tcPr>
        <w:p w14:paraId="28149CBF" w14:textId="4CD214DC" w:rsidR="00B154E6" w:rsidRPr="00063E68" w:rsidRDefault="00670C7B" w:rsidP="00777895">
          <w:pPr>
            <w:pStyle w:val="Heading1"/>
            <w:numPr>
              <w:ilvl w:val="0"/>
              <w:numId w:val="0"/>
            </w:numPr>
            <w:tabs>
              <w:tab w:val="right" w:pos="9840"/>
            </w:tabs>
            <w:spacing w:before="0" w:after="0"/>
            <w:ind w:right="79"/>
            <w:rPr>
              <w:rFonts w:ascii="Times New Roman" w:hAnsi="Times New Roman" w:cs="Times New Roman"/>
              <w:bCs w:val="0"/>
              <w:szCs w:val="28"/>
              <w:lang w:val="pt-PT"/>
            </w:rPr>
          </w:pPr>
          <w:bookmarkStart w:id="1" w:name="_Hlk150436341"/>
          <w:r>
            <w:rPr>
              <w:rFonts w:cs="Verdana"/>
              <w:bCs w:val="0"/>
              <w:szCs w:val="28"/>
              <w:lang w:val="pt-PT"/>
            </w:rPr>
            <w:t>Relatório de Conversão de Licença</w:t>
          </w:r>
          <w:bookmarkEnd w:id="1"/>
        </w:p>
      </w:tc>
    </w:tr>
  </w:tbl>
  <w:p w14:paraId="4172B1F2" w14:textId="77777777" w:rsidR="0092487F" w:rsidRDefault="0092487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4568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Heading2"/>
      <w:lvlText w:val="%1.%2"/>
      <w:lvlJc w:val="left"/>
      <w:pPr>
        <w:ind w:left="751" w:hanging="576"/>
      </w:pPr>
      <w:rPr>
        <w:rFonts w:cs="Times New Roman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1" w15:restartNumberingAfterBreak="0">
    <w:nsid w:val="0CD27A81"/>
    <w:multiLevelType w:val="hybridMultilevel"/>
    <w:tmpl w:val="05DE889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9241D"/>
    <w:multiLevelType w:val="hybridMultilevel"/>
    <w:tmpl w:val="5A387B2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DC2593"/>
    <w:multiLevelType w:val="hybridMultilevel"/>
    <w:tmpl w:val="551436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1B219B"/>
    <w:multiLevelType w:val="hybridMultilevel"/>
    <w:tmpl w:val="5A387B2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7336C2"/>
    <w:multiLevelType w:val="hybridMultilevel"/>
    <w:tmpl w:val="EF7C27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1F78D0"/>
    <w:multiLevelType w:val="hybridMultilevel"/>
    <w:tmpl w:val="0AAA6338"/>
    <w:lvl w:ilvl="0" w:tplc="E1CCD2A2">
      <w:start w:val="1"/>
      <w:numFmt w:val="lowerLetter"/>
      <w:lvlText w:val="%1)"/>
      <w:lvlJc w:val="left"/>
      <w:pPr>
        <w:ind w:left="795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B0631C"/>
    <w:multiLevelType w:val="multilevel"/>
    <w:tmpl w:val="ED1E60B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60105F1"/>
    <w:multiLevelType w:val="multilevel"/>
    <w:tmpl w:val="027A47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9" w15:restartNumberingAfterBreak="0">
    <w:nsid w:val="6AE109CB"/>
    <w:multiLevelType w:val="hybridMultilevel"/>
    <w:tmpl w:val="773EF9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823180"/>
    <w:multiLevelType w:val="hybridMultilevel"/>
    <w:tmpl w:val="5A387B2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2615320">
    <w:abstractNumId w:val="0"/>
  </w:num>
  <w:num w:numId="2" w16cid:durableId="841117132">
    <w:abstractNumId w:val="0"/>
  </w:num>
  <w:num w:numId="3" w16cid:durableId="1421633802">
    <w:abstractNumId w:val="0"/>
  </w:num>
  <w:num w:numId="4" w16cid:durableId="1189098168">
    <w:abstractNumId w:val="8"/>
  </w:num>
  <w:num w:numId="5" w16cid:durableId="522288814">
    <w:abstractNumId w:val="0"/>
  </w:num>
  <w:num w:numId="6" w16cid:durableId="32273160">
    <w:abstractNumId w:val="1"/>
  </w:num>
  <w:num w:numId="7" w16cid:durableId="1707636444">
    <w:abstractNumId w:val="10"/>
  </w:num>
  <w:num w:numId="8" w16cid:durableId="40639343">
    <w:abstractNumId w:val="6"/>
  </w:num>
  <w:num w:numId="9" w16cid:durableId="230577830">
    <w:abstractNumId w:val="0"/>
  </w:num>
  <w:num w:numId="10" w16cid:durableId="52582628">
    <w:abstractNumId w:val="0"/>
  </w:num>
  <w:num w:numId="11" w16cid:durableId="1041900362">
    <w:abstractNumId w:val="0"/>
  </w:num>
  <w:num w:numId="12" w16cid:durableId="1996909499">
    <w:abstractNumId w:val="4"/>
  </w:num>
  <w:num w:numId="13" w16cid:durableId="808934665">
    <w:abstractNumId w:val="2"/>
  </w:num>
  <w:num w:numId="14" w16cid:durableId="1676807996">
    <w:abstractNumId w:val="7"/>
  </w:num>
  <w:num w:numId="15" w16cid:durableId="2007319439">
    <w:abstractNumId w:val="0"/>
  </w:num>
  <w:num w:numId="16" w16cid:durableId="2140609524">
    <w:abstractNumId w:val="0"/>
  </w:num>
  <w:num w:numId="17" w16cid:durableId="2031249618">
    <w:abstractNumId w:val="0"/>
  </w:num>
  <w:num w:numId="18" w16cid:durableId="510294214">
    <w:abstractNumId w:val="0"/>
  </w:num>
  <w:num w:numId="19" w16cid:durableId="1202400045">
    <w:abstractNumId w:val="0"/>
  </w:num>
  <w:num w:numId="20" w16cid:durableId="67268121">
    <w:abstractNumId w:val="0"/>
  </w:num>
  <w:num w:numId="21" w16cid:durableId="277226836">
    <w:abstractNumId w:val="0"/>
  </w:num>
  <w:num w:numId="22" w16cid:durableId="1894854023">
    <w:abstractNumId w:val="3"/>
  </w:num>
  <w:num w:numId="23" w16cid:durableId="2102990057">
    <w:abstractNumId w:val="5"/>
  </w:num>
  <w:num w:numId="24" w16cid:durableId="1773739916">
    <w:abstractNumId w:val="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zsDQ0MjM3NjEzMTFU0lEKTi0uzszPAykwrAUAAIHjCCwAAAA="/>
  </w:docVars>
  <w:rsids>
    <w:rsidRoot w:val="007F2E98"/>
    <w:rsid w:val="00004A77"/>
    <w:rsid w:val="0000669B"/>
    <w:rsid w:val="00006DD1"/>
    <w:rsid w:val="000076BD"/>
    <w:rsid w:val="0001082A"/>
    <w:rsid w:val="00011AF2"/>
    <w:rsid w:val="0001292B"/>
    <w:rsid w:val="00015520"/>
    <w:rsid w:val="000168F2"/>
    <w:rsid w:val="0002042F"/>
    <w:rsid w:val="000241C0"/>
    <w:rsid w:val="00024DD2"/>
    <w:rsid w:val="0002537A"/>
    <w:rsid w:val="00025921"/>
    <w:rsid w:val="00026808"/>
    <w:rsid w:val="000305A1"/>
    <w:rsid w:val="0003076F"/>
    <w:rsid w:val="00032861"/>
    <w:rsid w:val="00033A46"/>
    <w:rsid w:val="00034932"/>
    <w:rsid w:val="0003495C"/>
    <w:rsid w:val="00035C25"/>
    <w:rsid w:val="000413D5"/>
    <w:rsid w:val="000414EE"/>
    <w:rsid w:val="0004754A"/>
    <w:rsid w:val="000501D5"/>
    <w:rsid w:val="000502F0"/>
    <w:rsid w:val="00050BBC"/>
    <w:rsid w:val="0005509E"/>
    <w:rsid w:val="0005628E"/>
    <w:rsid w:val="000564CC"/>
    <w:rsid w:val="00056C9A"/>
    <w:rsid w:val="00057348"/>
    <w:rsid w:val="000607ED"/>
    <w:rsid w:val="00063306"/>
    <w:rsid w:val="00063E68"/>
    <w:rsid w:val="000717CD"/>
    <w:rsid w:val="00074FB6"/>
    <w:rsid w:val="000759FF"/>
    <w:rsid w:val="00076B3E"/>
    <w:rsid w:val="00077B4F"/>
    <w:rsid w:val="00077F98"/>
    <w:rsid w:val="00080913"/>
    <w:rsid w:val="00080ABF"/>
    <w:rsid w:val="0008366E"/>
    <w:rsid w:val="0008609A"/>
    <w:rsid w:val="000874FB"/>
    <w:rsid w:val="00087E08"/>
    <w:rsid w:val="00090E81"/>
    <w:rsid w:val="00090F6F"/>
    <w:rsid w:val="00092EB1"/>
    <w:rsid w:val="00097CE9"/>
    <w:rsid w:val="000A093A"/>
    <w:rsid w:val="000A1C9A"/>
    <w:rsid w:val="000A39D3"/>
    <w:rsid w:val="000A55AA"/>
    <w:rsid w:val="000A5694"/>
    <w:rsid w:val="000A646D"/>
    <w:rsid w:val="000B2304"/>
    <w:rsid w:val="000B3137"/>
    <w:rsid w:val="000B58A3"/>
    <w:rsid w:val="000C060A"/>
    <w:rsid w:val="000C0CAA"/>
    <w:rsid w:val="000C1A7F"/>
    <w:rsid w:val="000C5033"/>
    <w:rsid w:val="000D35C1"/>
    <w:rsid w:val="000D4445"/>
    <w:rsid w:val="000D7B6A"/>
    <w:rsid w:val="000E0F06"/>
    <w:rsid w:val="000E0F28"/>
    <w:rsid w:val="000E40E3"/>
    <w:rsid w:val="000F01B9"/>
    <w:rsid w:val="000F3BAF"/>
    <w:rsid w:val="000F72AA"/>
    <w:rsid w:val="000F7E82"/>
    <w:rsid w:val="00103F56"/>
    <w:rsid w:val="00106A99"/>
    <w:rsid w:val="00117FB7"/>
    <w:rsid w:val="00120885"/>
    <w:rsid w:val="001228E9"/>
    <w:rsid w:val="00123F69"/>
    <w:rsid w:val="00124DF1"/>
    <w:rsid w:val="001250CD"/>
    <w:rsid w:val="00126773"/>
    <w:rsid w:val="00130FA5"/>
    <w:rsid w:val="00140537"/>
    <w:rsid w:val="00140FC1"/>
    <w:rsid w:val="00142380"/>
    <w:rsid w:val="00143915"/>
    <w:rsid w:val="0014559D"/>
    <w:rsid w:val="001516FE"/>
    <w:rsid w:val="00153BB1"/>
    <w:rsid w:val="001550C0"/>
    <w:rsid w:val="00155C16"/>
    <w:rsid w:val="00156EC8"/>
    <w:rsid w:val="00160A97"/>
    <w:rsid w:val="00163AF0"/>
    <w:rsid w:val="0016443E"/>
    <w:rsid w:val="00164CD5"/>
    <w:rsid w:val="001670D7"/>
    <w:rsid w:val="00171C7E"/>
    <w:rsid w:val="0017303E"/>
    <w:rsid w:val="001752BC"/>
    <w:rsid w:val="00180F8B"/>
    <w:rsid w:val="00181057"/>
    <w:rsid w:val="00181123"/>
    <w:rsid w:val="00183835"/>
    <w:rsid w:val="0018722D"/>
    <w:rsid w:val="00187D33"/>
    <w:rsid w:val="0019016C"/>
    <w:rsid w:val="0019070F"/>
    <w:rsid w:val="001919AB"/>
    <w:rsid w:val="00195822"/>
    <w:rsid w:val="00197EBF"/>
    <w:rsid w:val="001A4AD8"/>
    <w:rsid w:val="001A6D1E"/>
    <w:rsid w:val="001B31FC"/>
    <w:rsid w:val="001B45CB"/>
    <w:rsid w:val="001B6649"/>
    <w:rsid w:val="001C1614"/>
    <w:rsid w:val="001C2D4C"/>
    <w:rsid w:val="001C55E6"/>
    <w:rsid w:val="001D0BB5"/>
    <w:rsid w:val="001D4CB1"/>
    <w:rsid w:val="001E14D7"/>
    <w:rsid w:val="001E22B5"/>
    <w:rsid w:val="001E2B98"/>
    <w:rsid w:val="001E3867"/>
    <w:rsid w:val="001E4658"/>
    <w:rsid w:val="001E4FA0"/>
    <w:rsid w:val="001E606A"/>
    <w:rsid w:val="001E7242"/>
    <w:rsid w:val="001E7A66"/>
    <w:rsid w:val="001F240A"/>
    <w:rsid w:val="001F3B6E"/>
    <w:rsid w:val="001F3F4F"/>
    <w:rsid w:val="001F51E0"/>
    <w:rsid w:val="001F54DA"/>
    <w:rsid w:val="001F5BC8"/>
    <w:rsid w:val="001F6AFA"/>
    <w:rsid w:val="00200F95"/>
    <w:rsid w:val="00201AAE"/>
    <w:rsid w:val="0020393C"/>
    <w:rsid w:val="0020418D"/>
    <w:rsid w:val="0020531E"/>
    <w:rsid w:val="0020676D"/>
    <w:rsid w:val="00207B48"/>
    <w:rsid w:val="002119E3"/>
    <w:rsid w:val="00212371"/>
    <w:rsid w:val="002128CD"/>
    <w:rsid w:val="002168EC"/>
    <w:rsid w:val="00216A9F"/>
    <w:rsid w:val="00217E3D"/>
    <w:rsid w:val="00220E9E"/>
    <w:rsid w:val="00220FA8"/>
    <w:rsid w:val="0022197C"/>
    <w:rsid w:val="00224254"/>
    <w:rsid w:val="0022446B"/>
    <w:rsid w:val="00231703"/>
    <w:rsid w:val="0023635C"/>
    <w:rsid w:val="002373E1"/>
    <w:rsid w:val="0024252D"/>
    <w:rsid w:val="00243046"/>
    <w:rsid w:val="00244F32"/>
    <w:rsid w:val="002455F3"/>
    <w:rsid w:val="00246C7D"/>
    <w:rsid w:val="00250272"/>
    <w:rsid w:val="0025162F"/>
    <w:rsid w:val="00254F11"/>
    <w:rsid w:val="002567E2"/>
    <w:rsid w:val="00257BF6"/>
    <w:rsid w:val="00260D3A"/>
    <w:rsid w:val="00261A58"/>
    <w:rsid w:val="00271D8B"/>
    <w:rsid w:val="0027261C"/>
    <w:rsid w:val="0028010E"/>
    <w:rsid w:val="00283AC5"/>
    <w:rsid w:val="00283CA3"/>
    <w:rsid w:val="00292933"/>
    <w:rsid w:val="0029347F"/>
    <w:rsid w:val="002934D5"/>
    <w:rsid w:val="002939EA"/>
    <w:rsid w:val="002A4057"/>
    <w:rsid w:val="002A52FC"/>
    <w:rsid w:val="002A5D4E"/>
    <w:rsid w:val="002A6AA8"/>
    <w:rsid w:val="002B005A"/>
    <w:rsid w:val="002B1738"/>
    <w:rsid w:val="002B2AEF"/>
    <w:rsid w:val="002B3BBC"/>
    <w:rsid w:val="002B6993"/>
    <w:rsid w:val="002C0361"/>
    <w:rsid w:val="002C1E5B"/>
    <w:rsid w:val="002C5095"/>
    <w:rsid w:val="002C6871"/>
    <w:rsid w:val="002D20D9"/>
    <w:rsid w:val="002D456F"/>
    <w:rsid w:val="002E1985"/>
    <w:rsid w:val="002E29A4"/>
    <w:rsid w:val="002E4F53"/>
    <w:rsid w:val="002E5D74"/>
    <w:rsid w:val="002E636F"/>
    <w:rsid w:val="002E6900"/>
    <w:rsid w:val="002E7BC3"/>
    <w:rsid w:val="002F0366"/>
    <w:rsid w:val="002F0F9E"/>
    <w:rsid w:val="002F17A1"/>
    <w:rsid w:val="002F2467"/>
    <w:rsid w:val="002F27E9"/>
    <w:rsid w:val="002F2908"/>
    <w:rsid w:val="002F2EF2"/>
    <w:rsid w:val="002F46C3"/>
    <w:rsid w:val="002F4DB4"/>
    <w:rsid w:val="002F53AC"/>
    <w:rsid w:val="002F6F09"/>
    <w:rsid w:val="00300A46"/>
    <w:rsid w:val="00301D4F"/>
    <w:rsid w:val="00304B36"/>
    <w:rsid w:val="00306A3C"/>
    <w:rsid w:val="003128D9"/>
    <w:rsid w:val="003137D8"/>
    <w:rsid w:val="00313A11"/>
    <w:rsid w:val="003160B1"/>
    <w:rsid w:val="00320D74"/>
    <w:rsid w:val="00320E1B"/>
    <w:rsid w:val="003219CC"/>
    <w:rsid w:val="003257A0"/>
    <w:rsid w:val="00326CFB"/>
    <w:rsid w:val="00331FE8"/>
    <w:rsid w:val="003341E3"/>
    <w:rsid w:val="00334F52"/>
    <w:rsid w:val="00335EA7"/>
    <w:rsid w:val="00337198"/>
    <w:rsid w:val="00340D9A"/>
    <w:rsid w:val="00345747"/>
    <w:rsid w:val="00346338"/>
    <w:rsid w:val="003475E1"/>
    <w:rsid w:val="003513B8"/>
    <w:rsid w:val="00351B03"/>
    <w:rsid w:val="00353772"/>
    <w:rsid w:val="00354ABB"/>
    <w:rsid w:val="00355922"/>
    <w:rsid w:val="00357E13"/>
    <w:rsid w:val="00363277"/>
    <w:rsid w:val="00363CD6"/>
    <w:rsid w:val="00365BCD"/>
    <w:rsid w:val="0037022B"/>
    <w:rsid w:val="003709AE"/>
    <w:rsid w:val="003717A2"/>
    <w:rsid w:val="00372325"/>
    <w:rsid w:val="003729D2"/>
    <w:rsid w:val="00373636"/>
    <w:rsid w:val="003736B4"/>
    <w:rsid w:val="00373939"/>
    <w:rsid w:val="00377ED1"/>
    <w:rsid w:val="00380015"/>
    <w:rsid w:val="003827F7"/>
    <w:rsid w:val="00384F7C"/>
    <w:rsid w:val="00385100"/>
    <w:rsid w:val="00385398"/>
    <w:rsid w:val="00386165"/>
    <w:rsid w:val="00390665"/>
    <w:rsid w:val="00391BD3"/>
    <w:rsid w:val="003A1EEC"/>
    <w:rsid w:val="003A2F08"/>
    <w:rsid w:val="003A3BAE"/>
    <w:rsid w:val="003A5D26"/>
    <w:rsid w:val="003A5D9A"/>
    <w:rsid w:val="003A7B0C"/>
    <w:rsid w:val="003B3282"/>
    <w:rsid w:val="003C1B38"/>
    <w:rsid w:val="003C503F"/>
    <w:rsid w:val="003C5C8F"/>
    <w:rsid w:val="003C6CA0"/>
    <w:rsid w:val="003C78C0"/>
    <w:rsid w:val="003D0B0A"/>
    <w:rsid w:val="003D0E90"/>
    <w:rsid w:val="003D490D"/>
    <w:rsid w:val="003D5153"/>
    <w:rsid w:val="003D6477"/>
    <w:rsid w:val="003D659E"/>
    <w:rsid w:val="003D66EA"/>
    <w:rsid w:val="003D7C36"/>
    <w:rsid w:val="003E317C"/>
    <w:rsid w:val="003E5099"/>
    <w:rsid w:val="003E5DC7"/>
    <w:rsid w:val="003E5DCF"/>
    <w:rsid w:val="003E6815"/>
    <w:rsid w:val="003E6B11"/>
    <w:rsid w:val="003E74FF"/>
    <w:rsid w:val="003E7AC3"/>
    <w:rsid w:val="003F183C"/>
    <w:rsid w:val="003F1FFD"/>
    <w:rsid w:val="003F4C92"/>
    <w:rsid w:val="003F50F8"/>
    <w:rsid w:val="003F6F40"/>
    <w:rsid w:val="003F7DA9"/>
    <w:rsid w:val="00401365"/>
    <w:rsid w:val="00402FB9"/>
    <w:rsid w:val="00406E17"/>
    <w:rsid w:val="00416D9B"/>
    <w:rsid w:val="00422410"/>
    <w:rsid w:val="00422B72"/>
    <w:rsid w:val="0042428F"/>
    <w:rsid w:val="004257F4"/>
    <w:rsid w:val="00425F26"/>
    <w:rsid w:val="004272F4"/>
    <w:rsid w:val="00427A9A"/>
    <w:rsid w:val="00427E9E"/>
    <w:rsid w:val="00432532"/>
    <w:rsid w:val="00434BC7"/>
    <w:rsid w:val="00435D57"/>
    <w:rsid w:val="00445DD1"/>
    <w:rsid w:val="00447213"/>
    <w:rsid w:val="00452974"/>
    <w:rsid w:val="00455B0F"/>
    <w:rsid w:val="0045763C"/>
    <w:rsid w:val="00461D8B"/>
    <w:rsid w:val="004665C8"/>
    <w:rsid w:val="00466AC2"/>
    <w:rsid w:val="00466CC3"/>
    <w:rsid w:val="0047250B"/>
    <w:rsid w:val="004735A4"/>
    <w:rsid w:val="00473CEB"/>
    <w:rsid w:val="004756BC"/>
    <w:rsid w:val="004768CE"/>
    <w:rsid w:val="00477F7D"/>
    <w:rsid w:val="004827AB"/>
    <w:rsid w:val="0048431B"/>
    <w:rsid w:val="00487CF1"/>
    <w:rsid w:val="00490E29"/>
    <w:rsid w:val="004930EA"/>
    <w:rsid w:val="0049387E"/>
    <w:rsid w:val="00494CBB"/>
    <w:rsid w:val="00495354"/>
    <w:rsid w:val="00495EF7"/>
    <w:rsid w:val="00497817"/>
    <w:rsid w:val="004A014C"/>
    <w:rsid w:val="004A12F4"/>
    <w:rsid w:val="004A13E4"/>
    <w:rsid w:val="004A193D"/>
    <w:rsid w:val="004A40EE"/>
    <w:rsid w:val="004A4D14"/>
    <w:rsid w:val="004A62EF"/>
    <w:rsid w:val="004A6F46"/>
    <w:rsid w:val="004A7EC9"/>
    <w:rsid w:val="004A7EDA"/>
    <w:rsid w:val="004B096F"/>
    <w:rsid w:val="004B336B"/>
    <w:rsid w:val="004B3D84"/>
    <w:rsid w:val="004B41B0"/>
    <w:rsid w:val="004B4E93"/>
    <w:rsid w:val="004B5523"/>
    <w:rsid w:val="004B659A"/>
    <w:rsid w:val="004B66C0"/>
    <w:rsid w:val="004B7B54"/>
    <w:rsid w:val="004C083B"/>
    <w:rsid w:val="004C1BAA"/>
    <w:rsid w:val="004C5D50"/>
    <w:rsid w:val="004D1DEC"/>
    <w:rsid w:val="004D2E23"/>
    <w:rsid w:val="004D2E44"/>
    <w:rsid w:val="004D44B4"/>
    <w:rsid w:val="004D46AC"/>
    <w:rsid w:val="004D6A9D"/>
    <w:rsid w:val="004D6FE1"/>
    <w:rsid w:val="004E0657"/>
    <w:rsid w:val="004E1CC1"/>
    <w:rsid w:val="004E705A"/>
    <w:rsid w:val="004E786D"/>
    <w:rsid w:val="004F0490"/>
    <w:rsid w:val="004F273C"/>
    <w:rsid w:val="004F3F9F"/>
    <w:rsid w:val="004F467D"/>
    <w:rsid w:val="00500F9B"/>
    <w:rsid w:val="0050145A"/>
    <w:rsid w:val="00502B54"/>
    <w:rsid w:val="00503765"/>
    <w:rsid w:val="005051F4"/>
    <w:rsid w:val="005109C0"/>
    <w:rsid w:val="00511B14"/>
    <w:rsid w:val="00515E05"/>
    <w:rsid w:val="00521EFA"/>
    <w:rsid w:val="00524B50"/>
    <w:rsid w:val="00530C2E"/>
    <w:rsid w:val="00530E45"/>
    <w:rsid w:val="00534435"/>
    <w:rsid w:val="00541664"/>
    <w:rsid w:val="00546075"/>
    <w:rsid w:val="00551214"/>
    <w:rsid w:val="00551FC6"/>
    <w:rsid w:val="00552652"/>
    <w:rsid w:val="00553CA4"/>
    <w:rsid w:val="00553D86"/>
    <w:rsid w:val="00556A07"/>
    <w:rsid w:val="00560D69"/>
    <w:rsid w:val="00561274"/>
    <w:rsid w:val="00562080"/>
    <w:rsid w:val="00564CFA"/>
    <w:rsid w:val="005653BD"/>
    <w:rsid w:val="0056735B"/>
    <w:rsid w:val="00572062"/>
    <w:rsid w:val="0057288C"/>
    <w:rsid w:val="00582399"/>
    <w:rsid w:val="00583A87"/>
    <w:rsid w:val="00583D0D"/>
    <w:rsid w:val="005849EE"/>
    <w:rsid w:val="005867D8"/>
    <w:rsid w:val="00590294"/>
    <w:rsid w:val="005908D6"/>
    <w:rsid w:val="005917B8"/>
    <w:rsid w:val="00594404"/>
    <w:rsid w:val="00595F01"/>
    <w:rsid w:val="005A1207"/>
    <w:rsid w:val="005A14A5"/>
    <w:rsid w:val="005A1542"/>
    <w:rsid w:val="005A5CFC"/>
    <w:rsid w:val="005A7B3E"/>
    <w:rsid w:val="005B0E3C"/>
    <w:rsid w:val="005B2A6F"/>
    <w:rsid w:val="005B3142"/>
    <w:rsid w:val="005B4FA9"/>
    <w:rsid w:val="005B62DC"/>
    <w:rsid w:val="005B6B51"/>
    <w:rsid w:val="005C211F"/>
    <w:rsid w:val="005C29CF"/>
    <w:rsid w:val="005C524E"/>
    <w:rsid w:val="005C63D9"/>
    <w:rsid w:val="005D10E0"/>
    <w:rsid w:val="005D11B9"/>
    <w:rsid w:val="005D2241"/>
    <w:rsid w:val="005D68B2"/>
    <w:rsid w:val="005D70EE"/>
    <w:rsid w:val="005D77D9"/>
    <w:rsid w:val="005E08FD"/>
    <w:rsid w:val="005E1687"/>
    <w:rsid w:val="005E4E70"/>
    <w:rsid w:val="005E6702"/>
    <w:rsid w:val="005F3F6C"/>
    <w:rsid w:val="005F53A7"/>
    <w:rsid w:val="005F5516"/>
    <w:rsid w:val="00600A84"/>
    <w:rsid w:val="006032FC"/>
    <w:rsid w:val="00604065"/>
    <w:rsid w:val="006074D9"/>
    <w:rsid w:val="0060778F"/>
    <w:rsid w:val="006160E3"/>
    <w:rsid w:val="00616C4B"/>
    <w:rsid w:val="00617930"/>
    <w:rsid w:val="00622136"/>
    <w:rsid w:val="00623E76"/>
    <w:rsid w:val="00624698"/>
    <w:rsid w:val="00626C34"/>
    <w:rsid w:val="0062785E"/>
    <w:rsid w:val="006311A7"/>
    <w:rsid w:val="0063189E"/>
    <w:rsid w:val="00634566"/>
    <w:rsid w:val="00635C12"/>
    <w:rsid w:val="0064078E"/>
    <w:rsid w:val="006417D1"/>
    <w:rsid w:val="0064259A"/>
    <w:rsid w:val="00642E3D"/>
    <w:rsid w:val="00643461"/>
    <w:rsid w:val="00644E1C"/>
    <w:rsid w:val="00651DC4"/>
    <w:rsid w:val="00655078"/>
    <w:rsid w:val="00656C30"/>
    <w:rsid w:val="0066052D"/>
    <w:rsid w:val="00662BD1"/>
    <w:rsid w:val="006642A7"/>
    <w:rsid w:val="0066612E"/>
    <w:rsid w:val="006672EB"/>
    <w:rsid w:val="0066796B"/>
    <w:rsid w:val="00667C6D"/>
    <w:rsid w:val="00670C7B"/>
    <w:rsid w:val="006713B7"/>
    <w:rsid w:val="00671B8B"/>
    <w:rsid w:val="0067337A"/>
    <w:rsid w:val="00676A62"/>
    <w:rsid w:val="00676EEE"/>
    <w:rsid w:val="00680F25"/>
    <w:rsid w:val="00684664"/>
    <w:rsid w:val="00687BA6"/>
    <w:rsid w:val="00690F1C"/>
    <w:rsid w:val="00693433"/>
    <w:rsid w:val="00694B1E"/>
    <w:rsid w:val="00694C93"/>
    <w:rsid w:val="006A0DC0"/>
    <w:rsid w:val="006A2117"/>
    <w:rsid w:val="006A2904"/>
    <w:rsid w:val="006A3AC8"/>
    <w:rsid w:val="006A3BEA"/>
    <w:rsid w:val="006A5BC6"/>
    <w:rsid w:val="006B13B1"/>
    <w:rsid w:val="006B1C9C"/>
    <w:rsid w:val="006B53FB"/>
    <w:rsid w:val="006B7071"/>
    <w:rsid w:val="006B7EFC"/>
    <w:rsid w:val="006C0508"/>
    <w:rsid w:val="006C084D"/>
    <w:rsid w:val="006C0AF4"/>
    <w:rsid w:val="006C2D46"/>
    <w:rsid w:val="006D4323"/>
    <w:rsid w:val="006D46C1"/>
    <w:rsid w:val="006D5A21"/>
    <w:rsid w:val="006D61E1"/>
    <w:rsid w:val="006D6B1A"/>
    <w:rsid w:val="006D6F96"/>
    <w:rsid w:val="006D7A5D"/>
    <w:rsid w:val="006D7AAE"/>
    <w:rsid w:val="006E287A"/>
    <w:rsid w:val="006E2D57"/>
    <w:rsid w:val="006E42E9"/>
    <w:rsid w:val="006E4E30"/>
    <w:rsid w:val="006E6589"/>
    <w:rsid w:val="006F25B9"/>
    <w:rsid w:val="006F39B4"/>
    <w:rsid w:val="006F3AED"/>
    <w:rsid w:val="006F4908"/>
    <w:rsid w:val="006F5373"/>
    <w:rsid w:val="006F74FB"/>
    <w:rsid w:val="007004E8"/>
    <w:rsid w:val="00700B5E"/>
    <w:rsid w:val="0070148F"/>
    <w:rsid w:val="00701604"/>
    <w:rsid w:val="00701EC8"/>
    <w:rsid w:val="007022B5"/>
    <w:rsid w:val="00702437"/>
    <w:rsid w:val="00702795"/>
    <w:rsid w:val="007065AE"/>
    <w:rsid w:val="00707326"/>
    <w:rsid w:val="00717F2C"/>
    <w:rsid w:val="00720774"/>
    <w:rsid w:val="00722043"/>
    <w:rsid w:val="007229BC"/>
    <w:rsid w:val="00724A4E"/>
    <w:rsid w:val="00726180"/>
    <w:rsid w:val="00726276"/>
    <w:rsid w:val="00726CB3"/>
    <w:rsid w:val="007317A1"/>
    <w:rsid w:val="0073284D"/>
    <w:rsid w:val="00734C25"/>
    <w:rsid w:val="00734FA6"/>
    <w:rsid w:val="007403E4"/>
    <w:rsid w:val="007409DC"/>
    <w:rsid w:val="00742317"/>
    <w:rsid w:val="00742FB9"/>
    <w:rsid w:val="00743ED3"/>
    <w:rsid w:val="00745258"/>
    <w:rsid w:val="00745442"/>
    <w:rsid w:val="007529BA"/>
    <w:rsid w:val="00754949"/>
    <w:rsid w:val="00757F2A"/>
    <w:rsid w:val="007604D6"/>
    <w:rsid w:val="00762132"/>
    <w:rsid w:val="00766722"/>
    <w:rsid w:val="007670A3"/>
    <w:rsid w:val="00767762"/>
    <w:rsid w:val="00770C36"/>
    <w:rsid w:val="00775445"/>
    <w:rsid w:val="00775C77"/>
    <w:rsid w:val="0077630C"/>
    <w:rsid w:val="00777092"/>
    <w:rsid w:val="00777521"/>
    <w:rsid w:val="007775C9"/>
    <w:rsid w:val="00777895"/>
    <w:rsid w:val="00781156"/>
    <w:rsid w:val="00783BA1"/>
    <w:rsid w:val="007853EB"/>
    <w:rsid w:val="00791816"/>
    <w:rsid w:val="00792654"/>
    <w:rsid w:val="00792807"/>
    <w:rsid w:val="00793477"/>
    <w:rsid w:val="00796260"/>
    <w:rsid w:val="00796A54"/>
    <w:rsid w:val="00797666"/>
    <w:rsid w:val="007A047E"/>
    <w:rsid w:val="007A311B"/>
    <w:rsid w:val="007A3BE3"/>
    <w:rsid w:val="007B1E68"/>
    <w:rsid w:val="007B3491"/>
    <w:rsid w:val="007B3D9C"/>
    <w:rsid w:val="007B6ADE"/>
    <w:rsid w:val="007C297C"/>
    <w:rsid w:val="007C3129"/>
    <w:rsid w:val="007C3CF0"/>
    <w:rsid w:val="007C48F4"/>
    <w:rsid w:val="007C62FA"/>
    <w:rsid w:val="007D1BD4"/>
    <w:rsid w:val="007D32B3"/>
    <w:rsid w:val="007D44D5"/>
    <w:rsid w:val="007D6E9F"/>
    <w:rsid w:val="007E1579"/>
    <w:rsid w:val="007E1AE9"/>
    <w:rsid w:val="007E7954"/>
    <w:rsid w:val="007E7FF3"/>
    <w:rsid w:val="007F251A"/>
    <w:rsid w:val="007F2E98"/>
    <w:rsid w:val="007F40B9"/>
    <w:rsid w:val="007F4F64"/>
    <w:rsid w:val="007F4FF1"/>
    <w:rsid w:val="007F65E7"/>
    <w:rsid w:val="007F7EB8"/>
    <w:rsid w:val="007F7F55"/>
    <w:rsid w:val="008033F6"/>
    <w:rsid w:val="008035FB"/>
    <w:rsid w:val="0080362D"/>
    <w:rsid w:val="00804298"/>
    <w:rsid w:val="00806C48"/>
    <w:rsid w:val="008073DA"/>
    <w:rsid w:val="008121A0"/>
    <w:rsid w:val="0081454E"/>
    <w:rsid w:val="008165B6"/>
    <w:rsid w:val="00816A57"/>
    <w:rsid w:val="008178BA"/>
    <w:rsid w:val="00820411"/>
    <w:rsid w:val="00820D44"/>
    <w:rsid w:val="00822A2B"/>
    <w:rsid w:val="008236FC"/>
    <w:rsid w:val="0082623D"/>
    <w:rsid w:val="0083144B"/>
    <w:rsid w:val="0083298B"/>
    <w:rsid w:val="00833E9A"/>
    <w:rsid w:val="00835C94"/>
    <w:rsid w:val="0083605D"/>
    <w:rsid w:val="00836613"/>
    <w:rsid w:val="008403BB"/>
    <w:rsid w:val="00840B13"/>
    <w:rsid w:val="00842FEB"/>
    <w:rsid w:val="00844C10"/>
    <w:rsid w:val="00844D73"/>
    <w:rsid w:val="0084617B"/>
    <w:rsid w:val="00850065"/>
    <w:rsid w:val="008541F9"/>
    <w:rsid w:val="0085459E"/>
    <w:rsid w:val="00855754"/>
    <w:rsid w:val="00856FC4"/>
    <w:rsid w:val="00862079"/>
    <w:rsid w:val="008657F1"/>
    <w:rsid w:val="008660DD"/>
    <w:rsid w:val="00870C01"/>
    <w:rsid w:val="008714CB"/>
    <w:rsid w:val="0087161F"/>
    <w:rsid w:val="00873070"/>
    <w:rsid w:val="008736D1"/>
    <w:rsid w:val="00874CB5"/>
    <w:rsid w:val="00883012"/>
    <w:rsid w:val="00884562"/>
    <w:rsid w:val="00890E59"/>
    <w:rsid w:val="00891764"/>
    <w:rsid w:val="00891882"/>
    <w:rsid w:val="00892F4B"/>
    <w:rsid w:val="00893C3B"/>
    <w:rsid w:val="0089462D"/>
    <w:rsid w:val="00894FC9"/>
    <w:rsid w:val="008958EE"/>
    <w:rsid w:val="00895AED"/>
    <w:rsid w:val="00895CEC"/>
    <w:rsid w:val="008968B1"/>
    <w:rsid w:val="008A18BF"/>
    <w:rsid w:val="008A1D9B"/>
    <w:rsid w:val="008A59B4"/>
    <w:rsid w:val="008A74A7"/>
    <w:rsid w:val="008B07E2"/>
    <w:rsid w:val="008B2B2B"/>
    <w:rsid w:val="008B373E"/>
    <w:rsid w:val="008B3D4B"/>
    <w:rsid w:val="008B5E30"/>
    <w:rsid w:val="008B6436"/>
    <w:rsid w:val="008B719B"/>
    <w:rsid w:val="008C0CF9"/>
    <w:rsid w:val="008C13C3"/>
    <w:rsid w:val="008C18E9"/>
    <w:rsid w:val="008C1CB6"/>
    <w:rsid w:val="008C3F04"/>
    <w:rsid w:val="008D1285"/>
    <w:rsid w:val="008D151D"/>
    <w:rsid w:val="008D1BFB"/>
    <w:rsid w:val="008E00CC"/>
    <w:rsid w:val="008E0E9C"/>
    <w:rsid w:val="008E37FE"/>
    <w:rsid w:val="008E5648"/>
    <w:rsid w:val="008E796C"/>
    <w:rsid w:val="008F2628"/>
    <w:rsid w:val="008F2E50"/>
    <w:rsid w:val="008F6372"/>
    <w:rsid w:val="00900BA9"/>
    <w:rsid w:val="00901D55"/>
    <w:rsid w:val="009030C3"/>
    <w:rsid w:val="00903A84"/>
    <w:rsid w:val="0090490D"/>
    <w:rsid w:val="00911772"/>
    <w:rsid w:val="009149D3"/>
    <w:rsid w:val="009205C3"/>
    <w:rsid w:val="00922CE2"/>
    <w:rsid w:val="00923570"/>
    <w:rsid w:val="009244DE"/>
    <w:rsid w:val="0092487F"/>
    <w:rsid w:val="00925A62"/>
    <w:rsid w:val="00925D39"/>
    <w:rsid w:val="00930110"/>
    <w:rsid w:val="00931A42"/>
    <w:rsid w:val="00942194"/>
    <w:rsid w:val="00942BCE"/>
    <w:rsid w:val="00944EEA"/>
    <w:rsid w:val="009457B9"/>
    <w:rsid w:val="00947FA5"/>
    <w:rsid w:val="00951E6F"/>
    <w:rsid w:val="00953D90"/>
    <w:rsid w:val="009542BB"/>
    <w:rsid w:val="009563F6"/>
    <w:rsid w:val="009628AE"/>
    <w:rsid w:val="00963BA8"/>
    <w:rsid w:val="00965258"/>
    <w:rsid w:val="009652EA"/>
    <w:rsid w:val="00966E5A"/>
    <w:rsid w:val="00970092"/>
    <w:rsid w:val="0097061E"/>
    <w:rsid w:val="009718AD"/>
    <w:rsid w:val="00971A10"/>
    <w:rsid w:val="0097213A"/>
    <w:rsid w:val="00974988"/>
    <w:rsid w:val="00976A26"/>
    <w:rsid w:val="00981962"/>
    <w:rsid w:val="00983F7E"/>
    <w:rsid w:val="00987894"/>
    <w:rsid w:val="00987E1D"/>
    <w:rsid w:val="0099105F"/>
    <w:rsid w:val="00991625"/>
    <w:rsid w:val="009935C7"/>
    <w:rsid w:val="00994014"/>
    <w:rsid w:val="009962A3"/>
    <w:rsid w:val="00997E7C"/>
    <w:rsid w:val="009A31EF"/>
    <w:rsid w:val="009A4A41"/>
    <w:rsid w:val="009A5014"/>
    <w:rsid w:val="009B0503"/>
    <w:rsid w:val="009B10F1"/>
    <w:rsid w:val="009B18A9"/>
    <w:rsid w:val="009B24D9"/>
    <w:rsid w:val="009B356E"/>
    <w:rsid w:val="009B5016"/>
    <w:rsid w:val="009B5C1A"/>
    <w:rsid w:val="009B7E82"/>
    <w:rsid w:val="009C049A"/>
    <w:rsid w:val="009C0639"/>
    <w:rsid w:val="009C06BD"/>
    <w:rsid w:val="009C0E5C"/>
    <w:rsid w:val="009C33F0"/>
    <w:rsid w:val="009C4D9E"/>
    <w:rsid w:val="009C7C42"/>
    <w:rsid w:val="009D0195"/>
    <w:rsid w:val="009D0700"/>
    <w:rsid w:val="009D0E24"/>
    <w:rsid w:val="009D406B"/>
    <w:rsid w:val="009D526A"/>
    <w:rsid w:val="009E25CA"/>
    <w:rsid w:val="009E2A24"/>
    <w:rsid w:val="009E4510"/>
    <w:rsid w:val="009E4C04"/>
    <w:rsid w:val="009E5DB9"/>
    <w:rsid w:val="009E6E25"/>
    <w:rsid w:val="009F0B7F"/>
    <w:rsid w:val="009F66A2"/>
    <w:rsid w:val="00A00CAA"/>
    <w:rsid w:val="00A02E6B"/>
    <w:rsid w:val="00A0614E"/>
    <w:rsid w:val="00A07CBA"/>
    <w:rsid w:val="00A07D08"/>
    <w:rsid w:val="00A13AAE"/>
    <w:rsid w:val="00A14B74"/>
    <w:rsid w:val="00A159B6"/>
    <w:rsid w:val="00A20031"/>
    <w:rsid w:val="00A21F8F"/>
    <w:rsid w:val="00A22AA7"/>
    <w:rsid w:val="00A239EC"/>
    <w:rsid w:val="00A23C16"/>
    <w:rsid w:val="00A24A23"/>
    <w:rsid w:val="00A25274"/>
    <w:rsid w:val="00A30297"/>
    <w:rsid w:val="00A30CEC"/>
    <w:rsid w:val="00A329C7"/>
    <w:rsid w:val="00A34D91"/>
    <w:rsid w:val="00A34F14"/>
    <w:rsid w:val="00A37C68"/>
    <w:rsid w:val="00A44C12"/>
    <w:rsid w:val="00A45410"/>
    <w:rsid w:val="00A465D0"/>
    <w:rsid w:val="00A478C1"/>
    <w:rsid w:val="00A51387"/>
    <w:rsid w:val="00A5154A"/>
    <w:rsid w:val="00A5578D"/>
    <w:rsid w:val="00A6239A"/>
    <w:rsid w:val="00A647ED"/>
    <w:rsid w:val="00A64FFA"/>
    <w:rsid w:val="00A66D54"/>
    <w:rsid w:val="00A67514"/>
    <w:rsid w:val="00A6792E"/>
    <w:rsid w:val="00A70284"/>
    <w:rsid w:val="00A71E57"/>
    <w:rsid w:val="00A75B13"/>
    <w:rsid w:val="00A76207"/>
    <w:rsid w:val="00A77A4B"/>
    <w:rsid w:val="00A8072D"/>
    <w:rsid w:val="00A80A2C"/>
    <w:rsid w:val="00A83AC2"/>
    <w:rsid w:val="00A8533C"/>
    <w:rsid w:val="00A95113"/>
    <w:rsid w:val="00AA084D"/>
    <w:rsid w:val="00AA2EDD"/>
    <w:rsid w:val="00AA35E2"/>
    <w:rsid w:val="00AA3F8F"/>
    <w:rsid w:val="00AA4537"/>
    <w:rsid w:val="00AA4CB0"/>
    <w:rsid w:val="00AA4E15"/>
    <w:rsid w:val="00AA70FF"/>
    <w:rsid w:val="00AA743E"/>
    <w:rsid w:val="00AB02F2"/>
    <w:rsid w:val="00AB16A6"/>
    <w:rsid w:val="00AB3D6B"/>
    <w:rsid w:val="00AB4755"/>
    <w:rsid w:val="00AB66E4"/>
    <w:rsid w:val="00AC4B17"/>
    <w:rsid w:val="00AC5056"/>
    <w:rsid w:val="00AC7C2F"/>
    <w:rsid w:val="00AD039E"/>
    <w:rsid w:val="00AD0421"/>
    <w:rsid w:val="00AD622A"/>
    <w:rsid w:val="00AD734C"/>
    <w:rsid w:val="00AE00A9"/>
    <w:rsid w:val="00AE208A"/>
    <w:rsid w:val="00AF1F76"/>
    <w:rsid w:val="00AF2904"/>
    <w:rsid w:val="00AF4713"/>
    <w:rsid w:val="00AF493C"/>
    <w:rsid w:val="00AF600B"/>
    <w:rsid w:val="00AF6B09"/>
    <w:rsid w:val="00AF7132"/>
    <w:rsid w:val="00AF76CC"/>
    <w:rsid w:val="00AF7C0F"/>
    <w:rsid w:val="00B011D0"/>
    <w:rsid w:val="00B03832"/>
    <w:rsid w:val="00B06BD0"/>
    <w:rsid w:val="00B07A3D"/>
    <w:rsid w:val="00B122E8"/>
    <w:rsid w:val="00B14035"/>
    <w:rsid w:val="00B154E6"/>
    <w:rsid w:val="00B1753E"/>
    <w:rsid w:val="00B179D1"/>
    <w:rsid w:val="00B223B2"/>
    <w:rsid w:val="00B240BA"/>
    <w:rsid w:val="00B24F23"/>
    <w:rsid w:val="00B303FA"/>
    <w:rsid w:val="00B311E7"/>
    <w:rsid w:val="00B36E65"/>
    <w:rsid w:val="00B40F0A"/>
    <w:rsid w:val="00B41162"/>
    <w:rsid w:val="00B448F4"/>
    <w:rsid w:val="00B502ED"/>
    <w:rsid w:val="00B60A4B"/>
    <w:rsid w:val="00B62257"/>
    <w:rsid w:val="00B626CE"/>
    <w:rsid w:val="00B6631B"/>
    <w:rsid w:val="00B66F88"/>
    <w:rsid w:val="00B71C50"/>
    <w:rsid w:val="00B76632"/>
    <w:rsid w:val="00B77E9B"/>
    <w:rsid w:val="00B80EFE"/>
    <w:rsid w:val="00B8234B"/>
    <w:rsid w:val="00B8450B"/>
    <w:rsid w:val="00B846BB"/>
    <w:rsid w:val="00B8522E"/>
    <w:rsid w:val="00B85A0F"/>
    <w:rsid w:val="00B86179"/>
    <w:rsid w:val="00B86DEB"/>
    <w:rsid w:val="00B878DD"/>
    <w:rsid w:val="00B905FB"/>
    <w:rsid w:val="00B9134C"/>
    <w:rsid w:val="00B924A5"/>
    <w:rsid w:val="00B92EE1"/>
    <w:rsid w:val="00B93305"/>
    <w:rsid w:val="00B94F94"/>
    <w:rsid w:val="00BA088F"/>
    <w:rsid w:val="00BA2298"/>
    <w:rsid w:val="00BA32D0"/>
    <w:rsid w:val="00BA3F84"/>
    <w:rsid w:val="00BA62F4"/>
    <w:rsid w:val="00BA7ACF"/>
    <w:rsid w:val="00BB0924"/>
    <w:rsid w:val="00BB19B7"/>
    <w:rsid w:val="00BB208B"/>
    <w:rsid w:val="00BB6523"/>
    <w:rsid w:val="00BB6A91"/>
    <w:rsid w:val="00BB7333"/>
    <w:rsid w:val="00BC0645"/>
    <w:rsid w:val="00BC1629"/>
    <w:rsid w:val="00BC3B4B"/>
    <w:rsid w:val="00BC6622"/>
    <w:rsid w:val="00BD19BA"/>
    <w:rsid w:val="00BD3F29"/>
    <w:rsid w:val="00BD55EA"/>
    <w:rsid w:val="00BE175C"/>
    <w:rsid w:val="00BE2FF6"/>
    <w:rsid w:val="00BE3A5D"/>
    <w:rsid w:val="00BE492A"/>
    <w:rsid w:val="00BE527F"/>
    <w:rsid w:val="00BF1E96"/>
    <w:rsid w:val="00BF1F3F"/>
    <w:rsid w:val="00BF21F0"/>
    <w:rsid w:val="00BF2E1E"/>
    <w:rsid w:val="00BF48BA"/>
    <w:rsid w:val="00BF5869"/>
    <w:rsid w:val="00BF70F4"/>
    <w:rsid w:val="00C00A73"/>
    <w:rsid w:val="00C0530A"/>
    <w:rsid w:val="00C06E8A"/>
    <w:rsid w:val="00C06F07"/>
    <w:rsid w:val="00C0732F"/>
    <w:rsid w:val="00C106C0"/>
    <w:rsid w:val="00C11EED"/>
    <w:rsid w:val="00C13341"/>
    <w:rsid w:val="00C14346"/>
    <w:rsid w:val="00C157DE"/>
    <w:rsid w:val="00C17316"/>
    <w:rsid w:val="00C1749F"/>
    <w:rsid w:val="00C205A4"/>
    <w:rsid w:val="00C23022"/>
    <w:rsid w:val="00C27277"/>
    <w:rsid w:val="00C27556"/>
    <w:rsid w:val="00C307FF"/>
    <w:rsid w:val="00C33187"/>
    <w:rsid w:val="00C33CBF"/>
    <w:rsid w:val="00C363F1"/>
    <w:rsid w:val="00C37716"/>
    <w:rsid w:val="00C377D2"/>
    <w:rsid w:val="00C37BF5"/>
    <w:rsid w:val="00C40A54"/>
    <w:rsid w:val="00C41AB0"/>
    <w:rsid w:val="00C42064"/>
    <w:rsid w:val="00C43C1C"/>
    <w:rsid w:val="00C43DD2"/>
    <w:rsid w:val="00C46781"/>
    <w:rsid w:val="00C478D4"/>
    <w:rsid w:val="00C47AAA"/>
    <w:rsid w:val="00C54321"/>
    <w:rsid w:val="00C565F3"/>
    <w:rsid w:val="00C57357"/>
    <w:rsid w:val="00C6142F"/>
    <w:rsid w:val="00C615F4"/>
    <w:rsid w:val="00C61697"/>
    <w:rsid w:val="00C64E88"/>
    <w:rsid w:val="00C656EA"/>
    <w:rsid w:val="00C7047D"/>
    <w:rsid w:val="00C73D1F"/>
    <w:rsid w:val="00C7582C"/>
    <w:rsid w:val="00C75886"/>
    <w:rsid w:val="00C83188"/>
    <w:rsid w:val="00C83D22"/>
    <w:rsid w:val="00C84AC7"/>
    <w:rsid w:val="00C84D22"/>
    <w:rsid w:val="00C85944"/>
    <w:rsid w:val="00C91D05"/>
    <w:rsid w:val="00C91ED8"/>
    <w:rsid w:val="00C95CDF"/>
    <w:rsid w:val="00CA1546"/>
    <w:rsid w:val="00CA186E"/>
    <w:rsid w:val="00CA553A"/>
    <w:rsid w:val="00CA7754"/>
    <w:rsid w:val="00CA79F2"/>
    <w:rsid w:val="00CB25E3"/>
    <w:rsid w:val="00CB2C7B"/>
    <w:rsid w:val="00CB31F1"/>
    <w:rsid w:val="00CB3F94"/>
    <w:rsid w:val="00CB6CA0"/>
    <w:rsid w:val="00CB7807"/>
    <w:rsid w:val="00CC352C"/>
    <w:rsid w:val="00CC3DA8"/>
    <w:rsid w:val="00CC5C8E"/>
    <w:rsid w:val="00CD3564"/>
    <w:rsid w:val="00CD3DBA"/>
    <w:rsid w:val="00CD5557"/>
    <w:rsid w:val="00CD5DF5"/>
    <w:rsid w:val="00CE69C8"/>
    <w:rsid w:val="00CF027D"/>
    <w:rsid w:val="00CF104F"/>
    <w:rsid w:val="00CF1885"/>
    <w:rsid w:val="00CF673E"/>
    <w:rsid w:val="00CF68BC"/>
    <w:rsid w:val="00D01500"/>
    <w:rsid w:val="00D02847"/>
    <w:rsid w:val="00D029B5"/>
    <w:rsid w:val="00D03E95"/>
    <w:rsid w:val="00D05441"/>
    <w:rsid w:val="00D05AC4"/>
    <w:rsid w:val="00D06D8E"/>
    <w:rsid w:val="00D07415"/>
    <w:rsid w:val="00D11018"/>
    <w:rsid w:val="00D126C6"/>
    <w:rsid w:val="00D127E1"/>
    <w:rsid w:val="00D135D9"/>
    <w:rsid w:val="00D16EFB"/>
    <w:rsid w:val="00D17BCC"/>
    <w:rsid w:val="00D20EDE"/>
    <w:rsid w:val="00D24188"/>
    <w:rsid w:val="00D24A60"/>
    <w:rsid w:val="00D25C21"/>
    <w:rsid w:val="00D2658E"/>
    <w:rsid w:val="00D31591"/>
    <w:rsid w:val="00D3216F"/>
    <w:rsid w:val="00D34A4A"/>
    <w:rsid w:val="00D35C53"/>
    <w:rsid w:val="00D36C0E"/>
    <w:rsid w:val="00D40F09"/>
    <w:rsid w:val="00D415C0"/>
    <w:rsid w:val="00D41B84"/>
    <w:rsid w:val="00D41FB9"/>
    <w:rsid w:val="00D45BFE"/>
    <w:rsid w:val="00D460B3"/>
    <w:rsid w:val="00D47D43"/>
    <w:rsid w:val="00D54DB4"/>
    <w:rsid w:val="00D56468"/>
    <w:rsid w:val="00D6063A"/>
    <w:rsid w:val="00D616B8"/>
    <w:rsid w:val="00D63328"/>
    <w:rsid w:val="00D72A4D"/>
    <w:rsid w:val="00D80975"/>
    <w:rsid w:val="00D80AAD"/>
    <w:rsid w:val="00D82C35"/>
    <w:rsid w:val="00D85DCC"/>
    <w:rsid w:val="00D85F17"/>
    <w:rsid w:val="00D864F6"/>
    <w:rsid w:val="00D86811"/>
    <w:rsid w:val="00D9183C"/>
    <w:rsid w:val="00D91FB1"/>
    <w:rsid w:val="00D92EF3"/>
    <w:rsid w:val="00D92FBD"/>
    <w:rsid w:val="00DA1323"/>
    <w:rsid w:val="00DA3459"/>
    <w:rsid w:val="00DA3C44"/>
    <w:rsid w:val="00DA4210"/>
    <w:rsid w:val="00DA56AA"/>
    <w:rsid w:val="00DA5F8F"/>
    <w:rsid w:val="00DB1DA9"/>
    <w:rsid w:val="00DB1E61"/>
    <w:rsid w:val="00DB215B"/>
    <w:rsid w:val="00DB4F05"/>
    <w:rsid w:val="00DB5A4F"/>
    <w:rsid w:val="00DC092D"/>
    <w:rsid w:val="00DC12A6"/>
    <w:rsid w:val="00DC19C4"/>
    <w:rsid w:val="00DC5867"/>
    <w:rsid w:val="00DC5DDA"/>
    <w:rsid w:val="00DC61D2"/>
    <w:rsid w:val="00DC7839"/>
    <w:rsid w:val="00DD12FB"/>
    <w:rsid w:val="00DD2722"/>
    <w:rsid w:val="00DD6A95"/>
    <w:rsid w:val="00DE3D1F"/>
    <w:rsid w:val="00DE4961"/>
    <w:rsid w:val="00DE4A14"/>
    <w:rsid w:val="00DE4EB8"/>
    <w:rsid w:val="00DE76A2"/>
    <w:rsid w:val="00DF00E8"/>
    <w:rsid w:val="00DF269D"/>
    <w:rsid w:val="00DF5360"/>
    <w:rsid w:val="00DF54C7"/>
    <w:rsid w:val="00DF5BBA"/>
    <w:rsid w:val="00DF6177"/>
    <w:rsid w:val="00DF703F"/>
    <w:rsid w:val="00DF7D14"/>
    <w:rsid w:val="00E04D35"/>
    <w:rsid w:val="00E0505F"/>
    <w:rsid w:val="00E05D3C"/>
    <w:rsid w:val="00E11816"/>
    <w:rsid w:val="00E131C0"/>
    <w:rsid w:val="00E14702"/>
    <w:rsid w:val="00E1576F"/>
    <w:rsid w:val="00E16E4A"/>
    <w:rsid w:val="00E179D2"/>
    <w:rsid w:val="00E22C21"/>
    <w:rsid w:val="00E2355F"/>
    <w:rsid w:val="00E25C45"/>
    <w:rsid w:val="00E26FA6"/>
    <w:rsid w:val="00E326CC"/>
    <w:rsid w:val="00E3309A"/>
    <w:rsid w:val="00E33F27"/>
    <w:rsid w:val="00E349C4"/>
    <w:rsid w:val="00E356D7"/>
    <w:rsid w:val="00E37E25"/>
    <w:rsid w:val="00E415C1"/>
    <w:rsid w:val="00E43083"/>
    <w:rsid w:val="00E43EBB"/>
    <w:rsid w:val="00E47EEE"/>
    <w:rsid w:val="00E524A7"/>
    <w:rsid w:val="00E53D59"/>
    <w:rsid w:val="00E55DC6"/>
    <w:rsid w:val="00E56C8B"/>
    <w:rsid w:val="00E60E03"/>
    <w:rsid w:val="00E61F56"/>
    <w:rsid w:val="00E70E89"/>
    <w:rsid w:val="00E719EE"/>
    <w:rsid w:val="00E71F2A"/>
    <w:rsid w:val="00E71FF7"/>
    <w:rsid w:val="00E73015"/>
    <w:rsid w:val="00E85582"/>
    <w:rsid w:val="00E9026D"/>
    <w:rsid w:val="00E9261D"/>
    <w:rsid w:val="00E926B8"/>
    <w:rsid w:val="00EA0127"/>
    <w:rsid w:val="00EA3610"/>
    <w:rsid w:val="00EA5406"/>
    <w:rsid w:val="00EA54C1"/>
    <w:rsid w:val="00EA6CB2"/>
    <w:rsid w:val="00EA7361"/>
    <w:rsid w:val="00EB0B3C"/>
    <w:rsid w:val="00EB0EB7"/>
    <w:rsid w:val="00EB139A"/>
    <w:rsid w:val="00EB3DAF"/>
    <w:rsid w:val="00EB6489"/>
    <w:rsid w:val="00EB757C"/>
    <w:rsid w:val="00EC27D8"/>
    <w:rsid w:val="00EC47A1"/>
    <w:rsid w:val="00EC4A78"/>
    <w:rsid w:val="00EC7902"/>
    <w:rsid w:val="00ED060E"/>
    <w:rsid w:val="00ED287A"/>
    <w:rsid w:val="00ED336E"/>
    <w:rsid w:val="00ED3A56"/>
    <w:rsid w:val="00ED46D2"/>
    <w:rsid w:val="00ED48FA"/>
    <w:rsid w:val="00ED4D0F"/>
    <w:rsid w:val="00ED61AE"/>
    <w:rsid w:val="00EF2D20"/>
    <w:rsid w:val="00EF4B61"/>
    <w:rsid w:val="00EF7E65"/>
    <w:rsid w:val="00EF7EA8"/>
    <w:rsid w:val="00F013BD"/>
    <w:rsid w:val="00F0304D"/>
    <w:rsid w:val="00F04D94"/>
    <w:rsid w:val="00F0696B"/>
    <w:rsid w:val="00F1076E"/>
    <w:rsid w:val="00F21557"/>
    <w:rsid w:val="00F24BE7"/>
    <w:rsid w:val="00F2529E"/>
    <w:rsid w:val="00F25D26"/>
    <w:rsid w:val="00F277B1"/>
    <w:rsid w:val="00F307C0"/>
    <w:rsid w:val="00F34895"/>
    <w:rsid w:val="00F3560F"/>
    <w:rsid w:val="00F35AA9"/>
    <w:rsid w:val="00F35BE4"/>
    <w:rsid w:val="00F4127B"/>
    <w:rsid w:val="00F41423"/>
    <w:rsid w:val="00F419CE"/>
    <w:rsid w:val="00F41ED8"/>
    <w:rsid w:val="00F428F7"/>
    <w:rsid w:val="00F42AF3"/>
    <w:rsid w:val="00F437A4"/>
    <w:rsid w:val="00F451E9"/>
    <w:rsid w:val="00F452A1"/>
    <w:rsid w:val="00F47118"/>
    <w:rsid w:val="00F4720D"/>
    <w:rsid w:val="00F50328"/>
    <w:rsid w:val="00F50EDD"/>
    <w:rsid w:val="00F52674"/>
    <w:rsid w:val="00F54305"/>
    <w:rsid w:val="00F5661C"/>
    <w:rsid w:val="00F57121"/>
    <w:rsid w:val="00F602E6"/>
    <w:rsid w:val="00F61FE3"/>
    <w:rsid w:val="00F627BA"/>
    <w:rsid w:val="00F62FE5"/>
    <w:rsid w:val="00F6394D"/>
    <w:rsid w:val="00F6447B"/>
    <w:rsid w:val="00F64D9B"/>
    <w:rsid w:val="00F65F4B"/>
    <w:rsid w:val="00F67C6A"/>
    <w:rsid w:val="00F7015E"/>
    <w:rsid w:val="00F715DA"/>
    <w:rsid w:val="00F71862"/>
    <w:rsid w:val="00F7376D"/>
    <w:rsid w:val="00F73920"/>
    <w:rsid w:val="00F745C0"/>
    <w:rsid w:val="00F74A6F"/>
    <w:rsid w:val="00F75E16"/>
    <w:rsid w:val="00F76D3D"/>
    <w:rsid w:val="00F80021"/>
    <w:rsid w:val="00F809EF"/>
    <w:rsid w:val="00F82299"/>
    <w:rsid w:val="00F832E6"/>
    <w:rsid w:val="00F83E9A"/>
    <w:rsid w:val="00F93499"/>
    <w:rsid w:val="00F939D8"/>
    <w:rsid w:val="00F94A6E"/>
    <w:rsid w:val="00FA21D9"/>
    <w:rsid w:val="00FA31F6"/>
    <w:rsid w:val="00FA38BD"/>
    <w:rsid w:val="00FA3932"/>
    <w:rsid w:val="00FA3F53"/>
    <w:rsid w:val="00FB057F"/>
    <w:rsid w:val="00FB0990"/>
    <w:rsid w:val="00FB144E"/>
    <w:rsid w:val="00FB167E"/>
    <w:rsid w:val="00FB37AE"/>
    <w:rsid w:val="00FB3AEF"/>
    <w:rsid w:val="00FB3E0C"/>
    <w:rsid w:val="00FB45E1"/>
    <w:rsid w:val="00FB5604"/>
    <w:rsid w:val="00FB7864"/>
    <w:rsid w:val="00FB7BF8"/>
    <w:rsid w:val="00FC104D"/>
    <w:rsid w:val="00FC1AC0"/>
    <w:rsid w:val="00FC2AD0"/>
    <w:rsid w:val="00FC606E"/>
    <w:rsid w:val="00FD09A1"/>
    <w:rsid w:val="00FD3E49"/>
    <w:rsid w:val="00FD5249"/>
    <w:rsid w:val="00FD55D7"/>
    <w:rsid w:val="00FD6846"/>
    <w:rsid w:val="00FE1344"/>
    <w:rsid w:val="00FE1E8A"/>
    <w:rsid w:val="00FE3B56"/>
    <w:rsid w:val="00FE5A7F"/>
    <w:rsid w:val="00FF000E"/>
    <w:rsid w:val="00FF0C6F"/>
    <w:rsid w:val="00FF1424"/>
    <w:rsid w:val="00FF1764"/>
    <w:rsid w:val="00FF32A1"/>
    <w:rsid w:val="00FF4F9F"/>
    <w:rsid w:val="00FF6898"/>
    <w:rsid w:val="00FF6D62"/>
    <w:rsid w:val="00FF6D65"/>
    <w:rsid w:val="00FF7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65C1251"/>
  <w15:docId w15:val="{E5B77FDE-5C4A-4F2D-9401-83D6601DD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6808"/>
    <w:rPr>
      <w:rFonts w:ascii="Arial" w:hAnsi="Arial"/>
      <w:sz w:val="24"/>
      <w:szCs w:val="24"/>
      <w:lang w:val="de-DE" w:eastAsia="de-DE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D1BD4"/>
    <w:pPr>
      <w:keepNext/>
      <w:numPr>
        <w:numId w:val="1"/>
      </w:numPr>
      <w:spacing w:before="240" w:after="60"/>
      <w:outlineLvl w:val="0"/>
    </w:pPr>
    <w:rPr>
      <w:rFonts w:ascii="Verdana" w:hAnsi="Verdana"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243046"/>
    <w:pPr>
      <w:keepNext/>
      <w:numPr>
        <w:ilvl w:val="1"/>
        <w:numId w:val="1"/>
      </w:numPr>
      <w:spacing w:before="240" w:after="60"/>
      <w:outlineLvl w:val="1"/>
    </w:pPr>
    <w:rPr>
      <w:rFonts w:ascii="Verdana" w:hAnsi="Verdana"/>
      <w:b/>
      <w:bCs/>
      <w:iCs/>
      <w:sz w:val="20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F467D"/>
    <w:pPr>
      <w:keepNext/>
      <w:numPr>
        <w:ilvl w:val="2"/>
        <w:numId w:val="1"/>
      </w:numPr>
      <w:spacing w:before="240" w:after="60"/>
      <w:outlineLvl w:val="2"/>
    </w:pPr>
    <w:rPr>
      <w:rFonts w:ascii="Verdana" w:hAnsi="Verdana"/>
      <w:b/>
      <w:bCs/>
      <w:sz w:val="18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243046"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243046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243046"/>
    <w:pPr>
      <w:numPr>
        <w:ilvl w:val="5"/>
        <w:numId w:val="1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243046"/>
    <w:pPr>
      <w:numPr>
        <w:ilvl w:val="6"/>
        <w:numId w:val="1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99"/>
    <w:qFormat/>
    <w:rsid w:val="00243046"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243046"/>
    <w:pPr>
      <w:numPr>
        <w:ilvl w:val="8"/>
        <w:numId w:val="1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3717A2"/>
    <w:rPr>
      <w:rFonts w:ascii="Verdana" w:hAnsi="Verdana" w:cs="Arial"/>
      <w:b/>
      <w:bCs/>
      <w:kern w:val="32"/>
      <w:sz w:val="28"/>
      <w:szCs w:val="32"/>
      <w:lang w:val="de-DE" w:eastAsia="de-DE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243046"/>
    <w:rPr>
      <w:rFonts w:ascii="Verdana" w:hAnsi="Verdana"/>
      <w:b/>
      <w:bCs/>
      <w:iCs/>
      <w:szCs w:val="28"/>
      <w:lang w:val="de-DE" w:eastAsia="de-DE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4F467D"/>
    <w:rPr>
      <w:rFonts w:ascii="Verdana" w:hAnsi="Verdana"/>
      <w:b/>
      <w:bCs/>
      <w:sz w:val="18"/>
      <w:szCs w:val="26"/>
      <w:lang w:val="de-DE" w:eastAsia="de-DE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243046"/>
    <w:rPr>
      <w:rFonts w:ascii="Calibri" w:hAnsi="Calibri"/>
      <w:b/>
      <w:bCs/>
      <w:sz w:val="28"/>
      <w:szCs w:val="28"/>
      <w:lang w:val="de-DE" w:eastAsia="de-DE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243046"/>
    <w:rPr>
      <w:rFonts w:ascii="Calibri" w:hAnsi="Calibri"/>
      <w:b/>
      <w:bCs/>
      <w:i/>
      <w:iCs/>
      <w:sz w:val="26"/>
      <w:szCs w:val="26"/>
      <w:lang w:val="de-DE" w:eastAsia="de-DE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243046"/>
    <w:rPr>
      <w:rFonts w:ascii="Calibri" w:hAnsi="Calibri"/>
      <w:b/>
      <w:bCs/>
      <w:sz w:val="22"/>
      <w:szCs w:val="22"/>
      <w:lang w:val="de-DE" w:eastAsia="de-DE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243046"/>
    <w:rPr>
      <w:rFonts w:ascii="Calibri" w:hAnsi="Calibri"/>
      <w:sz w:val="24"/>
      <w:szCs w:val="24"/>
      <w:lang w:val="de-DE" w:eastAsia="de-DE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243046"/>
    <w:rPr>
      <w:rFonts w:ascii="Calibri" w:hAnsi="Calibri"/>
      <w:i/>
      <w:iCs/>
      <w:sz w:val="24"/>
      <w:szCs w:val="24"/>
      <w:lang w:val="de-DE" w:eastAsia="de-DE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243046"/>
    <w:rPr>
      <w:rFonts w:ascii="Cambria" w:hAnsi="Cambria"/>
      <w:sz w:val="22"/>
      <w:szCs w:val="22"/>
      <w:lang w:val="de-DE" w:eastAsia="de-DE"/>
    </w:rPr>
  </w:style>
  <w:style w:type="table" w:styleId="TableGrid">
    <w:name w:val="Table Grid"/>
    <w:basedOn w:val="TableNormal"/>
    <w:rsid w:val="009301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D85DC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2A6AA8"/>
    <w:rPr>
      <w:rFonts w:cs="Times New Roman"/>
      <w:sz w:val="24"/>
      <w:szCs w:val="24"/>
      <w:lang w:val="de-DE" w:eastAsia="de-DE"/>
    </w:rPr>
  </w:style>
  <w:style w:type="paragraph" w:styleId="Footer">
    <w:name w:val="footer"/>
    <w:basedOn w:val="Normal"/>
    <w:link w:val="FooterChar"/>
    <w:uiPriority w:val="99"/>
    <w:rsid w:val="00D85DC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2A6AA8"/>
    <w:rPr>
      <w:rFonts w:cs="Times New Roman"/>
      <w:sz w:val="24"/>
      <w:szCs w:val="24"/>
      <w:lang w:val="de-DE" w:eastAsia="de-DE"/>
    </w:rPr>
  </w:style>
  <w:style w:type="character" w:styleId="Hyperlink">
    <w:name w:val="Hyperlink"/>
    <w:basedOn w:val="DefaultParagraphFont"/>
    <w:uiPriority w:val="99"/>
    <w:rsid w:val="006D7AAE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F35A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717A2"/>
    <w:rPr>
      <w:rFonts w:cs="Times New Roman"/>
      <w:sz w:val="2"/>
      <w:lang w:val="de-DE" w:eastAsia="de-DE"/>
    </w:rPr>
  </w:style>
  <w:style w:type="character" w:styleId="CommentReference">
    <w:name w:val="annotation reference"/>
    <w:basedOn w:val="DefaultParagraphFont"/>
    <w:uiPriority w:val="99"/>
    <w:semiHidden/>
    <w:rsid w:val="00A647ED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A647E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FF1764"/>
    <w:rPr>
      <w:rFonts w:cs="Times New Roman"/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647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3717A2"/>
    <w:rPr>
      <w:rFonts w:cs="Times New Roman"/>
      <w:b/>
      <w:bCs/>
      <w:sz w:val="20"/>
      <w:szCs w:val="20"/>
      <w:lang w:val="de-DE" w:eastAsia="de-DE"/>
    </w:rPr>
  </w:style>
  <w:style w:type="character" w:styleId="PageNumber">
    <w:name w:val="page number"/>
    <w:basedOn w:val="DefaultParagraphFont"/>
    <w:uiPriority w:val="99"/>
    <w:rsid w:val="004A62EF"/>
    <w:rPr>
      <w:rFonts w:cs="Times New Roman"/>
    </w:rPr>
  </w:style>
  <w:style w:type="paragraph" w:styleId="Revision">
    <w:name w:val="Revision"/>
    <w:hidden/>
    <w:uiPriority w:val="99"/>
    <w:semiHidden/>
    <w:rsid w:val="00B41162"/>
    <w:rPr>
      <w:sz w:val="24"/>
      <w:szCs w:val="24"/>
      <w:lang w:val="de-DE" w:eastAsia="de-DE"/>
    </w:rPr>
  </w:style>
  <w:style w:type="character" w:styleId="FollowedHyperlink">
    <w:name w:val="FollowedHyperlink"/>
    <w:basedOn w:val="DefaultParagraphFont"/>
    <w:uiPriority w:val="99"/>
    <w:rsid w:val="007409DC"/>
    <w:rPr>
      <w:rFonts w:cs="Times New Roman"/>
      <w:color w:val="800080"/>
      <w:u w:val="single"/>
    </w:rPr>
  </w:style>
  <w:style w:type="character" w:styleId="Emphasis">
    <w:name w:val="Emphasis"/>
    <w:basedOn w:val="DefaultParagraphFont"/>
    <w:uiPriority w:val="99"/>
    <w:qFormat/>
    <w:rsid w:val="009C0E5C"/>
    <w:rPr>
      <w:rFonts w:cs="Times New Roman"/>
      <w:i/>
      <w:iCs/>
    </w:rPr>
  </w:style>
  <w:style w:type="paragraph" w:customStyle="1" w:styleId="Regular">
    <w:name w:val="Regular"/>
    <w:basedOn w:val="Normal"/>
    <w:uiPriority w:val="99"/>
    <w:rsid w:val="004A40EE"/>
    <w:pPr>
      <w:autoSpaceDE w:val="0"/>
      <w:autoSpaceDN w:val="0"/>
      <w:adjustRightInd w:val="0"/>
    </w:pPr>
    <w:rPr>
      <w:rFonts w:ascii="Verdana" w:hAnsi="Verdana" w:cs="Verdana"/>
      <w:color w:val="000000"/>
      <w:sz w:val="22"/>
      <w:szCs w:val="22"/>
      <w:lang w:val="en-US" w:eastAsia="en-GB"/>
    </w:rPr>
  </w:style>
  <w:style w:type="paragraph" w:customStyle="1" w:styleId="Style3">
    <w:name w:val="Style3"/>
    <w:basedOn w:val="Normal"/>
    <w:uiPriority w:val="99"/>
    <w:rsid w:val="0097213A"/>
    <w:pPr>
      <w:spacing w:before="120" w:after="120" w:line="240" w:lineRule="exact"/>
    </w:pPr>
    <w:rPr>
      <w:sz w:val="20"/>
      <w:lang w:val="en-CA" w:eastAsia="en-US"/>
    </w:rPr>
  </w:style>
  <w:style w:type="paragraph" w:customStyle="1" w:styleId="CM4">
    <w:name w:val="CM4"/>
    <w:basedOn w:val="Normal"/>
    <w:next w:val="Normal"/>
    <w:uiPriority w:val="99"/>
    <w:rsid w:val="00804298"/>
    <w:pPr>
      <w:autoSpaceDE w:val="0"/>
      <w:autoSpaceDN w:val="0"/>
      <w:adjustRightInd w:val="0"/>
    </w:pPr>
    <w:rPr>
      <w:rFonts w:ascii="EUAlbertina" w:hAnsi="EUAlbertina"/>
      <w:lang w:val="en-GB" w:eastAsia="en-GB"/>
    </w:rPr>
  </w:style>
  <w:style w:type="paragraph" w:styleId="NoSpacing">
    <w:name w:val="No Spacing"/>
    <w:aliases w:val="english"/>
    <w:basedOn w:val="Normal"/>
    <w:uiPriority w:val="1"/>
    <w:qFormat/>
    <w:rsid w:val="00947FA5"/>
    <w:pPr>
      <w:spacing w:after="120"/>
    </w:pPr>
    <w:rPr>
      <w:i/>
      <w:sz w:val="20"/>
      <w:lang w:val="pt-PT"/>
    </w:rPr>
  </w:style>
  <w:style w:type="paragraph" w:styleId="ListParagraph">
    <w:name w:val="List Paragraph"/>
    <w:basedOn w:val="Normal"/>
    <w:uiPriority w:val="34"/>
    <w:qFormat/>
    <w:rsid w:val="00090F6F"/>
    <w:pPr>
      <w:ind w:left="720"/>
      <w:contextualSpacing/>
    </w:pPr>
  </w:style>
  <w:style w:type="paragraph" w:styleId="Title">
    <w:name w:val="Title"/>
    <w:aliases w:val="Portugues"/>
    <w:basedOn w:val="Heading1"/>
    <w:next w:val="Normal"/>
    <w:link w:val="TitleChar"/>
    <w:uiPriority w:val="10"/>
    <w:qFormat/>
    <w:locked/>
    <w:rsid w:val="00947FA5"/>
    <w:pPr>
      <w:numPr>
        <w:numId w:val="0"/>
      </w:numPr>
      <w:spacing w:before="120" w:after="0"/>
    </w:pPr>
    <w:rPr>
      <w:rFonts w:ascii="Arial" w:hAnsi="Arial"/>
      <w:sz w:val="20"/>
      <w:szCs w:val="20"/>
      <w:lang w:val="pt-PT"/>
    </w:rPr>
  </w:style>
  <w:style w:type="character" w:customStyle="1" w:styleId="TitleChar">
    <w:name w:val="Title Char"/>
    <w:aliases w:val="Portugues Char"/>
    <w:basedOn w:val="DefaultParagraphFont"/>
    <w:link w:val="Title"/>
    <w:uiPriority w:val="10"/>
    <w:rsid w:val="00947FA5"/>
    <w:rPr>
      <w:rFonts w:ascii="Arial" w:hAnsi="Arial" w:cs="Arial"/>
      <w:b/>
      <w:bCs/>
      <w:kern w:val="32"/>
      <w:lang w:val="pt-PT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370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4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4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8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package" Target="embeddings/Microsoft_Word_Document.docx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df3f5989-45d1-4092-8fc9-3a46343f34e1">
      <Terms xmlns="http://schemas.microsoft.com/office/infopath/2007/PartnerControls"/>
    </lcf76f155ced4ddcb4097134ff3c332f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2A76F208C0F534E8552CAD31ED8A814" ma:contentTypeVersion="14" ma:contentTypeDescription="Criar um novo documento." ma:contentTypeScope="" ma:versionID="831e9affad7b3d57ac0af8142f4f5d2c">
  <xsd:schema xmlns:xsd="http://www.w3.org/2001/XMLSchema" xmlns:xs="http://www.w3.org/2001/XMLSchema" xmlns:p="http://schemas.microsoft.com/office/2006/metadata/properties" xmlns:ns1="http://schemas.microsoft.com/sharepoint/v3" xmlns:ns2="df3f5989-45d1-4092-8fc9-3a46343f34e1" targetNamespace="http://schemas.microsoft.com/office/2006/metadata/properties" ma:root="true" ma:fieldsID="598d0914e58caca567b7255b395249b1" ns1:_="" ns2:_="">
    <xsd:import namespace="http://schemas.microsoft.com/sharepoint/v3"/>
    <xsd:import namespace="df3f5989-45d1-4092-8fc9-3a46343f34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Propriedades da Política de Conformidade Unificada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Ação de IU da Política de Conformidade Unificada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3f5989-45d1-4092-8fc9-3a46343f34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Etiquetas de Imagem" ma:readOnly="false" ma:fieldId="{5cf76f15-5ced-4ddc-b409-7134ff3c332f}" ma:taxonomyMulti="true" ma:sspId="1e1f09e3-7f2c-4eab-93f5-0c410426c3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A230C4-7FCE-40E5-884D-20D4A143245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f3f5989-45d1-4092-8fc9-3a46343f34e1"/>
  </ds:schemaRefs>
</ds:datastoreItem>
</file>

<file path=customXml/itemProps2.xml><?xml version="1.0" encoding="utf-8"?>
<ds:datastoreItem xmlns:ds="http://schemas.openxmlformats.org/officeDocument/2006/customXml" ds:itemID="{73F03DB2-ACE2-43CD-83BC-6B8EF5FB5A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D9A157-9143-4C26-974E-92C53E1B9D0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1</TotalTime>
  <Pages>5</Pages>
  <Words>581</Words>
  <Characters>331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lemental Type Certificate</vt:lpstr>
    </vt:vector>
  </TitlesOfParts>
  <LinksUpToDate>false</LinksUpToDate>
  <CharactersWithSpaces>3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MAR 66 - Relatório de conversão</dc:title>
  <dc:subject>Personnel licensing</dc:subject>
  <dc:creator>SGAAN</dc:creator>
  <cp:lastModifiedBy>José Alberto Silva Cardoso</cp:lastModifiedBy>
  <cp:revision>75</cp:revision>
  <cp:lastPrinted>2024-02-27T13:43:00Z</cp:lastPrinted>
  <dcterms:created xsi:type="dcterms:W3CDTF">2023-09-21T20:57:00Z</dcterms:created>
  <dcterms:modified xsi:type="dcterms:W3CDTF">2025-07-08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edoclink_CC_1091039445">
    <vt:lpwstr>False</vt:lpwstr>
  </property>
  <property fmtid="{D5CDD505-2E9C-101B-9397-08002B2CF9AE}" pid="3" name="_edoclink_CC_2346127985">
    <vt:lpwstr>False</vt:lpwstr>
  </property>
  <property fmtid="{D5CDD505-2E9C-101B-9397-08002B2CF9AE}" pid="4" name="_edoclink_CC_3055103751">
    <vt:lpwstr>False</vt:lpwstr>
  </property>
  <property fmtid="{D5CDD505-2E9C-101B-9397-08002B2CF9AE}" pid="5" name="_edoclink_CC_1696426797">
    <vt:lpwstr>False</vt:lpwstr>
  </property>
  <property fmtid="{D5CDD505-2E9C-101B-9397-08002B2CF9AE}" pid="6" name="_edoclink_CC_4239566200">
    <vt:lpwstr>False</vt:lpwstr>
  </property>
  <property fmtid="{D5CDD505-2E9C-101B-9397-08002B2CF9AE}" pid="7" name="_edoclink_CC_1373655508">
    <vt:lpwstr>False</vt:lpwstr>
  </property>
  <property fmtid="{D5CDD505-2E9C-101B-9397-08002B2CF9AE}" pid="8" name="_edoclink_CC_2283302102">
    <vt:lpwstr>False</vt:lpwstr>
  </property>
  <property fmtid="{D5CDD505-2E9C-101B-9397-08002B2CF9AE}" pid="9" name="_edoclink_CC_2725399870">
    <vt:lpwstr>False</vt:lpwstr>
  </property>
  <property fmtid="{D5CDD505-2E9C-101B-9397-08002B2CF9AE}" pid="10" name="_edoclink_CC_2356600310">
    <vt:lpwstr>False</vt:lpwstr>
  </property>
  <property fmtid="{D5CDD505-2E9C-101B-9397-08002B2CF9AE}" pid="11" name="_edoclink_CC_2305502921">
    <vt:lpwstr>False</vt:lpwstr>
  </property>
  <property fmtid="{D5CDD505-2E9C-101B-9397-08002B2CF9AE}" pid="12" name="_edoclink_CC_683474173">
    <vt:lpwstr>False</vt:lpwstr>
  </property>
  <property fmtid="{D5CDD505-2E9C-101B-9397-08002B2CF9AE}" pid="13" name="_edoclink_CC_3766714042">
    <vt:lpwstr>False</vt:lpwstr>
  </property>
  <property fmtid="{D5CDD505-2E9C-101B-9397-08002B2CF9AE}" pid="14" name="_edoclink_CC_467635496">
    <vt:lpwstr>False</vt:lpwstr>
  </property>
  <property fmtid="{D5CDD505-2E9C-101B-9397-08002B2CF9AE}" pid="15" name="_edoclink_CC_2260561867">
    <vt:lpwstr>False</vt:lpwstr>
  </property>
  <property fmtid="{D5CDD505-2E9C-101B-9397-08002B2CF9AE}" pid="16" name="_edoclink_CC_3506535255">
    <vt:lpwstr>False</vt:lpwstr>
  </property>
  <property fmtid="{D5CDD505-2E9C-101B-9397-08002B2CF9AE}" pid="17" name="_edoclink_CC_85190682">
    <vt:lpwstr>False</vt:lpwstr>
  </property>
  <property fmtid="{D5CDD505-2E9C-101B-9397-08002B2CF9AE}" pid="18" name="_edoclink_CC_1115105291">
    <vt:lpwstr>False</vt:lpwstr>
  </property>
  <property fmtid="{D5CDD505-2E9C-101B-9397-08002B2CF9AE}" pid="19" name="_edoclink_CC_1838423464">
    <vt:lpwstr>False</vt:lpwstr>
  </property>
  <property fmtid="{D5CDD505-2E9C-101B-9397-08002B2CF9AE}" pid="20" name="_edoclink_CC_68551005">
    <vt:lpwstr>False</vt:lpwstr>
  </property>
  <property fmtid="{D5CDD505-2E9C-101B-9397-08002B2CF9AE}" pid="21" name="_edoclink_CC_2709603687">
    <vt:lpwstr>False</vt:lpwstr>
  </property>
  <property fmtid="{D5CDD505-2E9C-101B-9397-08002B2CF9AE}" pid="22" name="_edoclink_CC_3570587437">
    <vt:lpwstr>False</vt:lpwstr>
  </property>
  <property fmtid="{D5CDD505-2E9C-101B-9397-08002B2CF9AE}" pid="23" name="_edoclink_CC_918837761">
    <vt:lpwstr>False</vt:lpwstr>
  </property>
  <property fmtid="{D5CDD505-2E9C-101B-9397-08002B2CF9AE}" pid="24" name="_edoclink_CC_784775198">
    <vt:lpwstr>False</vt:lpwstr>
  </property>
  <property fmtid="{D5CDD505-2E9C-101B-9397-08002B2CF9AE}" pid="25" name="_edoclink_CC_2896386038">
    <vt:lpwstr>False</vt:lpwstr>
  </property>
  <property fmtid="{D5CDD505-2E9C-101B-9397-08002B2CF9AE}" pid="26" name="ContentTypeId">
    <vt:lpwstr>0x01010022A76F208C0F534E8552CAD31ED8A814</vt:lpwstr>
  </property>
  <property fmtid="{D5CDD505-2E9C-101B-9397-08002B2CF9AE}" pid="27" name="MediaServiceImageTags">
    <vt:lpwstr/>
  </property>
</Properties>
</file>